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1780" w:type="dxa"/>
        <w:tblCellSpacing w:w="0" w:type="dxa"/>
        <w:tblInd w:w="-993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780"/>
      </w:tblGrid>
      <w:tr w:rsidR="002F03BE" w:rsidRPr="002F03BE" w14:paraId="4B6CFD0E" w14:textId="77777777" w:rsidTr="00D313C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55A903F7" w14:textId="43462ABD" w:rsidR="002F03BE" w:rsidRPr="002F03BE" w:rsidRDefault="00D313C0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</w:t>
            </w:r>
            <w:r w:rsidR="002F03BE"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interns &lt;- read.csv("</w:t>
            </w:r>
            <w:proofErr w:type="spellStart"/>
            <w:r w:rsidR="002F03BE"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rainfiles</w:t>
            </w:r>
            <w:proofErr w:type="spellEnd"/>
            <w:r w:rsidR="002F03BE"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/Internship/Internship.csv")</w:t>
            </w:r>
          </w:p>
          <w:p w14:paraId="5009FD7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tudent   &lt;- read.csv(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rainfiles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/Student/Student.csv")</w:t>
            </w:r>
          </w:p>
          <w:p w14:paraId="2A4E675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rain &lt;- read.csv(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rainfiles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/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raincsv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/train.csv")</w:t>
            </w:r>
          </w:p>
          <w:p w14:paraId="1CDE967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est  &lt;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- read.csv("test-date-your-data/test.csv")</w:t>
            </w:r>
          </w:p>
          <w:p w14:paraId="22405A9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library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qldf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)</w:t>
            </w:r>
          </w:p>
          <w:p w14:paraId="19DFD4C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tudent1 &lt;- student</w:t>
            </w:r>
          </w:p>
          <w:p w14:paraId="3AF3B20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tudent1$S_Date &lt;- student1$Start.Date</w:t>
            </w:r>
          </w:p>
          <w:p w14:paraId="3201DCE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tudent1$E_Date &lt;- student1$End.Date</w:t>
            </w:r>
          </w:p>
          <w:p w14:paraId="0C83AD3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tudent1$Num_Exp &lt;- 1</w:t>
            </w:r>
          </w:p>
          <w:p w14:paraId="3299963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student2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qldf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"select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udent_I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nstitute_Category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nstitute_location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,hometown ,Degree,          </w:t>
            </w:r>
          </w:p>
          <w:p w14:paraId="49237C8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+                   Stream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Current_year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Year_of_graduation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Performance_PG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PG_scal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        </w:t>
            </w:r>
          </w:p>
          <w:p w14:paraId="716D907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+        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Performance_UG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UG_Scal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Performance_12th, Performance_10th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xperience_Typ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 </w:t>
            </w:r>
          </w:p>
          <w:p w14:paraId="134B6F3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+                   Profile, Location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, SUM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um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) as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um_Exp_Row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From student1 Group BY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udent_I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)</w:t>
            </w:r>
          </w:p>
          <w:p w14:paraId="4FF61F9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 Converting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to date class</w:t>
            </w:r>
          </w:p>
          <w:p w14:paraId="3026CDC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student2$S_Date, "%d-%m-%Y")</w:t>
            </w:r>
          </w:p>
          <w:p w14:paraId="5BB22B8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student2$E_Date, "%d-%m-%Y")</w:t>
            </w:r>
          </w:p>
          <w:p w14:paraId="5D3CD61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student2$S_Dat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_Date</w:t>
            </w:r>
            <w:proofErr w:type="spellEnd"/>
          </w:p>
          <w:p w14:paraId="01EF5BA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student2$E_Dat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_Date</w:t>
            </w:r>
            <w:proofErr w:type="spellEnd"/>
          </w:p>
          <w:p w14:paraId="569CAB5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 tagging train and test data</w:t>
            </w:r>
          </w:p>
          <w:p w14:paraId="53667BA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rain1 &lt;- train</w:t>
            </w:r>
          </w:p>
          <w:p w14:paraId="1DA3A6D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rain1$tag &lt;- "train"</w:t>
            </w:r>
          </w:p>
          <w:p w14:paraId="2A445DC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est1 &lt;- test</w:t>
            </w:r>
          </w:p>
          <w:p w14:paraId="1BCE3C5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est1$tag &lt;- "test"</w:t>
            </w:r>
          </w:p>
          <w:p w14:paraId="51ED8D0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Combining train and test</w:t>
            </w:r>
          </w:p>
          <w:p w14:paraId="2149157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est1$Is_Shortlisted &lt;- 0</w:t>
            </w:r>
          </w:p>
          <w:p w14:paraId="0BC89B9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rbin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train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1,test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1)</w:t>
            </w:r>
          </w:p>
          <w:p w14:paraId="2A04EBC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1 &lt;- merge(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data,student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2,by="Student_ID",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ll.x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=TRUE)</w:t>
            </w:r>
          </w:p>
          <w:p w14:paraId="19D5426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interns1 &lt;- interns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[,c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1:13)]</w:t>
            </w:r>
          </w:p>
          <w:p w14:paraId="2561237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2 &lt;-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merge(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data1,interns1, by=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nternship_I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"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ll.x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=TRUE)</w:t>
            </w:r>
          </w:p>
          <w:p w14:paraId="1A9B437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ESD &lt;- data2$Earliest_Start_Date</w:t>
            </w:r>
          </w:p>
          <w:p w14:paraId="5178B40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ESD1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gsub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'/','-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',ES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)</w:t>
            </w:r>
          </w:p>
          <w:p w14:paraId="1EA045E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ESD2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ESD1, "%d-%m-%Y")</w:t>
            </w:r>
          </w:p>
          <w:p w14:paraId="05A7112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2$Earliest_Start_Date &lt;- ESD2</w:t>
            </w:r>
          </w:p>
          <w:p w14:paraId="7548E0C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lastRenderedPageBreak/>
              <w:t>&gt; ## Converting 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art_Date</w:t>
            </w:r>
            <w:proofErr w:type="spellEnd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  to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Date class</w:t>
            </w:r>
          </w:p>
          <w:p w14:paraId="07E3F83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art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&lt;- data2$Start_Date</w:t>
            </w:r>
          </w:p>
          <w:p w14:paraId="4FB5A88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art_Dat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art_Date,"%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-%m-%Y")</w:t>
            </w:r>
          </w:p>
          <w:p w14:paraId="070E068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2$Start_Dat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art_Date</w:t>
            </w:r>
            <w:proofErr w:type="spellEnd"/>
          </w:p>
          <w:p w14:paraId="401D1C3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# Class balance</w:t>
            </w:r>
          </w:p>
          <w:p w14:paraId="37D06C8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able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rain$Is_Shortlisted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)</w:t>
            </w:r>
          </w:p>
          <w:p w14:paraId="51DF7AB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0574716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0      1 </w:t>
            </w:r>
          </w:p>
          <w:p w14:paraId="5F2EBCC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168003  24579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</w:t>
            </w:r>
          </w:p>
          <w:p w14:paraId="1F0DFC8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# Converting to factor variables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Degree ,Stream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, Profile</w:t>
            </w:r>
          </w:p>
          <w:p w14:paraId="769CE09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2$Degre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2$Degree)</w:t>
            </w:r>
          </w:p>
          <w:p w14:paraId="7B61DB9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2$Stream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2$Stream)</w:t>
            </w:r>
          </w:p>
          <w:p w14:paraId="743354E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2$Profile &lt;-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2$Profile)</w:t>
            </w:r>
          </w:p>
          <w:p w14:paraId="704C07C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 &lt;- data2</w:t>
            </w:r>
          </w:p>
          <w:p w14:paraId="2FD3B84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 missing value treatment of data3$Preferred_location</w:t>
            </w:r>
          </w:p>
          <w:p w14:paraId="6852862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Lets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tag it as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Pref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and create a feature to tag it</w:t>
            </w:r>
          </w:p>
          <w:p w14:paraId="40F0EBF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Preferred_location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Preferred_location)</w:t>
            </w:r>
          </w:p>
          <w:p w14:paraId="759866B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Preferred_location &lt;- ifelse(data3$Preferred_location=="","No_Pref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Preferred_location)</w:t>
            </w:r>
          </w:p>
          <w:p w14:paraId="72A9AFC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Preferred_location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Preferred_location)</w:t>
            </w:r>
          </w:p>
          <w:p w14:paraId="72CA618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 substituting NA values of Degree with most common category</w:t>
            </w:r>
          </w:p>
          <w:p w14:paraId="590D57D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Degree)</w:t>
            </w:r>
          </w:p>
          <w:p w14:paraId="6FEF58B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Stream=="Management", "MBA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4C2BA2F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Stream=="Fashion Lifestyle Business Management", "MBA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411713E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Stream=="Commence", "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B.Com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3$Degree)</w:t>
            </w:r>
          </w:p>
          <w:p w14:paraId="2D64482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Stream=="Commerce", "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B.Com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3$Degree)</w:t>
            </w:r>
          </w:p>
          <w:p w14:paraId="7B31174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Design", "Design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2557A69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Social Media Marketing", "Digital Market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2E9F8D0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Graphic Design", "Graphic Design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39F1538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Digital Marketing", "Digital Market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7A1D442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Illustration", "B.A.(Hons) Journalism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4FCD0A5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Google Ad Word Management", "MBA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0811F0C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Degree) &amp; data3$Internship_Profile=="Operations- Quality Analyst", "Global Business Operations (GBO)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Degree)</w:t>
            </w:r>
          </w:p>
          <w:p w14:paraId="334F38A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Degre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Degree)</w:t>
            </w:r>
          </w:p>
          <w:p w14:paraId="013DD64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lastRenderedPageBreak/>
              <w:t xml:space="preserve">&gt; # substituting NA values of Stream </w:t>
            </w:r>
          </w:p>
          <w:p w14:paraId="3C53548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ream)</w:t>
            </w:r>
          </w:p>
          <w:p w14:paraId="63DF02A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Designing", "Accessory Design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7D76BCA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MCA", "Computer Application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4F2F4A2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(is.na(data3$Stream) &amp; data3$Degree=="Post Graduate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Dimploma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in Management", "Market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643C6FB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MBA", "Market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7D97A0F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B.Com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(Hons.)", "Accountancy And Finance",data3$Stream)</w:t>
            </w:r>
          </w:p>
          <w:p w14:paraId="3D08095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Graphic Design", "Visual Comm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785C0D9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(is.na(data3$Stream) &amp; data3$Degree=="Bachelor of Business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dmininstration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 "Management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7E81A39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Digital Marketing", "Commerce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4E6E5E0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.M.M.", "Arts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7B1A21F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CA", "Computer Application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3495B80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Global Business Operations (GBO)", "Finance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6EC1C07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.A.LL.B. (Hons.)", "Law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1A0203A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Under", "Under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5A52F6E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.A. Programme", "Arts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3BD708E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B.Sc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(Hons.) Computer Science", "Science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437E8CD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.S. &amp; M.S. (Dual)", "Mathematics and Computing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68ED1F8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Undecided", "Undecided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6BDEF2E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Degree=="B.A.(Hons) Journalism", "Arts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ream)</w:t>
            </w:r>
          </w:p>
          <w:p w14:paraId="6318791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ream) &amp; data3$Internship_Profile=="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ditorial(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Law)", "Law",data3$Stream)</w:t>
            </w:r>
          </w:p>
          <w:p w14:paraId="3CEAD2D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ream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ream)</w:t>
            </w:r>
          </w:p>
          <w:p w14:paraId="17A7F16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 Replacing NULL in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Experience_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Typ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,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Profile with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Exp</w:t>
            </w:r>
            <w:proofErr w:type="spellEnd"/>
          </w:p>
          <w:p w14:paraId="20E5C29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ummary(data3$Experience_Type)</w:t>
            </w:r>
          </w:p>
          <w:p w14:paraId="29669BC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cademic_project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award       internship              job             NULL            other    participation              por </w:t>
            </w:r>
          </w:p>
          <w:p w14:paraId="60721BD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45311            14953            51116            18943           101713             1321            14205            16368 </w:t>
            </w:r>
          </w:p>
          <w:p w14:paraId="14A31A6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training         workshop </w:t>
            </w:r>
          </w:p>
          <w:p w14:paraId="5039326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25281            10799 </w:t>
            </w:r>
          </w:p>
          <w:p w14:paraId="3D4F170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ummary(data3$Profile)</w:t>
            </w:r>
          </w:p>
          <w:p w14:paraId="1E32FBD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NULL                                                        Intern </w:t>
            </w:r>
          </w:p>
          <w:p w14:paraId="24F4964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229753                                                          2347 </w:t>
            </w:r>
          </w:p>
          <w:p w14:paraId="5636624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Content Writing &amp; Social Media Marketing                                               Web Development </w:t>
            </w:r>
          </w:p>
          <w:p w14:paraId="7F65565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1822                                                          1617 </w:t>
            </w:r>
          </w:p>
          <w:p w14:paraId="6DAE674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lastRenderedPageBreak/>
              <w:t xml:space="preserve">                                                    Marketing                                                Content Writer </w:t>
            </w:r>
          </w:p>
          <w:p w14:paraId="56BCEBA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1563                                                          1379 </w:t>
            </w:r>
          </w:p>
          <w:p w14:paraId="28A85B6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Content Development                                                Graphic Design </w:t>
            </w:r>
          </w:p>
          <w:p w14:paraId="5DC8399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1348                                                          1051 </w:t>
            </w:r>
          </w:p>
          <w:p w14:paraId="655548C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Android App Development                                                       Trainee </w:t>
            </w:r>
          </w:p>
          <w:p w14:paraId="13D55FE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947                                                           936 </w:t>
            </w:r>
          </w:p>
          <w:p w14:paraId="7BCD969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Business Development                                          Software Development </w:t>
            </w:r>
          </w:p>
          <w:p w14:paraId="1917A92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838                                                           822 </w:t>
            </w:r>
          </w:p>
          <w:p w14:paraId="3BC105E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Content Writing                                             Sales &amp; Marketing </w:t>
            </w:r>
          </w:p>
          <w:p w14:paraId="770D16E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795                                                           763 </w:t>
            </w:r>
          </w:p>
          <w:p w14:paraId="4C33C85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Digital Marketing                                        Social Media Marketing </w:t>
            </w:r>
          </w:p>
          <w:p w14:paraId="799AD07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745                                                           620 </w:t>
            </w:r>
          </w:p>
          <w:p w14:paraId="433CF51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Marketing Research                                                    Operations </w:t>
            </w:r>
          </w:p>
          <w:p w14:paraId="14928D1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524                                                           469 </w:t>
            </w:r>
          </w:p>
          <w:p w14:paraId="553B146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Business Development &amp; Social Media Marketing                                              Graphic Designer </w:t>
            </w:r>
          </w:p>
          <w:p w14:paraId="568B837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428                                                           410 </w:t>
            </w:r>
          </w:p>
          <w:p w14:paraId="413F85A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HR                      Social Media Marketing &amp; Content Writing </w:t>
            </w:r>
          </w:p>
          <w:p w14:paraId="3CF8646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94                                                           369 </w:t>
            </w:r>
          </w:p>
          <w:p w14:paraId="2031082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 0                                           Sales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n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Marketing </w:t>
            </w:r>
          </w:p>
          <w:p w14:paraId="1413A61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68                                                           354 </w:t>
            </w:r>
          </w:p>
          <w:p w14:paraId="50D801A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Volunteer                                          Software Engineering </w:t>
            </w:r>
          </w:p>
          <w:p w14:paraId="09C4EF3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48                                                           344 </w:t>
            </w:r>
          </w:p>
          <w:p w14:paraId="631AC32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Marketing Intern                                                     Developer </w:t>
            </w:r>
          </w:p>
          <w:p w14:paraId="14BCF69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39                                                           324 </w:t>
            </w:r>
          </w:p>
          <w:p w14:paraId="304D201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Teaching                                             Campus Ambassador </w:t>
            </w:r>
          </w:p>
          <w:p w14:paraId="19D55B1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21                                                           320 </w:t>
            </w:r>
          </w:p>
          <w:p w14:paraId="29144C6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Web Developer                                                 SUMMER INTERN </w:t>
            </w:r>
          </w:p>
          <w:p w14:paraId="0AC5185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318                                                           310 </w:t>
            </w:r>
          </w:p>
          <w:p w14:paraId="464294A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Finance                                                     HR Intern </w:t>
            </w:r>
          </w:p>
          <w:p w14:paraId="034E5BA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274                                                           268 </w:t>
            </w:r>
          </w:p>
          <w:p w14:paraId="701E24D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Design                                 Editorial and Content Writing </w:t>
            </w:r>
          </w:p>
          <w:p w14:paraId="4F779DB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247                                                           245 </w:t>
            </w:r>
          </w:p>
          <w:p w14:paraId="3AEAC8B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Analyst                                            Management Trainee </w:t>
            </w:r>
          </w:p>
          <w:p w14:paraId="5C227CF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lastRenderedPageBreak/>
              <w:t xml:space="preserve">                                                          238                                                           227 </w:t>
            </w:r>
          </w:p>
          <w:p w14:paraId="3220752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Internship                                                Java Developer </w:t>
            </w:r>
          </w:p>
          <w:p w14:paraId="223A60A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225                                                           219 </w:t>
            </w:r>
          </w:p>
          <w:p w14:paraId="349BF06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Research Internship Programme                                                      Research </w:t>
            </w:r>
          </w:p>
          <w:p w14:paraId="5D63005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206                                                           194 </w:t>
            </w:r>
          </w:p>
          <w:p w14:paraId="3A11617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Photography               SEO, Design, Content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n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Social Media Marketing </w:t>
            </w:r>
          </w:p>
          <w:p w14:paraId="47D5448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92                                                           183 </w:t>
            </w:r>
          </w:p>
          <w:p w14:paraId="5BB4077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Designer                          Summer Research Internship Programme </w:t>
            </w:r>
          </w:p>
          <w:p w14:paraId="248FB1E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79                                                           175 </w:t>
            </w:r>
          </w:p>
          <w:p w14:paraId="37A7E76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Blogger                                           Full Stack Developer </w:t>
            </w:r>
          </w:p>
          <w:p w14:paraId="3F65D62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74                                                           162 </w:t>
            </w:r>
          </w:p>
          <w:p w14:paraId="40D6622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Testing                                            Software Developer </w:t>
            </w:r>
          </w:p>
          <w:p w14:paraId="7B812C6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57                                                           154 </w:t>
            </w:r>
          </w:p>
          <w:p w14:paraId="2591D71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Research Analyst                                             Android Developer </w:t>
            </w:r>
          </w:p>
          <w:p w14:paraId="66F48B0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52                                                           151 </w:t>
            </w:r>
          </w:p>
          <w:p w14:paraId="4E8776C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Market Research                                    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Research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Intern </w:t>
            </w:r>
          </w:p>
          <w:p w14:paraId="3DE53A5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50                                                           150 </w:t>
            </w:r>
          </w:p>
          <w:p w14:paraId="1DFCDBD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Web Design                                      Digital Marketing Intern </w:t>
            </w:r>
          </w:p>
          <w:p w14:paraId="088AFA6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50                                                           146 </w:t>
            </w:r>
          </w:p>
          <w:p w14:paraId="56B55B2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Marketing Executive                                                Human Resource </w:t>
            </w:r>
          </w:p>
          <w:p w14:paraId="0677765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46                                                           144 </w:t>
            </w:r>
          </w:p>
          <w:p w14:paraId="3003826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Field Investigator                                                       Student </w:t>
            </w:r>
          </w:p>
          <w:p w14:paraId="11AF90D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43                                                           141 </w:t>
            </w:r>
          </w:p>
          <w:p w14:paraId="1754BB5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Intern Programmer                                              Event Management </w:t>
            </w:r>
          </w:p>
          <w:p w14:paraId="28A3984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31                                                           130 </w:t>
            </w:r>
          </w:p>
          <w:p w14:paraId="2716957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Python Intern                                              Textile Industry </w:t>
            </w:r>
          </w:p>
          <w:p w14:paraId="286FF73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29                                                           126 </w:t>
            </w:r>
          </w:p>
          <w:p w14:paraId="6A6C4A7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Business Development (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Sales)   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Front End Developer </w:t>
            </w:r>
          </w:p>
          <w:p w14:paraId="5772256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21                                                           121 </w:t>
            </w:r>
          </w:p>
          <w:p w14:paraId="5112B12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Engineer                                           Product Development </w:t>
            </w:r>
          </w:p>
          <w:p w14:paraId="5522BD8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20                                                           120 </w:t>
            </w:r>
          </w:p>
          <w:p w14:paraId="30CD726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Branding                                              Online Marketing </w:t>
            </w:r>
          </w:p>
          <w:p w14:paraId="54ABBB0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19                                                           117 </w:t>
            </w:r>
          </w:p>
          <w:p w14:paraId="5B31F56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lastRenderedPageBreak/>
              <w:t xml:space="preserve">                                                     Training                                            Campaign Associate </w:t>
            </w:r>
          </w:p>
          <w:p w14:paraId="26A104D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16                                                           115 </w:t>
            </w:r>
          </w:p>
          <w:p w14:paraId="0A4315A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ui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/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ux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developer,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wordpress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developer                                                 Design Intern </w:t>
            </w:r>
          </w:p>
          <w:p w14:paraId="4AA1887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15                                                           112 </w:t>
            </w:r>
          </w:p>
          <w:p w14:paraId="31FC57C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Software Testing                                                   Recruitment </w:t>
            </w:r>
          </w:p>
          <w:p w14:paraId="38C0496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12                                                           110 </w:t>
            </w:r>
          </w:p>
          <w:p w14:paraId="43CBF12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App Development                                             Software Engineer </w:t>
            </w:r>
          </w:p>
          <w:p w14:paraId="01EEE94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08                                                           108 </w:t>
            </w:r>
          </w:p>
          <w:p w14:paraId="4578955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Project Trainee                                                    Networking </w:t>
            </w:r>
          </w:p>
          <w:p w14:paraId="3E064C8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07                                                           104 </w:t>
            </w:r>
          </w:p>
          <w:p w14:paraId="12B2B5A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Database Management                                              Customer Service </w:t>
            </w:r>
          </w:p>
          <w:p w14:paraId="6CF0977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03                                                           101 </w:t>
            </w:r>
          </w:p>
          <w:p w14:paraId="64F0C15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Journalism                                                 PHP Developer </w:t>
            </w:r>
          </w:p>
          <w:p w14:paraId="03354D1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101                                                           101 </w:t>
            </w:r>
          </w:p>
          <w:p w14:paraId="2EDA5CB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Social Media Intern                                        Mechanical Engineering </w:t>
            </w:r>
          </w:p>
          <w:p w14:paraId="0A22D22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98                                                            96 </w:t>
            </w:r>
          </w:p>
          <w:p w14:paraId="74E45F6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Software Intern                        Course Content Developer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n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Assistant </w:t>
            </w:r>
          </w:p>
          <w:p w14:paraId="782CF8B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96                                                            93 </w:t>
            </w:r>
          </w:p>
          <w:p w14:paraId="704D64F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Research &amp; Analysis (Meta-Analysis, Statistics, Data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Science)   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Software Developer Intern </w:t>
            </w:r>
          </w:p>
          <w:p w14:paraId="6426EFE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93                                                            92 </w:t>
            </w:r>
          </w:p>
          <w:p w14:paraId="44CF711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Animation &amp; Editing                                                  Data Analyst </w:t>
            </w:r>
          </w:p>
          <w:p w14:paraId="6531CA2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91                                                            91 </w:t>
            </w:r>
          </w:p>
          <w:p w14:paraId="42253BB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Market Research/Content Writer/Graphic Design                                                         Sales </w:t>
            </w:r>
          </w:p>
          <w:p w14:paraId="2970DDD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89                                                            88 </w:t>
            </w:r>
          </w:p>
          <w:p w14:paraId="69FBF67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Executive Assistant Intern                          Market Research/Business Development </w:t>
            </w:r>
          </w:p>
          <w:p w14:paraId="022C3B1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87                                                            87 </w:t>
            </w:r>
          </w:p>
          <w:p w14:paraId="75E453E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Training &amp; Development Executive                     Web Development &amp; Android App Development </w:t>
            </w:r>
          </w:p>
          <w:p w14:paraId="5373774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   87                                                            87 </w:t>
            </w:r>
          </w:p>
          <w:p w14:paraId="0FB3856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(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Other)   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NA's </w:t>
            </w:r>
          </w:p>
          <w:p w14:paraId="7510C8F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            37499                                                            11 </w:t>
            </w:r>
          </w:p>
          <w:p w14:paraId="1FFB30D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Profil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Profile)</w:t>
            </w:r>
          </w:p>
          <w:p w14:paraId="028E1C2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Experience_Typ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Experience_Type)</w:t>
            </w:r>
          </w:p>
          <w:p w14:paraId="20DAA86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able(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Experience_Type))</w:t>
            </w:r>
          </w:p>
          <w:p w14:paraId="7F7C80D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6668AD9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cademic_project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award       internship              job             NULL            other    participation              por         training         workshop </w:t>
            </w:r>
          </w:p>
          <w:p w14:paraId="58D9990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45311            14953            51116            18943           101713             1321            14205            16368            25281            10799 </w:t>
            </w:r>
          </w:p>
          <w:p w14:paraId="2ED0B3C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Profile[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data3$Experience_Type!="NULL" &amp; data3$Profile=="NULL"]&lt;- "Intern"</w:t>
            </w:r>
          </w:p>
          <w:p w14:paraId="178EAEE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Profile[is.na(data3$Profile)] &lt;- "Intern"</w:t>
            </w:r>
          </w:p>
          <w:p w14:paraId="57D83E7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Experience_Type[data3$Experience_Type=="NULL"] &lt;- 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</w:t>
            </w:r>
          </w:p>
          <w:p w14:paraId="1DE21D3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Profile[data3$Profile=="NULL"] &lt;- 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</w:t>
            </w:r>
          </w:p>
          <w:p w14:paraId="0686F49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able(data3$Experience_Type)</w:t>
            </w:r>
          </w:p>
          <w:p w14:paraId="0260F34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5C61E91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cademic_project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award       internship              job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other    participation              por         training         workshop </w:t>
            </w:r>
          </w:p>
          <w:p w14:paraId="33392D8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45311            14953            51116            18943           101713             1321            14205            16368            25281            10799 </w:t>
            </w:r>
          </w:p>
          <w:p w14:paraId="339511D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ort(table(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Profile)),decreasing=TRUE)[1:50]</w:t>
            </w:r>
          </w:p>
          <w:p w14:paraId="78D9ADC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51EDB61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Intern                               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Content Writing &amp; Social Media Marketing </w:t>
            </w:r>
          </w:p>
          <w:p w14:paraId="276F6CB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130398                                          101713                                            1822 </w:t>
            </w:r>
          </w:p>
          <w:p w14:paraId="78AB8D7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Web Development                                       Marketing                                  Content Writer </w:t>
            </w:r>
          </w:p>
          <w:p w14:paraId="685DE86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1617                                            1563                                            1379 </w:t>
            </w:r>
          </w:p>
          <w:p w14:paraId="75AA058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Content Development                                  Graphic Design                         Android App Development </w:t>
            </w:r>
          </w:p>
          <w:p w14:paraId="16A399F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1348                                            1051                                             947 </w:t>
            </w:r>
          </w:p>
          <w:p w14:paraId="1D554A2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Trainee                            Business Development                            Software Development </w:t>
            </w:r>
          </w:p>
          <w:p w14:paraId="6C0A9C5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936                                             838                                             822 </w:t>
            </w:r>
          </w:p>
          <w:p w14:paraId="6E1BF40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Content Writing                               Sales &amp; Marketing                               Digital Marketing </w:t>
            </w:r>
          </w:p>
          <w:p w14:paraId="416E266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795                                             763                                             745 </w:t>
            </w:r>
          </w:p>
          <w:p w14:paraId="39C3561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Social Media Marketing                             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Marketing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Research                                      Operations </w:t>
            </w:r>
          </w:p>
          <w:p w14:paraId="15CA9E0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620                                             524                                             469 </w:t>
            </w:r>
          </w:p>
          <w:p w14:paraId="191E2F9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Business Development &amp; Social Media Marketing                                Graphic Designer                                              HR </w:t>
            </w:r>
          </w:p>
          <w:p w14:paraId="3613952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428                                             410                                             394 </w:t>
            </w:r>
          </w:p>
          <w:p w14:paraId="284E045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Social Media Marketing &amp; Content Writing                                               0                             Sales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n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Marketing </w:t>
            </w:r>
          </w:p>
          <w:p w14:paraId="5408304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369                                             368                                             354 </w:t>
            </w:r>
          </w:p>
          <w:p w14:paraId="5931DF8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Volunteer                            Software Engineering                                Marketing Intern </w:t>
            </w:r>
          </w:p>
          <w:p w14:paraId="6958100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348                                             344                                             339 </w:t>
            </w:r>
          </w:p>
          <w:p w14:paraId="726CF22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Developer                                        Teaching                               Campus Ambassador </w:t>
            </w:r>
          </w:p>
          <w:p w14:paraId="5891BE4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324                                             321                                             320 </w:t>
            </w:r>
          </w:p>
          <w:p w14:paraId="6A3E291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lastRenderedPageBreak/>
              <w:t xml:space="preserve">                                  Web Developer                                   SUMMER INTERN                                         Finance </w:t>
            </w:r>
          </w:p>
          <w:p w14:paraId="6DBA91F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318                                             310                                             274 </w:t>
            </w:r>
          </w:p>
          <w:p w14:paraId="297ECFA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HR Intern                                          Design                   Editorial and Content Writing </w:t>
            </w:r>
          </w:p>
          <w:p w14:paraId="00F11D8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268                                             247                                             245 </w:t>
            </w:r>
          </w:p>
          <w:p w14:paraId="3D07629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Analyst                              Management Trainee                                      Internship </w:t>
            </w:r>
          </w:p>
          <w:p w14:paraId="5F5D454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238                                             227                                             225 </w:t>
            </w:r>
          </w:p>
          <w:p w14:paraId="183833C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Java Developer                   Research Internship Programme                                        Research </w:t>
            </w:r>
          </w:p>
          <w:p w14:paraId="3F27117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219                                             206                                             194 </w:t>
            </w:r>
          </w:p>
          <w:p w14:paraId="58D6CB1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Photography SEO, Design, Content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And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Social Media Marketing                                        Designer </w:t>
            </w:r>
          </w:p>
          <w:p w14:paraId="433A13A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192                                             183                                             179 </w:t>
            </w:r>
          </w:p>
          <w:p w14:paraId="2611203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Summer Research Internship Programme                                        Blogger                             Full Stack Developer </w:t>
            </w:r>
          </w:p>
          <w:p w14:paraId="7A0DFEC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175                                             174                                             162 </w:t>
            </w:r>
          </w:p>
          <w:p w14:paraId="05F3EA7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Testing                              Software Developer </w:t>
            </w:r>
          </w:p>
          <w:p w14:paraId="7977A14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                                       157                                             154 </w:t>
            </w:r>
          </w:p>
          <w:p w14:paraId="7D73729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Profil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Profile)</w:t>
            </w:r>
          </w:p>
          <w:p w14:paraId="50FFFB7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Experience_Typ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facto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Experience_Type)</w:t>
            </w:r>
          </w:p>
          <w:p w14:paraId="075F2B1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_Dat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_Date)</w:t>
            </w:r>
          </w:p>
          <w:p w14:paraId="6905254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E_Dat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E_Date)</w:t>
            </w:r>
          </w:p>
          <w:p w14:paraId="05736A9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S_Date[is.na(data3$S_Date) &amp; data3$Experience_Type==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] &lt;- "2015-02-21"</w:t>
            </w:r>
          </w:p>
          <w:p w14:paraId="37CDB26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E_Date[is.na(data3$E_Date) &amp; data3$Experience_Type=="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No_Exp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"] &lt;- "2015-02-21"</w:t>
            </w:r>
          </w:p>
          <w:p w14:paraId="6941B0B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_Dat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_Date,"%Y-%m-%d")</w:t>
            </w:r>
          </w:p>
          <w:p w14:paraId="18256F7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E_Date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E_Date,"%Y-%m-%d")</w:t>
            </w:r>
          </w:p>
          <w:p w14:paraId="6F32F6C8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E_Date[is.na(data3$E_Date)]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Date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"21-02-2015", "%d-%m-%Y")</w:t>
            </w:r>
          </w:p>
          <w:p w14:paraId="113257D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max(data3$E_Date)</w:t>
            </w:r>
          </w:p>
          <w:p w14:paraId="536065E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[1] "2015-02-21"</w:t>
            </w:r>
          </w:p>
          <w:p w14:paraId="34328C3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NULL values of Stipend1 (2859 NULL values)  </w:t>
            </w:r>
          </w:p>
          <w:p w14:paraId="1238E08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ipend1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ipend1)</w:t>
            </w:r>
          </w:p>
          <w:p w14:paraId="2B0AAC1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ipend1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numeric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ipend1)</w:t>
            </w:r>
          </w:p>
          <w:p w14:paraId="5379547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  <w:t>Warning message:</w:t>
            </w:r>
          </w:p>
          <w:p w14:paraId="70AA05B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  <w:t xml:space="preserve">NAs introduced by coercion </w:t>
            </w:r>
          </w:p>
          <w:p w14:paraId="45AAF97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um(is.na(data3$Stipend1))</w:t>
            </w:r>
          </w:p>
          <w:p w14:paraId="4B30B03B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[1] 2859</w:t>
            </w:r>
          </w:p>
          <w:p w14:paraId="25E5A02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sum(is.na(data3$Stipend1[data3$Stipend_Type=="unpaid"]))</w:t>
            </w:r>
          </w:p>
          <w:p w14:paraId="753DAE0A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lastRenderedPageBreak/>
              <w:t>[1] 2859</w:t>
            </w:r>
          </w:p>
          <w:p w14:paraId="5A4AA67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#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ipend_Typ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== "unpaid" are NA or NULL in Stipend1; can replace them as 0</w:t>
            </w:r>
          </w:p>
          <w:p w14:paraId="7CE15F1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ipend1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is.na(data3$Stipend1),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0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ipend1)</w:t>
            </w:r>
          </w:p>
          <w:p w14:paraId="6D09440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able(data3$Stipend1[data3$Stipend_Type=="unpaid"])</w:t>
            </w:r>
          </w:p>
          <w:p w14:paraId="17849326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540DC5F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0 3000 5000 </w:t>
            </w:r>
          </w:p>
          <w:p w14:paraId="2F7142B1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2859    7    5 </w:t>
            </w:r>
          </w:p>
          <w:p w14:paraId="27185A97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 (7+5)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obs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in data3$Stipend1 has values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otherthan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0 when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Stipend_Typ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=="unpaid"</w:t>
            </w:r>
          </w:p>
          <w:p w14:paraId="6C5827F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 Converting them to 0</w:t>
            </w:r>
          </w:p>
          <w:p w14:paraId="0D02627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data3$Stipend1 &lt;-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ifelse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ipend_Type=="unpaid",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0,data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3$Stipend1)</w:t>
            </w:r>
          </w:p>
          <w:p w14:paraId="2F88FF9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ipend1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numeric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ipend1))</w:t>
            </w:r>
          </w:p>
          <w:p w14:paraId="35C24E2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Stipend1[data3$Stipend_Type=="unpaid"] &lt;- 0</w:t>
            </w:r>
          </w:p>
          <w:p w14:paraId="7A3DD3A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NULL values of stipend2 (151897 NULL values)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replaced  by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median</w:t>
            </w:r>
          </w:p>
          <w:p w14:paraId="30EDE6E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data3$Stipend2 &lt;- </w:t>
            </w:r>
            <w:proofErr w:type="spellStart"/>
            <w:proofErr w:type="gram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numeric</w:t>
            </w:r>
            <w:proofErr w:type="spellEnd"/>
            <w:proofErr w:type="gram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as.character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(data3$Stipend2))</w:t>
            </w:r>
          </w:p>
          <w:p w14:paraId="31BF934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  <w:t>Warning message:</w:t>
            </w:r>
          </w:p>
          <w:p w14:paraId="1D817AC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C5060B"/>
                <w:sz w:val="14"/>
                <w:szCs w:val="20"/>
                <w:lang w:eastAsia="en-IN"/>
              </w:rPr>
              <w:t xml:space="preserve">NAs introduced by coercion </w:t>
            </w:r>
          </w:p>
          <w:p w14:paraId="0B4F4344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Stipend2[data3$Stipend_Type=="unpaid"] &lt;- 0</w:t>
            </w:r>
          </w:p>
          <w:p w14:paraId="7AD4328F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## NA values replaced by median</w:t>
            </w:r>
          </w:p>
          <w:p w14:paraId="39A4944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data3$Stipend2[is.na(data3$Stipend2)] &lt;- 10000</w:t>
            </w:r>
          </w:p>
          <w:p w14:paraId="79D868A3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&gt; ## Capping </w:t>
            </w:r>
            <w:proofErr w:type="spellStart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outliersin</w:t>
            </w:r>
            <w:proofErr w:type="spellEnd"/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 xml:space="preserve"> data3$Stipend1</w:t>
            </w:r>
          </w:p>
          <w:p w14:paraId="7E332C0C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FF"/>
                <w:sz w:val="14"/>
                <w:szCs w:val="20"/>
                <w:lang w:eastAsia="en-IN"/>
              </w:rPr>
              <w:t>&gt; table(data3$Stipend1)</w:t>
            </w:r>
          </w:p>
          <w:p w14:paraId="0C2DCBDD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</w:p>
          <w:p w14:paraId="53F2885E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0     1     5    10    15    20    25    30    40    50    75   100   120   150   200   250   300   350   400   450   500   600  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750  1000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1050  1200  1250  1300  1400  1500 </w:t>
            </w:r>
          </w:p>
          <w:p w14:paraId="1A666900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2871    45    16   207    25   145    25    76   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90  1295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145  2631   154   988  1217   479   959   131   214     2  5538   499     3 14743     4    15    49    17   144  2248 </w:t>
            </w:r>
          </w:p>
          <w:p w14:paraId="65D6D939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1750  1800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2000  2500  2800  3000  3400  3500  4000  4400  4500  5000  5100  5500  6000  6250  6500  6600  7000  7300  7500  8000  8500  9000  9300  9500 10000 10500 11000 12000 </w:t>
            </w:r>
          </w:p>
          <w:p w14:paraId="7E5850B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1     2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22056  3364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137 20617    12  1935 13838     1   411 76273     5   299 10234     4   878    66  9374   158  2439 19047   432  1165    95    98 40045   178    51  7427 </w:t>
            </w:r>
          </w:p>
          <w:p w14:paraId="1D1CB992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12500 13000 14000 15000 16000 17000 17500 18000 19000 20000 21000 22000 24000 25000 28500 30000 35000 40000 50000 </w:t>
            </w:r>
          </w:p>
          <w:p w14:paraId="7207E815" w14:textId="77777777" w:rsidR="002F03BE" w:rsidRPr="002F03BE" w:rsidRDefault="002F03BE" w:rsidP="00D313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480" w:lineRule="auto"/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</w:pPr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574   515   510 18172   357   118    30   789    </w:t>
            </w:r>
            <w:proofErr w:type="gramStart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>67  8154</w:t>
            </w:r>
            <w:proofErr w:type="gramEnd"/>
            <w:r w:rsidRPr="002F03BE">
              <w:rPr>
                <w:rFonts w:ascii="Lucida Console" w:eastAsia="Times New Roman" w:hAnsi="Lucida Console" w:cs="Courier New"/>
                <w:color w:val="000000"/>
                <w:sz w:val="14"/>
                <w:szCs w:val="20"/>
                <w:bdr w:val="none" w:sz="0" w:space="0" w:color="auto" w:frame="1"/>
                <w:lang w:eastAsia="en-IN"/>
              </w:rPr>
              <w:t xml:space="preserve">     9    82    96  3560    27   937     3   343    50 </w:t>
            </w:r>
          </w:p>
          <w:p w14:paraId="345F69DC" w14:textId="77777777" w:rsidR="002F03BE" w:rsidRPr="002F03BE" w:rsidRDefault="002F03BE" w:rsidP="00D313C0">
            <w:pPr>
              <w:spacing w:after="0" w:line="480" w:lineRule="auto"/>
              <w:rPr>
                <w:rFonts w:ascii="Times New Roman" w:eastAsia="Times New Roman" w:hAnsi="Times New Roman" w:cs="Times New Roman"/>
                <w:sz w:val="14"/>
                <w:szCs w:val="24"/>
                <w:lang w:eastAsia="en-IN"/>
              </w:rPr>
            </w:pPr>
          </w:p>
        </w:tc>
      </w:tr>
      <w:tr w:rsidR="002F03BE" w:rsidRPr="002F03BE" w14:paraId="1A2801CC" w14:textId="77777777" w:rsidTr="00D313C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2F34DDA6" w14:textId="77777777" w:rsidR="002F03BE" w:rsidRPr="002F03BE" w:rsidRDefault="002F03BE" w:rsidP="00D313C0">
            <w:pPr>
              <w:spacing w:after="0" w:line="480" w:lineRule="auto"/>
              <w:rPr>
                <w:rFonts w:ascii="Times New Roman" w:eastAsia="Times New Roman" w:hAnsi="Times New Roman" w:cs="Times New Roman"/>
                <w:sz w:val="14"/>
                <w:szCs w:val="20"/>
                <w:lang w:eastAsia="en-IN"/>
              </w:rPr>
            </w:pPr>
          </w:p>
        </w:tc>
      </w:tr>
      <w:tr w:rsidR="002F03BE" w:rsidRPr="002F03BE" w14:paraId="0C139E44" w14:textId="77777777" w:rsidTr="00D313C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693D12F" w14:textId="77777777" w:rsid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sb"/>
                <w:rFonts w:ascii="Lucida Console" w:hAnsi="Lucida Console"/>
                <w:color w:val="0000FF"/>
                <w:sz w:val="14"/>
              </w:rPr>
            </w:pPr>
          </w:p>
          <w:p w14:paraId="0323AF53" w14:textId="1CBC158F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2[data3$Stipend1==30000]</w:t>
            </w:r>
          </w:p>
          <w:p w14:paraId="0B09AEC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1] 10000 10000 10000 10000 10000 10000 10000 10000 10000 10000 10000 10000 10000 10000 10000 10000 10000 10000 10000 10000 10000 10000 10000 10000 10000 10000 10000 10000 10000</w:t>
            </w:r>
          </w:p>
          <w:p w14:paraId="0D823DB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0] 10000 10000 10000 10000 10000 10000 10000 10000 10000 10000 10000 10000 10000 10000 10000 10000 10000 10000 10000 10000 10000 10000 10000 10000 10000 10000 10000 10000 10000</w:t>
            </w:r>
          </w:p>
          <w:p w14:paraId="588776C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9] 10000 10000 10000 10000 10000 10000 10000 10000 10000 10000 10000 10000 10000 10000 10000 10000 10000 10000 10000 10000 10000 10000 10000 10000 10000 10000 10000 10000 10000</w:t>
            </w:r>
          </w:p>
          <w:p w14:paraId="5FE3CBC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lastRenderedPageBreak/>
              <w:t xml:space="preserve"> [88] 10000 10000 10000 10000 10000 10000 10000 10000 10000 10000 10000 50000 50000 50000 50000 50000 50000 50000 50000 50000 50000 50000 50000 50000 50000 50000 50000 50000 50000</w:t>
            </w:r>
          </w:p>
          <w:p w14:paraId="410D649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117] 50000 50000 50000 50000 50000 50000 50000 50000 50000 50000 50000 50000 50000 50000 50000 50000 50000 50000 50000 50000 50000 50000 50000 50000 50000 50000 50000 50000 50000</w:t>
            </w:r>
          </w:p>
          <w:p w14:paraId="39D9B44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146] 10000 10000 10000 10000 10000 10000 10000 10000 10000 10000 10000 10000 10000 10000 10000 10000 10000 10000 10000 10000 10000 10000 10000 10000 10000 10000 10000 10000 10000</w:t>
            </w:r>
          </w:p>
          <w:p w14:paraId="6FE5C81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175] 10000 10000 10000 10000 10000 10000 10000 10000 10000 10000 10000 10000 10000 10000 10000 10000 10000 10000 10000 10000 10000 10000 10000 10000 10000 10000 10000 10000 10000</w:t>
            </w:r>
          </w:p>
          <w:p w14:paraId="5D39A19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204] 10000 10000 10000 10000 10000 10000 10000 10000 10000 10000 10000 10000 10000 10000 10000 10000 10000 10000 10000 10000 10000 10000 10000 10000 10000 10000 10000 10000 10000</w:t>
            </w:r>
          </w:p>
          <w:p w14:paraId="06FA426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233] 10000 10000 10000 10000 10000 10000 10000 10000 10000 10000 10000 10000 10000 10000 10000 10000 10000 10000 10000 10000 10000 10000 10000 10000 10000 10000 10000 10000 10000</w:t>
            </w:r>
          </w:p>
          <w:p w14:paraId="49D33E7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262] 10000 10000 10000 10000 10000 10000 10000 10000 10000 10000 10000 10000 10000 10000 10000 10000 10000 10000 10000 10000 10000 10000 10000 10000 10000 10000 10000 10000 10000</w:t>
            </w:r>
          </w:p>
          <w:p w14:paraId="48113B0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291] 10000 10000 10000 10000 10000 10000 10000 10000 10000 10000 10000 10000 10000 10000 10000 10000 10000 10000 10000 10000 10000 10000 10000 10000 10000 10000 10000 10000 10000</w:t>
            </w:r>
          </w:p>
          <w:p w14:paraId="5812011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320] 10000 10000 10000 10000 10000 10000 10000 10000 10000 10000 10000 10000 10000 10000 10000 10000 10000 10000 10000 10000 10000 10000 10000 10000 10000 10000 10000 10000 10000</w:t>
            </w:r>
          </w:p>
          <w:p w14:paraId="45C093C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349] 10000 10000 10000 10000 10000 10000 10000 10000 10000 10000 10000 10000 10000 10000 10000 10000 10000 10000 10000 10000 10000 10000 10000 10000 10000 10000 10000 10000 10000</w:t>
            </w:r>
          </w:p>
          <w:p w14:paraId="07F199D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378] 10000 10000 10000 10000 10000 10000 10000 10000 10000 10000 10000 10000 10000 10000 10000 10000 10000 10000 10000 10000 10000 10000 10000 10000 10000 10000 10000 10000 10000</w:t>
            </w:r>
          </w:p>
          <w:p w14:paraId="5AA7026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407] 10000 10000 10000 10000 10000 10000 10000 10000 10000 10000 10000 10000 10000 10000 10000 10000 10000 10000 10000 10000 10000 10000 10000 10000 10000 10000 10000 10000 10000</w:t>
            </w:r>
          </w:p>
          <w:p w14:paraId="5413FF9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436] 10000 10000 10000 10000 10000 10000 10000 10000 10000 10000 10000 10000 10000 10000 10000 10000 10000 10000 10000 10000 10000 10000 10000 10000 10000 10000 10000 10000 10000</w:t>
            </w:r>
          </w:p>
          <w:p w14:paraId="1E40F2F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465] 10000 10000 10000 10000 10000 10000 10000 10000 10000 10000 10000 10000 10000 10000 10000 10000 10000 10000 10000 10000 10000 10000 10000 10000 10000 10000 10000 10000 10000</w:t>
            </w:r>
          </w:p>
          <w:p w14:paraId="3CB6910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494] 10000 10000 10000 10000 10000 10000 10000 10000 10000 10000 10000 10000 10000 10000 10000 10000 10000 10000 10000 10000 10000 10000 10000 10000 10000 10000 10000 10000 10000</w:t>
            </w:r>
          </w:p>
          <w:p w14:paraId="42E781F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523] 10000 10000 10000 10000 10000 10000 10000 10000 10000 10000 10000 10000 10000 10000 10000 10000 10000 10000 10000 10000 10000 10000 10000 10000 10000 10000 10000 10000 10000</w:t>
            </w:r>
          </w:p>
          <w:p w14:paraId="46714C8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552] 10000 10000 10000 10000 10000 10000 10000 10000 10000 10000 10000 10000 10000 10000 10000 10000 10000 10000 10000 10000 10000 10000 10000 10000 10000 10000 10000 10000 10000</w:t>
            </w:r>
          </w:p>
          <w:p w14:paraId="0390A2B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581] 10000 10000 10000 10000 10000 10000 10000 10000 10000 10000 10000 10000 10000 10000 10000 10000 10000 10000 10000 10000 10000 10000 10000 10000 10000 10000 10000 10000 10000</w:t>
            </w:r>
          </w:p>
          <w:p w14:paraId="5EBE321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610] 10000 10000 10000 10000 10000 10000 10000 10000 10000 10000 10000 10000 10000 10000 10000 10000 10000 10000 10000 10000 10000 10000 10000 10000 10000 10000 10000 10000 10000</w:t>
            </w:r>
          </w:p>
          <w:p w14:paraId="4195B69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639] 10000 10000 10000 10000 10000 10000 10000 10000 10000 10000 10000 10000 10000 10000 10000 10000 10000 10000 10000 10000 10000 10000 10000 10000 10000 10000 10000 10000 10000</w:t>
            </w:r>
          </w:p>
          <w:p w14:paraId="278A84D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668] 10000 10000 10000 10000 10000 10000 10000 10000 10000 10000 10000 10000 10000 10000 10000 10000 10000 10000 10000 10000 10000 10000 10000 10000 10000 10000 10000 10000 10000</w:t>
            </w:r>
          </w:p>
          <w:p w14:paraId="0816F89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697] 10000 10000 10000 10000 10000 10000 10000 10000 10000 10000 10000 10000 10000 10000 10000 10000 10000 10000 10000 10000 10000 10000 10000 10000 10000 10000 10000 10000 10000</w:t>
            </w:r>
          </w:p>
          <w:p w14:paraId="744C3D9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726] 10000 10000 10000 10000 10000 10000 10000 10000 10000 10000 10000 10000 10000 10000 10000 10000 10000 10000 10000 10000 10000 10000 10000 10000 10000 10000 10000 10000 10000</w:t>
            </w:r>
          </w:p>
          <w:p w14:paraId="2BE4415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755] 10000 10000 10000 10000 10000 10000 10000 10000 10000 10000 10000 10000 10000 10000 10000 10000 10000 10000 10000 10000 10000 10000 10000 10000 10000 10000 10000 10000 10000</w:t>
            </w:r>
          </w:p>
          <w:p w14:paraId="6EABA54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784] 10000 10000 10000 10000 10000 10000 10000 10000 10000 10000 10000 10000 10000 10000 10000 10000 10000 10000 10000 10000 10000 10000 10000 10000 10000 10000 10000 10000 10000</w:t>
            </w:r>
          </w:p>
          <w:p w14:paraId="49F1A77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813] 10000 10000 10000 10000 10000 10000 10000 10000 10000 10000 10000 10000 10000 10000 10000 10000 10000 10000 10000 10000 10000 10000 10000 10000 10000 10000 10000 10000 10000</w:t>
            </w:r>
          </w:p>
          <w:p w14:paraId="56B212B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842] 10000 10000 10000 10000 10000 10000 10000 10000 10000 10000 10000 10000 10000 10000 10000 10000 10000 10000 10000 10000 10000 10000 10000 10000 10000 10000 10000 10000 10000</w:t>
            </w:r>
          </w:p>
          <w:p w14:paraId="0885B15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871] 10000 10000 10000 10000 10000 10000 10000 10000 10000 10000 10000 10000 10000 10000 40000 40000 40000 40000 40000 40000 40000 40000 40000 40000 40000 40000 40000 40000 40000</w:t>
            </w:r>
          </w:p>
          <w:p w14:paraId="0BF0C71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900] 40000 40000 40000 40000 40000 40000 40000 40000 40000 40000 40000 40000 40000 40000 40000 40000 40000 40000 40000 40000 40000 40000 40000 40000 40000 40000 40000 40000 40000</w:t>
            </w:r>
          </w:p>
          <w:p w14:paraId="2F12CCE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929] 40000 40000 40000 40000 40000 40000 40000 40000 40000</w:t>
            </w:r>
          </w:p>
          <w:p w14:paraId="7F4C2E1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1==50000] &lt;- 5000</w:t>
            </w:r>
          </w:p>
          <w:p w14:paraId="2891C0B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1==40000] &lt;- 4000</w:t>
            </w:r>
          </w:p>
          <w:p w14:paraId="7A9BE11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1==35000] &lt;- 3500</w:t>
            </w:r>
          </w:p>
          <w:p w14:paraId="4917CFD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lastRenderedPageBreak/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1==30000 &amp; data3$Stipend2==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10000]&lt;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- 3000</w:t>
            </w:r>
          </w:p>
          <w:p w14:paraId="318CDE2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 xml:space="preserve">## Capping </w:t>
            </w:r>
            <w:proofErr w:type="spell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outliersin</w:t>
            </w:r>
            <w:proofErr w:type="spell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 xml:space="preserve"> data3$Stipend2</w:t>
            </w:r>
          </w:p>
          <w:p w14:paraId="0432FB0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sort(data3$Stipend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2,decreasing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=TRUE)</w:t>
            </w:r>
          </w:p>
          <w:p w14:paraId="32D4D6E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[1] 150000 150000 150000 150000 150000 150000 150000 150000 150000 150000 150000 150000 150000 150000 150000 150000 150000 150000 150000 150000 150000 150000 150000 150000</w:t>
            </w:r>
          </w:p>
          <w:p w14:paraId="2A44CE2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25] 150000 150000 150000 150000 150000 150000 150000 150000 150000 150000 150000 150000 150000 150000 150000 150000 150000 150000 150000 150000 150000 150000 150000 150000</w:t>
            </w:r>
          </w:p>
          <w:p w14:paraId="2CA4B80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49] 150000 150000 150000 150000 150000 150000 150000 150000 150000 150000 150000 150000 150000 150000 150000 150000 150000 150000 150000 150000 150000 150000 150000 150000</w:t>
            </w:r>
          </w:p>
          <w:p w14:paraId="4633ED6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73] 150000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150000  7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75000  75000  75000  75000  75000  75000  75000  75000  75000  75000  75000  75000  75000  75000  75000  75000  75000  75000  75000  75000  75000</w:t>
            </w:r>
          </w:p>
          <w:p w14:paraId="51278FF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9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7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75000  75000  75000  75000  75000  75000  75000  75000  75000  75000  75000  75000  75000  75000  75000  75000  75000  75000  75000  75000  75000  75000  50000</w:t>
            </w:r>
          </w:p>
          <w:p w14:paraId="75CAC0C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2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E51BDF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4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20F2D2A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6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1E88239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9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67CB1AC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1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5CFD90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4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41C4CD7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6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60BEAE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8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023EBBF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1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BBDC0B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3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997A32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6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495AB1C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8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76342D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0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608DFC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3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4D7D46F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5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5A18F0D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8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09DD146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0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0165275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2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20A1E4C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5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DD19EE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7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6DC9BA4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0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6EFC1A6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2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588E78F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4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6CC3DD4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7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10C80B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9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47B31F5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lastRenderedPageBreak/>
              <w:t xml:space="preserve"> [72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DC5EFD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4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6D8E335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6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03555C1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9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CBAA80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1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1FCC43C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4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A50D4D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6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0A0190F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8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79227C2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1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B013DF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3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39B2A191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61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  50000  50000  50000  50000  50000  50000  50000  50000</w:t>
            </w:r>
          </w:p>
          <w:p w14:paraId="14ED0F0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8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0  50000  50000  50000  50000  50000  50000  50000  50000  50000  50000  50000  50000  50000  50000</w:t>
            </w:r>
          </w:p>
          <w:p w14:paraId="6566EAE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 reached </w:t>
            </w:r>
            <w:proofErr w:type="spell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getOption</w:t>
            </w:r>
            <w:proofErr w:type="spell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("</w:t>
            </w:r>
            <w:proofErr w:type="spell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max.print</w:t>
            </w:r>
            <w:proofErr w:type="spell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") -- omitted 299010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entries ]</w:t>
            </w:r>
            <w:proofErr w:type="gramEnd"/>
          </w:p>
          <w:p w14:paraId="384E1B2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table(data3$Stipend2)</w:t>
            </w:r>
          </w:p>
          <w:p w14:paraId="27735C7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</w:p>
          <w:p w14:paraId="0FAFF44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0    100    130    400    500    700    800   1000   1500   2000   2500   3000   3500   4000   4500   5000   5001   5500   6000   6500   7000   7500   8000   9000   9500 </w:t>
            </w:r>
          </w:p>
          <w:p w14:paraId="6C3B7C4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2871     53     35     36    194     82     49   1324   1391   1912    439   3884    768   3813   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135  16179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48    257   5524    214   4930    584  12608    558     10 </w:t>
            </w:r>
          </w:p>
          <w:p w14:paraId="411C390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10000  105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11000  12000  13000  14000  15000  15999  16000  17000  18000  19000  20000  23000  24000  25000  26000  30000  35000  40000  50000  75000 150000 </w:t>
            </w:r>
          </w:p>
          <w:p w14:paraId="72C50EC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179561    229    120   8488    168  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1015  23394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138    326     17    948    177  12998      9     22   6369      9   5883    558    175   1389     45     74 </w:t>
            </w:r>
          </w:p>
          <w:p w14:paraId="0CD4891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 xml:space="preserve">data3$Stipend1[data3$Stipend2==150000] ##showing 8000 and 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10000 .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 xml:space="preserve"> Must be wrong entry</w:t>
            </w:r>
          </w:p>
          <w:p w14:paraId="509CE69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] 10000 10000 10000 10000 10000 10000 10000 10000 10000 10000 10000 10000 10000 10000 10000 10000 10000 10000 10000 10000 10000 10000 10000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10000  8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8000  8000  8000  8000</w:t>
            </w:r>
          </w:p>
          <w:p w14:paraId="2E470C8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30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8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8000  8000  8000  8000  8000  8000  8000  8000  8000  8000  8000  8000  8000  8000  8000  8000  8000  8000  8000  8000  8000  8000  8000  8000  8000  8000  8000  8000</w:t>
            </w:r>
          </w:p>
          <w:p w14:paraId="76B7FFB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59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8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8000  8000  8000  8000  8000  8000  8000  8000  8000  8000  8000  8000  8000  8000  8000</w:t>
            </w:r>
          </w:p>
          <w:p w14:paraId="0BDAE30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2[data3$Stipend2==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150000]&lt;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- 15000</w:t>
            </w:r>
          </w:p>
          <w:p w14:paraId="6745716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2==75000]</w:t>
            </w:r>
          </w:p>
          <w:p w14:paraId="6E1CEDD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] 25000 25000 25000 25000 25000 25000 25000 25000 25000 25000 25000 25000 25000 25000 25000 25000 25000 25000 25000 25000 25000 25000 25000 25000 25000 25000 25000 25000 25000</w:t>
            </w:r>
          </w:p>
          <w:p w14:paraId="66DD0E0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[30] 25000 25000 25000 25000 25000 25000 25000 25000 25000 25000 25000 25000 25000 25000 25000 25000</w:t>
            </w:r>
          </w:p>
          <w:p w14:paraId="496FC99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Stipend1[data3$Stipend2==50000]</w:t>
            </w:r>
          </w:p>
          <w:p w14:paraId="609524F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[1] 10000 10000 10000 10000 10000 10000 10000 10000 10000 10000 10000 10000 10000 10000 10000 10000 10000 10000 10000 10000 10000 10000 10000 10000 10000 10000 10000 10000 10000</w:t>
            </w:r>
          </w:p>
          <w:p w14:paraId="54B79DF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30] 10000 10000 10000 10000 10000 10000 10000 10000 10000 10000 10000 10000 10000 10000 10000 10000 10000 10000 10000 10000 10000 10000 10000 10000 10000 10000 10000 10000 10000</w:t>
            </w:r>
          </w:p>
          <w:p w14:paraId="2333500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59] 10000 10000 10000 10000 10000 10000 10000 10000 10000 10000 10000 10000 10000 10000 10000 10000 10000 10000 10000 10000 10000 10000 10000 10000 10000 10000 10000 10000 10000</w:t>
            </w:r>
          </w:p>
          <w:p w14:paraId="0292648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[88] 10000 10000 10000 10000 10000 10000 10000 10000 10000 10000 10000 10000 10000 10000 10000 10000 10000 10000 10000 10000 10000 10000 10000 10000 10000 10000 10000 10000 10000</w:t>
            </w:r>
          </w:p>
          <w:p w14:paraId="4527612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17] 10000 10000 10000 10000 10000 10000 10000 10000 10000 10000 10000 10000 10000 10000 10000 10000 10000 10000 10000 10000 10000 10000 10000 10000 10000 10000 10000 10000 10000</w:t>
            </w:r>
          </w:p>
          <w:p w14:paraId="12C7651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lastRenderedPageBreak/>
              <w:t xml:space="preserve"> [146] 10000 10000 10000 10000 10000 10000 10000 10000 10000 10000 10000 10000 10000 10000 10000 10000 10000 10000 10000 10000 10000 10000 10000 10000 10000 10000 10000 10000 10000</w:t>
            </w:r>
          </w:p>
          <w:p w14:paraId="067E3C9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175] 10000 10000 10000 10000 10000 10000 10000 10000 10000 10000 10000 10000 10000 10000 10000 10000 10000 10000 10000 10000 10000 10000 10000 10000 10000 10000 10000 10000 10000</w:t>
            </w:r>
          </w:p>
          <w:p w14:paraId="33E70B6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04] 10000 10000 10000 10000 10000 10000 10000 10000 10000 10000 10000 10000 10000 10000 10000 10000 10000 10000 10000 10000 10000 10000 10000 10000 10000 10000 10000 10000 10000</w:t>
            </w:r>
          </w:p>
          <w:p w14:paraId="41AE32A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33] 10000 10000 10000 10000 10000 10000 10000 10000 10000 10000 10000 10000 10000 10000 10000 10000 10000 10000 10000 10000 10000 10000 10000 10000 10000 10000 10000 10000 10000</w:t>
            </w:r>
          </w:p>
          <w:p w14:paraId="52D9491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62] 10000 10000 10000 10000 10000 10000 10000 10000 10000 10000 10000 10000 10000 10000 10000 10000 10000 10000 10000 10000 10000 10000 10000 10000 10000 10000 10000 10000 10000</w:t>
            </w:r>
          </w:p>
          <w:p w14:paraId="74D6DCB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291] 10000 10000 10000 10000 10000 10000 10000 10000 10000 10000 10000 10000 10000 10000 10000 10000 10000 10000 10000 10000 10000 10000 10000 10000 10000 10000 10000 10000 10000</w:t>
            </w:r>
          </w:p>
          <w:p w14:paraId="71DD2F2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20] 10000 10000 10000 10000 10000 10000 10000 10000 10000 10000 10000 10000 10000 10000 10000 10000 10000 10000 10000 10000 10000 10000 10000 10000 10000 10000 10000 10000 10000</w:t>
            </w:r>
          </w:p>
          <w:p w14:paraId="4D6664C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49] 10000 10000 10000 10000 10000 10000 10000 10000 10000 10000 10000 10000 10000 10000 10000 10000 10000 10000 10000 10000 10000 10000 10000 10000 10000 10000 10000 10000 10000</w:t>
            </w:r>
          </w:p>
          <w:p w14:paraId="6C35D58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378] 10000 10000 10000 10000 10000 10000 10000 10000 10000 10000 10000 10000 10000 10000 10000 10000 10000 10000 10000 10000 10000 10000 10000 10000 10000 10000 10000 10000 10000</w:t>
            </w:r>
          </w:p>
          <w:p w14:paraId="684D79B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07] 10000 10000 10000 10000 10000 10000 10000 10000 10000 10000 10000 10000 10000 10000 10000 10000 10000 10000 10000 10000 10000 10000 10000 10000 10000 10000 10000 10000 10000</w:t>
            </w:r>
          </w:p>
          <w:p w14:paraId="7F42CA5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36] 10000 10000 10000 10000 10000 10000 10000 10000 10000 10000 10000 10000 10000 10000 10000 10000 10000 10000 10000 10000 25000 25000 25000 25000 25000 25000 25000 25000 25000</w:t>
            </w:r>
          </w:p>
          <w:p w14:paraId="4058CD7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65] 25000 25000 25000 25000 25000 25000 25000 25000 25000 25000 25000 25000 25000 25000 25000 25000 25000 25000 25000 25000 25000 25000 25000 25000 25000 25000 25000 25000 25000</w:t>
            </w:r>
          </w:p>
          <w:p w14:paraId="29CFE74A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494] 25000 25000 25000 25000 25000 25000 25000 25000 25000 25000 25000 25000 25000 25000 25000 25000 25000 25000 25000 25000 25000 25000 25000 25000 25000 25000 25000 25000 25000</w:t>
            </w:r>
          </w:p>
          <w:p w14:paraId="27E8C22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23] 25000 25000 25000 25000 25000 25000 25000 25000 25000 25000 25000 25000 25000 25000 25000 25000 25000 25000 25000 25000 25000 25000 25000 25000 25000 25000 25000 25000 25000</w:t>
            </w:r>
          </w:p>
          <w:p w14:paraId="276DE5FB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52] 25000 25000 25000 25000 25000 25000 25000 25000 25000 25000 25000 25000 25000 25000 25000 25000 25000 25000 25000 25000 25000 25000 25000 25000 25000 25000 25000 25000 25000</w:t>
            </w:r>
          </w:p>
          <w:p w14:paraId="3E1C996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581] 25000 25000 25000 25000 25000 25000 25000 25000 25000 25000 25000 25000 25000 25000 25000 25000 25000 25000 25000 25000 25000 25000 25000 25000 25000 25000 25000 25000 25000</w:t>
            </w:r>
          </w:p>
          <w:p w14:paraId="6A363911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10] 25000 25000 25000 25000 25000 25000 25000 25000 25000 25000 25000 25000 25000 25000 25000 25000 25000 25000 25000 25000 25000 25000 25000 25000 25000 25000 25000 25000 25000</w:t>
            </w:r>
          </w:p>
          <w:p w14:paraId="3D383EE8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39] 25000 25000 25000 25000 25000 25000 25000 25000 25000 25000 25000 25000 25000 25000 25000 25000 25000 25000 25000 25000 25000 25000 25000 25000 25000 25000 25000 25000 25000</w:t>
            </w:r>
          </w:p>
          <w:p w14:paraId="31D21C2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68] 25000 25000 25000 25000 25000 25000 25000 25000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25000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 5000  5000  5000  5000  5000  5000  5000  5000</w:t>
            </w:r>
          </w:p>
          <w:p w14:paraId="648FD8A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697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 5000  5000  5000  5000  5000  5000  5000  5000  5000  5000  5000  5000  5000  5000  5000  5000  5000</w:t>
            </w:r>
          </w:p>
          <w:p w14:paraId="7D76F3C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26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 5000  5000  5000  5000  5000  5000  5000  5000  5000  5000  5000  5000  5000  5000  5000  5000  5000</w:t>
            </w:r>
          </w:p>
          <w:p w14:paraId="5773F2B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55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 5000  5000  5000  5000  5000  5000  5000  5000  5000  5000  5000  5000  5000  5000  5000  5000  5000</w:t>
            </w:r>
          </w:p>
          <w:p w14:paraId="1633180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784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 5000  5000  5000  5000  5000  5000  5000  5000  5000  5000  5000  5000  5000  5000  5000  5000  5000</w:t>
            </w:r>
          </w:p>
          <w:p w14:paraId="412E355D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13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]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  5000  5000  5000  5000  5000 15000 15000 15000 15000 15000 15000 15000 15000 15000 15000 15000 15000 15000 15000 15000 15000 15000</w:t>
            </w:r>
          </w:p>
          <w:p w14:paraId="24C202A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42] 15000 15000 15000 15000 15000 15000 15000 15000 15000 15000 15000 15000 15000 15000 15000 15000 15000 15000 15000 15000 15000 15000 15000 15000 15000 15000 15000 15000 15000</w:t>
            </w:r>
          </w:p>
          <w:p w14:paraId="41EDBB81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871] 15000 15000 15000 15000 15000 15000 15000 15000 15000 15000 15000 15000 15000 15000 15000 15000 15000 15000 15000 15000 15000 15000 15000 15000 15000 15000 15000 15000 15000</w:t>
            </w:r>
          </w:p>
          <w:p w14:paraId="583F2C1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00] 15000 15000 15000 15000 15000 15000 15000 15000 15000 15000 15000 15000 15000 15000 15000 15000 15000 15000 15000 15000 15000 15000 15000 15000 15000 15000 15000 15000 15000</w:t>
            </w:r>
          </w:p>
          <w:p w14:paraId="0A8B3B3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29] 10000 10000 10000 10000 10000 10000 10000 10000 10000 10000 10000 10000 10000 10000 10000 10000 10000 10000 30000 30000 30000 30000 30000 30000 30000 30000 30000 30000 30000</w:t>
            </w:r>
          </w:p>
          <w:p w14:paraId="1A6C2E36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58] 30000 30000 30000 30000 30000 30000 30000 30000 30000 30000 30000 30000 30000 30000 30000 30000 30000 30000 30000 30000 30000 30000 30000 30000 30000 30000 30000 30000 30000</w:t>
            </w:r>
          </w:p>
          <w:p w14:paraId="4335970C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987] 30000 30000 30000 30000 30000 30000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30000  5000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5000  5000  5000  5000  5000  5000</w:t>
            </w:r>
          </w:p>
          <w:p w14:paraId="79F0817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[ reached </w:t>
            </w:r>
            <w:proofErr w:type="spell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getOption</w:t>
            </w:r>
            <w:proofErr w:type="spell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("</w:t>
            </w:r>
            <w:proofErr w:type="spell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max.print</w:t>
            </w:r>
            <w:proofErr w:type="spell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") -- omitted 389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entries ]</w:t>
            </w:r>
            <w:proofErr w:type="gramEnd"/>
          </w:p>
          <w:p w14:paraId="1AA4D2A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# Outliers in data2$Internship_Duration.Months.</w:t>
            </w:r>
          </w:p>
          <w:p w14:paraId="40334CA1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summary(data3$Internship_Duration.Months.)</w:t>
            </w:r>
          </w:p>
          <w:p w14:paraId="0B0F9A2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lastRenderedPageBreak/>
              <w:t xml:space="preserve">    Min.  1st Qu.   Median     </w:t>
            </w:r>
            <w:proofErr w:type="gramStart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>Mean  3</w:t>
            </w:r>
            <w:proofErr w:type="gramEnd"/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rd Qu.     Max. </w:t>
            </w:r>
          </w:p>
          <w:p w14:paraId="70997F97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  0        2        3     3028        5 20160331 </w:t>
            </w:r>
          </w:p>
          <w:p w14:paraId="4BC0B14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table(data3$Internship_Duration.Months.)</w:t>
            </w:r>
          </w:p>
          <w:p w14:paraId="3A5CC595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</w:p>
          <w:p w14:paraId="1414BD19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  0        1        2        3        4        5        6        7        8        9       10       11       12       15       18       24       30       36     2016    10000 </w:t>
            </w:r>
          </w:p>
          <w:p w14:paraId="7AA724FF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 58    68089    63218    75485    14890     6575    62886       64      762      444      219      170     6719       46       51      163       43       59        6       18 </w:t>
            </w:r>
          </w:p>
          <w:p w14:paraId="79433E53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20160201 20160331 </w:t>
            </w:r>
          </w:p>
          <w:p w14:paraId="23BAE16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 32       13 </w:t>
            </w:r>
          </w:p>
          <w:p w14:paraId="5364F704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table(data3$Start_Date[data3$Internship_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uration.Months.=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=2016]) # 2014-12-15</w:t>
            </w:r>
          </w:p>
          <w:p w14:paraId="636537C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</w:p>
          <w:p w14:paraId="3D1AD47E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2014-12-15 </w:t>
            </w:r>
          </w:p>
          <w:p w14:paraId="4956CCE0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</w:pPr>
            <w:r w:rsidRPr="00235B2D">
              <w:rPr>
                <w:rStyle w:val="gnkrckgcgsb"/>
                <w:rFonts w:ascii="Lucida Console" w:hAnsi="Lucida Console"/>
                <w:color w:val="000000"/>
                <w:sz w:val="14"/>
                <w:bdr w:val="none" w:sz="0" w:space="0" w:color="auto" w:frame="1"/>
              </w:rPr>
              <w:t xml:space="preserve">         6 </w:t>
            </w:r>
          </w:p>
          <w:p w14:paraId="21FE84D2" w14:textId="77777777" w:rsidR="00235B2D" w:rsidRP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#replacing by 24</w:t>
            </w:r>
          </w:p>
          <w:p w14:paraId="3C3A1ECB" w14:textId="193DB6E7" w:rsid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  <w:r w:rsidRPr="00235B2D">
              <w:rPr>
                <w:rStyle w:val="gnkrckgcmsb"/>
                <w:rFonts w:ascii="Lucida Console" w:hAnsi="Lucida Console"/>
                <w:color w:val="0000FF"/>
                <w:sz w:val="14"/>
              </w:rPr>
              <w:t xml:space="preserve">&gt; </w:t>
            </w:r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ata3$Internship_</w:t>
            </w:r>
            <w:proofErr w:type="gramStart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Duration.Months.&lt;</w:t>
            </w:r>
            <w:proofErr w:type="gramEnd"/>
            <w:r w:rsidRPr="00235B2D">
              <w:rPr>
                <w:rStyle w:val="gnkrckgcmrb"/>
                <w:rFonts w:ascii="Lucida Console" w:hAnsi="Lucida Console"/>
                <w:color w:val="0000FF"/>
                <w:sz w:val="14"/>
              </w:rPr>
              <w:t>- ifelse(data3$Internship_Duration.Months.==2016,24,data3$Internship_Duration.Months.)</w:t>
            </w:r>
          </w:p>
          <w:p w14:paraId="6F9E7490" w14:textId="77777777" w:rsidR="00235B2D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Style w:val="gnkrckgcmrb"/>
                <w:rFonts w:ascii="Lucida Console" w:hAnsi="Lucida Console"/>
                <w:color w:val="0000FF"/>
                <w:sz w:val="14"/>
              </w:rPr>
            </w:pPr>
          </w:p>
          <w:tbl>
            <w:tblPr>
              <w:tblW w:w="21690" w:type="dxa"/>
              <w:tblCellSpacing w:w="0" w:type="dxa"/>
              <w:shd w:val="clear" w:color="auto" w:fill="FFFFFF"/>
              <w:tblCellMar>
                <w:left w:w="90" w:type="dxa"/>
                <w:bottom w:w="12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90"/>
            </w:tblGrid>
            <w:tr w:rsidR="00235B2D" w:rsidRPr="00235B2D" w14:paraId="7465E78B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46869F1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Start_Date[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=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10000])</w:t>
                  </w:r>
                </w:p>
                <w:p w14:paraId="35933F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6CE5D66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2014-12-01 </w:t>
                  </w:r>
                </w:p>
                <w:p w14:paraId="485FAF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18 </w:t>
                  </w:r>
                </w:p>
                <w:p w14:paraId="19E6FD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&lt;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- ifelse(data3$Internship_Duration.Months.==10000,10,data3$Internship_Duration.Months.)</w:t>
                  </w:r>
                </w:p>
                <w:p w14:paraId="4DA33D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Start_Date[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=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20160201])</w:t>
                  </w:r>
                </w:p>
                <w:p w14:paraId="0A8687E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6618D67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2015-01-02 </w:t>
                  </w:r>
                </w:p>
                <w:p w14:paraId="61E7EDB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32 </w:t>
                  </w:r>
                </w:p>
                <w:p w14:paraId="1996791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&lt;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- ifelse(data3$Internship_Duration.Months.==20160201,12,data3$Internship_Duration.Months.)</w:t>
                  </w:r>
                </w:p>
                <w:p w14:paraId="3CAF4BE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Start_Date[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=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20160331])</w:t>
                  </w:r>
                </w:p>
                <w:p w14:paraId="2BFED4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6A21691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2015-01-02 </w:t>
                  </w:r>
                </w:p>
                <w:p w14:paraId="1EC9D9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13 </w:t>
                  </w:r>
                </w:p>
                <w:p w14:paraId="40B2486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Internshi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ration.Months.&lt;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- ifelse(data3$Internship_Duration.Months.==20160331,15,data3$Internship_Duration.Months.)</w:t>
                  </w:r>
                </w:p>
                <w:p w14:paraId="12915C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# why min=0 in summary(data3$Performance_PG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summary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3$Performance_UG),summary(data3$Performance_12th)</w:t>
                  </w:r>
                </w:p>
                <w:p w14:paraId="6D9A8C6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# summary(data3$Performance_10th)</w:t>
                  </w:r>
                </w:p>
                <w:p w14:paraId="5D0A6E4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Performance_10th)</w:t>
                  </w:r>
                </w:p>
                <w:p w14:paraId="74350EE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328A8D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  0.8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1.4     2     3   3.3   3.5     4   4.2   4.5   4.6   4.7   4.8   4.9     5   5.1   5.2   5.4   5.5   5.6   5.7   5.8   5.9     6   6.1  6.13  6.16   6.2   6.3 </w:t>
                  </w:r>
                </w:p>
                <w:p w14:paraId="085D042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3     2     2     4     6     3     2     1    17     8    11    13     1     7    10    49     6    13    25     1    63     6    72     3   126    16     1     5   106     7 </w:t>
                  </w:r>
                </w:p>
                <w:p w14:paraId="7375BCF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.32   6.4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.5  6.5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.6   6.7  6.79   6.8   6.9  6.95     7   7.1  7.16  7.18   7.2   7.3  7.33   7.4  7.42   7.5   7.6  7.63   7.7  7.74   7.8   7.9  7.93     8  8.06   8.1 </w:t>
                  </w:r>
                </w:p>
                <w:p w14:paraId="06E007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149    22     1   119     9     1   347    52     1   334    39     1     1   353    18     2   359     1    48   386     3    13    13   445    22     4   544     3    43 </w:t>
                  </w:r>
                </w:p>
                <w:p w14:paraId="5B98583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12  8.1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17   8.2  8.25   8.3  8.34  8.36  8.38   8.4  8.46   8.5   8.6  8.67   8.7   8.8  8.89   8.9     9  9.01   9.1   9.2   9.3  9.31  9.32   9.4   9.5   9.6  9.61   9.7 </w:t>
                  </w:r>
                </w:p>
                <w:p w14:paraId="7E7CB21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 7    10   734     1    15     1     4     1   799     1    86   726     1    68   843     1    29   630     3    16   937    53     4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  122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12   974     1   118 </w:t>
                  </w:r>
                </w:p>
                <w:p w14:paraId="10C8BEC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9.72   9.8    10    12    15    16    20    23    27    31    34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5  35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6 36.16 36.33 36.48    37    38 38.15  38.4 38.42 38.53 38.82    39 39.05 39.33  39.6  39.7  39.8 </w:t>
                  </w:r>
                </w:p>
                <w:p w14:paraId="004A8D9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  134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448     3    10     2     5     1     2    12    13    23    20    47     2     1     2     9    48     3     1     1     1     2    16    11     6     1     1     4 </w:t>
                  </w:r>
                </w:p>
                <w:p w14:paraId="47278CE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9.9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0  40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0.33 40.56 40.64 40.67 40.79    41  41.2 41.27  41.5  41.6 41.66  41.7 41.73  41.8 41.81 41.83    42 42.08 42.13  42.3 42.36  42.4  42.5 42.56 42.61  42.8 42.83 </w:t>
                  </w:r>
                </w:p>
                <w:p w14:paraId="5355AE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76     8    25     2     7     1     4    51     3     4     1     1     2     1     6     2     1     1   132    15     4    14     3     3     5     5     1     1     1 </w:t>
                  </w:r>
                </w:p>
                <w:p w14:paraId="19113D0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3 43.04 43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8  43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3.23  43.3 43.33 43.37  43.5 43.52  43.6 43.63 43.66    44 44.13 44.16  44.3 44.33  44.4  44.5  44.6 44.67  44.7 44.76  44.8 44.85 44.93 44.96    45 45.05 </w:t>
                  </w:r>
                </w:p>
                <w:p w14:paraId="455FF11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64     4     3    79     2     1     6     9    31    18     9     3     3   126     2     8     1     1     1     7     2     3    11     1     4     4     1     1   497     6 </w:t>
                  </w:r>
                </w:p>
                <w:p w14:paraId="0CAFEE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5.2  45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5.33 45.38  45.4 45.44 45.46  45.5  45.6 45.66 45.73  45.8 45.83 45.84 45.93    46 46.08  46.1 46.18  46.2 46.33  46.4 46.44 46.46 46.47  46.5 46.53 46.66 46.67  46.7 </w:t>
                  </w:r>
                </w:p>
                <w:p w14:paraId="5466D97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7     4    49     1     1     2     1    17     9    14     8    32     2     2     2   299     7     1     2    31    12     3     1     1     2     3    32     3     2     4 </w:t>
                  </w:r>
                </w:p>
                <w:p w14:paraId="08B2BB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6.72 46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6  46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7 47.06 47.16  47.2 47.23 47.28 47.33 47.36 47.38  47.4 47.43 47.46 47.48  47.5  47.6 47.67 47.73  47.8 47.83  47.9 47.91    48 48.16  48.2  48.3 48.33  48.4 </w:t>
                  </w:r>
                </w:p>
                <w:p w14:paraId="4BC63F1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     1     7   456     5     1    17    13     2    13     2     8    14   106     1     2    28    21     1     1    18     4     1     2   704     6     8    96     7    27 </w:t>
                  </w:r>
                </w:p>
                <w:p w14:paraId="0F705CE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.46 48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  48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8.55 48.56 48.58  48.6 48.62 48.64 48.65 48.66 48.67 48.72  48.8 48.83 48.92    49 49.07  49.1 49.16 49.17 49.18  49.2 49.37 49.38  49.4 49.44 49.46  49.5 49.56 </w:t>
                  </w:r>
                </w:p>
                <w:p w14:paraId="64A9FA0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    12    34     1     5     2    13     1     4     1     4     9     7    30     1     1   344     6    26    17    22     1    19     2     2    47     4     2    35     2 </w:t>
                  </w:r>
                </w:p>
                <w:p w14:paraId="67EA3AD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9.6 49.63 49.64 49.6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9.77  49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9.83 49.86 49.89 49.92    50  50.1 50.12 50.13 50.17  50.2 50.25  50.3 50.33  50.4 50.43 50.46  50.5 50.51 50.56  50.6 50.61 50.66 50.75  50.8 </w:t>
                  </w:r>
                </w:p>
                <w:p w14:paraId="1FDFD81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8     1    14     1     2    17    51     1    10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20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     3     4    21     7     4    18    12     4     1   114     3    13    14     3     4     1     9 </w:t>
                  </w:r>
                </w:p>
                <w:p w14:paraId="6972CF7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0.83 50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8  50.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0.93    51 51.03 51.04 51.06  51.1 51.16 51.17  51.2 51.21 51.23  51.3 51.33 51.36 51.37 51.38  51.4  51.5 51.64 51.67 51.69 51.75  51.8 51.81 51.85 51.86  51.9 </w:t>
                  </w:r>
                </w:p>
                <w:p w14:paraId="748DD68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8     3     1    17   532    35     1     1    24     3     6    18     2    10    50     2     4    15     1    71    78     9    63     6     5     4     1     1    13    15 </w:t>
                  </w:r>
                </w:p>
                <w:p w14:paraId="006BF22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2 52.01 52.12 52.15 52.1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17  52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2.28  52.3 52.32 52.33 52.34 52.38  52.4 52.44 52.48 52.49  52.5 52.53  52.6 52.61 52.62 52.64 52.66 52.67 52.77  52.8 52.92 52.93    53 </w:t>
                  </w:r>
                </w:p>
                <w:p w14:paraId="4834A3D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94     4     1     1     6    28    61     2     6    51    13     1     1    88     9     1     2    34     3    31     9     2     7     3    91     8   169     1     4   797 </w:t>
                  </w:r>
                </w:p>
                <w:p w14:paraId="267E76B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3.09 53.14 53.15 53.1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3.18  53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3.23 53.26 53.28  53.3 53.33 53.38  53.4 53.41 53.42 53.46  53.5 53.53 53.54 53.57 53.58  53.6 53.67 53.69  53.7 53.73 53.75 53.76  53.8 53.83 </w:t>
                  </w:r>
                </w:p>
                <w:p w14:paraId="5C9D9A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1     1     2     6    50    26     1     5    10    52    39    23     1    13     2    15     9     6     5     4    34     2     2     8    56     1     5    23     7 </w:t>
                  </w:r>
                </w:p>
                <w:p w14:paraId="252B044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3.86 53.88 53.92    5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4.06  54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4.14 54.15 54.16  54.2 54.26  54.3 54.33  54.4 54.46 54.48  54.5 54.53 54.55 54.56  54.6 54.61 54.62 54.64 54.67 54.68  54.7 54.72 54.75 54.77 </w:t>
                  </w:r>
                </w:p>
                <w:p w14:paraId="7E506D7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1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26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5     3    26     7     6     1    47    17    21     8     1    63     1     9    18    65     4     1     1    20     4    47     8    24     2 </w:t>
                  </w:r>
                </w:p>
                <w:p w14:paraId="6E852F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4.78  54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4.83 54.92 54.93    55 55.04 55.06 55.07 55.08 55.09  55.1 55.14 55.16 55.17 55.18  55.2 55.25 55.27 55.33 55.34 55.36 55.38  55.4 55.45  55.5 55.52 55.53 55.54 55.55 </w:t>
                  </w:r>
                </w:p>
                <w:p w14:paraId="06859C6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69     7     1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  126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7     8    32    12     3    35    34     4     1     3    29     2     1     9     1     1     5    41     2    45     3    17     2     8 </w:t>
                  </w:r>
                </w:p>
                <w:p w14:paraId="4ECE42E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5.56 55.5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5.59  55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5.66 55.67 55.68 55.69  55.7 55.73 55.75  55.8 55.83 55.84 55.86    56 56.06 56.12 56.14 56.15 56.16 56.17  56.2 56.22 56.24 56.25 56.26  56.3 56.31 56.33 </w:t>
                  </w:r>
                </w:p>
                <w:p w14:paraId="59E8B0A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9     1    10   169     8     1     6     8     1     2     1    48    12    19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35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1     2     3    12    16    11    12     2     2    24     1    12     1     5 </w:t>
                  </w:r>
                </w:p>
                <w:p w14:paraId="4ECE5E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56.34 56.3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6.37  56.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6.42 56.46 56.48  56.5 56.57  56.6 56.61 56.63 56.64 56.66 56.67  56.7 56.72 56.74 56.76  56.8 56.83 56.86 56.92 56.96    57 57.02 57.07  57.1 57.12 57.16 </w:t>
                  </w:r>
                </w:p>
                <w:p w14:paraId="5E0927F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3    10    68     3    10    12    32     5    43     5     1    17    13     6    10     4     1     6    30     1     4     1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1  104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4    81     8     1 </w:t>
                  </w:r>
                </w:p>
                <w:p w14:paraId="204EA9D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2 57.23 57.25 57.2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7.28  57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32 57.33 57.36  57.4 57.42 57.44 57.45 57.47  57.5 57.53 57.57 57.58  57.6 57.64 57.66 57.67 57.69  57.7 57.71 57.76 57.77  57.8 57.83 57.84 </w:t>
                  </w:r>
                </w:p>
                <w:p w14:paraId="04D73E2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2     7     1     2    35    16    10    63     3    47     9     1     1     5    18    11     3     3    35     2   160    33    18    14     2    32     3    87     5    19 </w:t>
                  </w:r>
                </w:p>
                <w:p w14:paraId="50793B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7.86  57.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92    58 58.02 58.04 58.08 58.13 58.15 58.16 58.17 58.18  58.2 58.26 58.28  58.3 58.33 58.34  58.4 58.42 58.46  58.5 58.52 58.53 58.55 58.56 58.58  58.6 58.61 58.65 </w:t>
                  </w:r>
                </w:p>
                <w:p w14:paraId="55F4762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 1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4  151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11    16     2    25    12    35    10    27     1     3    13    19     2    72     3     1    79     2     3     1     9     3   140    27     6 </w:t>
                  </w:r>
                </w:p>
                <w:p w14:paraId="1E65A97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8.66 58.6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.69  58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8.71 58.72 58.73 58.75 58.76  58.8 58.82 58.83 58.84 58.85 58.88 58.89  58.9 58.91 58.92 58.94    59 59.02 59.04 59.06 59.07  59.1 59.14 59.15 59.16 59.17 </w:t>
                  </w:r>
                </w:p>
                <w:p w14:paraId="3D23C26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23    15    12     2     2     1     1    12     3    48    10    24    26     2     5     2   111     4    35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31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25     1    41     1     2     1     4    20 </w:t>
                  </w:r>
                </w:p>
                <w:p w14:paraId="1FE6BB4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2 59.23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9.28  59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33 59.36 59.37  59.4 59.43 59.45 59.47  59.5 59.52 59.54 59.56  59.6 59.63 59.66 59.67 59.68 59.69  59.7 59.73  59.8 59.83 59.84 59.85 59.88  59.9 59.99 </w:t>
                  </w:r>
                </w:p>
                <w:p w14:paraId="71AB209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20    60     5    12    40    14     6    64     6     3     1    73     1     1     4    38    32    41     2     2     7    23    16    36    14    18     1     2    62     1 </w:t>
                  </w:r>
                </w:p>
                <w:p w14:paraId="4D0DB7C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0 60.01 60.03 60.04 60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8  60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11 60.13 60.15 60.16 60.17 60.18  60.2 60.25 60.26  60.3 60.32 60.33 60.36 60.37  60.4 60.41 60.44 60.46 60.48  60.5 60.53 60.54 60.55 60.57 </w:t>
                  </w:r>
                </w:p>
                <w:p w14:paraId="22509B2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691     5     5     2    10    31     2     4     3   132    10     1    68     2    10    30     4    29    22     1   123     6     1    19     6    40    23     2     4     4 </w:t>
                  </w:r>
                </w:p>
                <w:p w14:paraId="095BCCD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0.59  60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61 60.62 60.63 60.64 60.65 60.66 60.67  60.7 60.72 60.73 60.74 60.76 60.77  60.8 60.83 60.85  60.9 60.92 60.93 60.95 60.96    61 61.02 61.04 61.06 61.07 61.08 61.09 </w:t>
                  </w:r>
                </w:p>
                <w:p w14:paraId="21CDAF5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    38    19    14     2     3    32    27    53     2     7     1    36    16     1   142    39     1     1    10    22    10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4  165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1    34    61     1     2 </w:t>
                  </w:r>
                </w:p>
                <w:p w14:paraId="6ACB892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1 61.11 61.12 61.1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16  61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21 61.23 61.28 61.29  61.3 61.32 61.33 61.37 61.38  61.4 61.44 61.46 61.47 61.48 61.49  61.5 61.53 61.54 61.57 61.58  61.6 61.62 61.63 61.66 </w:t>
                  </w:r>
                </w:p>
                <w:p w14:paraId="1D593EA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    10     5     7     2    48    25    21    27     2    17     3    16     3    10   122    11     3     7     1     3    42    13    13   147    42   152    25     3     3 </w:t>
                  </w:r>
                </w:p>
                <w:p w14:paraId="03C5BAB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67 61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9  61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71 61.72 61.73 61.74 61.76 61.79  61.8 61.83 61.84 61.85 61.86 61.87  61.9 61.92 61.93    62 62.06 62.08  62.1 62.12 62.13 62.14 62.15 62.16 62.17 62.18  62.2 </w:t>
                  </w:r>
                </w:p>
                <w:p w14:paraId="5399498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8    17     9     1     1     8     1    20    44    66    68     7     6    22     1     6    47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  223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1    16     1     1   116    27     1    10    14   107 </w:t>
                  </w:r>
                </w:p>
                <w:p w14:paraId="3AA6F00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24 62.25 62.27 62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8  62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2.31 62.32 62.33 62.34 62.35 62.37 62.38  62.4 62.46  62.5 62.56 62.57  62.6 62.61 62.62 62.63 62.66 62.67 62.68 62.69  62.7 62.72 62.75 62.76 62.77 </w:t>
                  </w:r>
                </w:p>
                <w:p w14:paraId="3153F00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4     2     3    31     3     2    69     2     1     1    36    81    28    46    65    17    83    39     3     3     7    12     3     1   188    29    21     4     4 </w:t>
                  </w:r>
                </w:p>
                <w:p w14:paraId="7C2CE79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79  62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2.83 62.84 62.86 62.88  62.9 62.92 62.93 62.95 62.98    63 63.04 63.05 63.06 63.07 63.08 63.09  63.1 63.14 63.15 63.16 63.17 63.18  63.2 63.23 63.25 63.28 63.29  63.3 </w:t>
                  </w:r>
                </w:p>
                <w:p w14:paraId="61BD163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102    17    15     1    32    46     7     4     2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  175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1     1     6    16     1   109     1     4     8     5     7    84    29     3    17     2    42 </w:t>
                  </w:r>
                </w:p>
                <w:p w14:paraId="2E0958B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3.33 63.3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3.38  63.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3.42 63.43 63.44 63.45 63.46  63.5 63.52 63.53 63.54 63.55 63.56 63.57 63.59  63.6 63.63 63.64 63.65 63.66 63.67 63.68 63.69  63.7 63.71 63.73 63.77  63.8 </w:t>
                  </w:r>
                </w:p>
                <w:p w14:paraId="379CB16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6    18     8    67     1     5     6     1     7    89     4    21    10     9     2    18     9    42     1    11     1    56    21     6     7    36     3    12     6    80 </w:t>
                  </w:r>
                </w:p>
                <w:p w14:paraId="114DB4B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3.83 63.84 63.85 63.86 63.98    64 64.01 64.0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08  64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4.12 64.14 64.15 64.16 64.17 64.18  64.2 64.23 64.24 64.25 64.26 64.28  64.3 64.32 64.33 64.34 64.36  64.4 64.44 64.45 </w:t>
                  </w:r>
                </w:p>
                <w:p w14:paraId="6D1AF8E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7    56    15    38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  249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0     2    11    31    20     7    45   107     4    10    95     9     2    16    11     2    76    30    71     1    30   154     4     5 </w:t>
                  </w:r>
                </w:p>
                <w:p w14:paraId="3ECC35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46 64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  64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4.51 64.53 64.56 64.57  64.6 64.61 64.62 64.64 64.66 64.67 64.68  64.7 64.71 64.73 64.75 64.76 64.77  64.8 64.83 64.85 64.88 64.89  64.9 64.91 64.92 64.93 64.94 </w:t>
                  </w:r>
                </w:p>
                <w:p w14:paraId="3B38B8A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5     3   145     2     4     1     1   133     3     2    33    19    14     4    13     1    11     1    10     3   304     1     4     2     3     1     1    13     3     3 </w:t>
                  </w:r>
                </w:p>
                <w:p w14:paraId="0A1023C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4.96    65 65.03 65.04 65.07 65.08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09  65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5.12 65.14 65.16 65.17 65.18  65.2 65.23 65.25 65.27 65.28 65.29  65.3 65.31 65.33 65.34 65.35 65.37 65.38  65.4 65.41 65.44 65.45 </w:t>
                  </w:r>
                </w:p>
                <w:p w14:paraId="2839459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2  280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     2     9     1     3    15     3    27    39     4   116    13    34     3    34     1    25     1     8    13     1     4    18   225     2    24     4 </w:t>
                  </w:r>
                </w:p>
                <w:p w14:paraId="383053F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46 65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7  65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5.53 65.54 65.57  65.6 65.62 65.63 65.64 65.65 65.66 65.67 65.69  65.7 65.71 65.72 65.75 65.76  65.8 65.82 65.83 65.84 65.85 65.86  65.9 65.92    66 66.01 66.04 </w:t>
                  </w:r>
                </w:p>
                <w:p w14:paraId="311283A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     2    55    22    16     5   131    25    27     4     7    56     3     8    73     7     7     4    15    92    40   203    18    20     3    13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  226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9     9 </w:t>
                  </w:r>
                </w:p>
                <w:p w14:paraId="2E514B6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6.05 66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8  66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6.12 66.13 66.14 66.15 66.16 66.17 66.18  66.2 66.22 66.23 66.24 66.25 66.28 66.29  66.3 66.31 66.33 66.36  66.4 66.41 66.43 66.44 66.46  66.5 66.53 66.54 66.55 </w:t>
                  </w:r>
                </w:p>
                <w:p w14:paraId="7FC5741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14    63     3    10     2     8    20    11     7     8    50     8     7    93     3    93     8    16     3    12     5   120     2     1     2    22   226     4     2     1 </w:t>
                  </w:r>
                </w:p>
                <w:p w14:paraId="5502BA5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6.56 66.5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6.58  66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6.61 66.62 66.63 66.64 66.66 66.67 </w:t>
                  </w:r>
                </w:p>
                <w:p w14:paraId="64B399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8     1     1   129    11     9     2     2   277    53 </w:t>
                  </w:r>
                </w:p>
                <w:p w14:paraId="591CA97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1988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3B9F207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0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3$Performance_10th &lt;= 10, (data3$Performance_10th*10),data3$Performance_10th)</w:t>
                  </w:r>
                </w:p>
                <w:p w14:paraId="62AD38F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0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formance_10th == 8.5, (Performance_10th*10),Performance_10th)</w:t>
                  </w:r>
                </w:p>
                <w:p w14:paraId="2A6F3D5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0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formance_10th &lt; 40 , 40,Performance_10th)</w:t>
                  </w:r>
                </w:p>
                <w:p w14:paraId="0891E64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Performance_10th &lt;- Performance_10th</w:t>
                  </w:r>
                </w:p>
                <w:p w14:paraId="603B6B2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Performance_12th)</w:t>
                  </w:r>
                </w:p>
                <w:p w14:paraId="6289EC8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6044474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  0.9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1.8     2     3   3.4     4   4.2   4.5   4.8     5  5.03   5.1   5.2   5.3   5.4  5.49   5.5   5.6   5.7  5.83  5.85   5.9     6  6.05   6.1   6.2  6.24  6.26 </w:t>
                  </w:r>
                </w:p>
                <w:p w14:paraId="366EF37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1361     2     9     1     2    38     2    41     8     1     3    21    10     3     2     5     3     8    30     6     3     1     1    18   113     1     4    16     1     5 </w:t>
                  </w:r>
                </w:p>
                <w:p w14:paraId="597DF39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3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.4  6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.5  6.58   6.6  6.64  6.65   6.7  6.72  6.75   6.8  6.87   6.9     7  7.07  7.13  7.14   7.2  7.24  7.25  7.27   7.3  7.33  7.38   7.4   7.5  7.53  7.55  7.56 </w:t>
                  </w:r>
                </w:p>
                <w:p w14:paraId="4FF5E06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7    29     2    20     5     2     4     1    51     2     7    41     2    31    95     8     1     1    42     1     1     6     8     2     4    62    39     7     3    14 </w:t>
                  </w:r>
                </w:p>
                <w:p w14:paraId="26AE003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7.5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.6  7.6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68   7.7  7.74  7.77   7.8  7.82  7.83  7.84  7.85  7.88  7.89   7.9  7.96  7.98     8  8.02  8.06  8.07  8.08   8.1  8.14   8.2  8.22   8.3   8.4  8.42  8.43 </w:t>
                  </w:r>
                </w:p>
                <w:p w14:paraId="7C4B3E6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14     2     1   105     2     4    67     5     4     1     2     4     3    32     4     4    84     5     3     3     8    42     3    43     3     9    83     4     6 </w:t>
                  </w:r>
                </w:p>
                <w:p w14:paraId="6DA6025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44  8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47   8.5  8.59   8.6  8.61  8.63   8.7  8.74   8.8  8.84  8.88  8.89   8.9     9  9.01   9.1  9.16  9.18   9.2  9.23  9.27  9.28   9.3  9.34  9.35  9.36  9.38   9.4 </w:t>
                  </w:r>
                </w:p>
                <w:p w14:paraId="14B5508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     1     1    18     9    23     6     2     9     4    18     2     1     1     3    35     3     8     1     1     7     1     7     5     6     1     4     1     1    13 </w:t>
                  </w:r>
                </w:p>
                <w:p w14:paraId="0ADEFB1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.43  9.4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9.5  9.53  9.56   9.6   9.7   9.8  9.83    10    11    12  12.5    15    17 17.06    20    21    23    25    26    32    35 35.32 35.35    36 36.83    37 37.33  37.5 </w:t>
                  </w:r>
                </w:p>
                <w:p w14:paraId="2752CBF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 1    28     1     1    39     1     4     3   102     3     9     1     1     3     5     1     1     1     1    30     2    46     5    12    55     1    85     2     4 </w:t>
                  </w:r>
                </w:p>
                <w:p w14:paraId="2E668D5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37.83    38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8.43  38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8.67    39 39.16 39.33  39.4  39.5 39.66  39.8 39.83  39.9    40 40.17 40.33 40.41 40.44  40.5  40.6 40.66 40.83 40.87    41  41.2 41.25 41.33 41.35  41.5 </w:t>
                  </w:r>
                </w:p>
                <w:p w14:paraId="2F48B2D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48     5     4    25    34    13     1     1    41    10     2     2     1   503     2     4    11     7     1    16     3    12     1   239     1     1     8     2    30 </w:t>
                  </w:r>
                </w:p>
                <w:p w14:paraId="1302E94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41.53 41.56 41.66 41.83    42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2.16  42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2.24  42.3 42.33 42.37  42.4  42.5 42.57  42.6 42.61 42.66 42.67 42.73  42.8 42.83    43 43.16 43.17  43.2 43.22  43.3 43.33 43.35  43.4 </w:t>
                  </w:r>
                </w:p>
                <w:p w14:paraId="71BD3C6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 8    27     1   269    65    12     4    12    20     1     3   125     9    10     1     4    10     1     2     9   371    23     9    51     1     1    62     2     3 </w:t>
                  </w:r>
                </w:p>
                <w:p w14:paraId="03C46C2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3.44 43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7  43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3.6 43.66 43.67  43.8 43.82 43.83 43.87 43.92    44  44.1 44.11 44.15 44.16 44.17  44.2  44.3 44.33  44.4 44.43 44.45  44.5 44.53 44.57 44.62 44.66 44.67  44.8 </w:t>
                  </w:r>
                </w:p>
                <w:p w14:paraId="217506E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5    15    12     2     1     5    34    17     1     1   318     8    11     8     6    46    13     1    17    13     4     7   132     3     8    17    50     9     6 </w:t>
                  </w:r>
                </w:p>
                <w:p w14:paraId="2197A33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44.83    45 45.12 45.1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5.17  45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5.22 45.29 45.33 45.35 45.36  45.4  45.5  45.6 45.64 45.66 45.67  45.7  45.8 45.83    46 46.12 46.16 46.17  46.2  46.3 46.33  46.4 46.43  46.5 </w:t>
                  </w:r>
                </w:p>
                <w:p w14:paraId="515E3FA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0   713    51    65    17    11   106     1    74     2     4    84    36    18    14     6    12    13     9   100   603     5    22    27     3    21    17     8     1    91 </w:t>
                  </w:r>
                </w:p>
                <w:p w14:paraId="27BC404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6.6 46.64 46.66 46.67 46.68 46.72 46.73 46.7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6.78  46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6.83 46.89    47 47.07 47.08  47.1 47.13 47.14 47.16 47.17  47.2 47.25 47.29  47.3 47.33 47.37  47.4  47.5 47.53 47.54 </w:t>
                  </w:r>
                </w:p>
                <w:p w14:paraId="7BFBE65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8     2    29     5    17     1    16    21     1     2    17     5   635    59     1    13     5     1    51    70    15     1     1     3    21     4    32    61     2    13 </w:t>
                  </w:r>
                </w:p>
                <w:p w14:paraId="09C0C16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7.58  47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7.63 47.64 47.66 47.67  47.8 47.83 47.92    48 48.05  48.1 48.15 48.16 48.17 48.18  48.2 48.25 48.26  48.3 48.33  48.4  48.5 48.51 48.52 48.57  48.6 48.62 48.63 48.64 </w:t>
                  </w:r>
                </w:p>
                <w:p w14:paraId="42C80A3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54     2     6    83     4    76    23     9   744     8     3     1    29     3     6    41     1     3    15    97   136   114     5     5     1     7     3     6     1 </w:t>
                  </w:r>
                </w:p>
                <w:p w14:paraId="0F3DE27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.66 48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7  48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8.8 48.83 48.85 48.86 48.87 48.88 48.89  48.9 48.93 48.95    49 49.05  49.1 49.16 49.17  49.2 49.23 49.25  49.3 49.31 49.32 49.33  49.4 49.47  49.5 49.54 49.55 </w:t>
                  </w:r>
                </w:p>
                <w:p w14:paraId="54259EF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51    13     1    45   100     5     1     2    11     7    10    30    10   818     5     2    24    74    22     4     2     3     3     2    82    28     1   205     2     3 </w:t>
                  </w:r>
                </w:p>
                <w:p w14:paraId="425011E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9.56 49.57 49.58 49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9  49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9.63 49.66 49.67  49.7 49.74 49.77  49.8 49.83 49.85 49.87 49.88  49.9 49.96 49.99    50 50.01 50.03 50.04 50.05 50.09  50.1 50.14 50.15 50.16 50.17 </w:t>
                  </w:r>
                </w:p>
                <w:p w14:paraId="14CB3F7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18     5    25    26    24    24    42    38     8    14    47    29    12     2     1    37     5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  260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7     5     1     3    29    32     5    10    35    21 </w:t>
                  </w:r>
                </w:p>
                <w:p w14:paraId="544E26F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0.18  50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0.22 50.23 50.25  50.3 50.32 50.33  50.4 50.47  50.5 50.51 50.55 50.56 50.57  50.6 50.61 50.62 50.63 50.65 50.66 50.67  50.7 50.75  50.8 50.81 50.82 50.83 50.99    51 </w:t>
                  </w:r>
                </w:p>
                <w:p w14:paraId="553AE70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38     2     3     1    11     4    59   130     2   148     4     1     2     1   147     1    24     3     7    30     1     7     8    16     3    10    24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27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4FBD71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1.04 51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7  51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1.11 51.16 51.17  51.2 51.21 51.22 51.23 51.27  51.3 51.33 51.37  51.4 51.41  51.5 51.52 51.53 51.54  51.6 51.61 51.63 51.64 51.66 51.67 51.68  51.7 51.71  51.8 </w:t>
                  </w:r>
                </w:p>
                <w:p w14:paraId="31AE743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6     1     5     1    21    17    92     8     1     2     2     4    84     1    24     1    52    12    68    80   100     1    15     1     1    39     6    35     1    30 </w:t>
                  </w:r>
                </w:p>
                <w:p w14:paraId="0CAC9B1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1.83 51.86 51.88 51.93    52 52.12 52.13 52.15 52.1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17  52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2.22 52.24  52.3 52.33 52.36  52.4 52.42 52.46  52.5 52.53 52.55 52.59  52.6 52.62 52.63 52.64 52.66 52.67  52.7 </w:t>
                  </w:r>
                </w:p>
                <w:p w14:paraId="54C6EE5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2     4    11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  145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    12    55    29    39    10     4    28    84     1    40     1     3    73     4     3     2    59     4     2    25    14    38     9 </w:t>
                  </w:r>
                </w:p>
                <w:p w14:paraId="6EB34F4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75 52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6  52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2.83 52.85 52.88  52.9 52.92    53 53.03 53.04 53.08 53.14 53.16 53.17  53.2 53.23 53.25 53.27 53.28  53.3 53.31 53.33 53.34 53.39  53.4 53.45 53.46 53.47  53.5 </w:t>
                  </w:r>
                </w:p>
                <w:p w14:paraId="6FF573C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1    51    37    17    12     4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  139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3     1     7     1     3    78   102     3     1     2    32    18     5   174    21     1    57     3    14     1   145 </w:t>
                  </w:r>
                </w:p>
                <w:p w14:paraId="366714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3.53 53.5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3.55  53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3.64 53.65 53.66 53.67 53.69  53.7 53.72 53.75  53.8 53.83 53.84 53.86 53.87 53.89  53.9 53.94    54 54.03 54.04 54.06 54.12 54.13 54.14 54.15 54.16 54.17 </w:t>
                  </w:r>
                </w:p>
                <w:p w14:paraId="2B92D40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 19     1    49    24     5    38    24    10    12     1     2   235    56     9     1    13     1     1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  163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2    11     1     1    10    10    39    23 </w:t>
                  </w:r>
                </w:p>
                <w:p w14:paraId="3ADDBE3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4.2 54.23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4.28  54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4.31 54.32 54.33  54.4 54.41 54.46  54.5 54.52 54.54 54.55 54.56  54.6 54.63 54.65 54.66 54.67  54.7 54.75 54.76 54.77  54.8 54.82 54.83 54.84 54.87 54.88 </w:t>
                  </w:r>
                </w:p>
                <w:p w14:paraId="67D6B5A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30     2    13    94     8     2   245   101     1     1   120    29     5     1    12    69     2     9     9    64     6     5     2    14    60     4    58     2    29     6 </w:t>
                  </w:r>
                </w:p>
                <w:p w14:paraId="330446B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4.89  54.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4.92    55 55.02 55.07 55.08  55.1 55.16 55.17  55.2 55.21 55.22 55.23 55.26  55.3 55.31 55.33 55.35 55.36 55.38  55.4 55.46  55.5 55.53 55.54 55.55 55.56 55.57  55.6 </w:t>
                  </w:r>
                </w:p>
                <w:p w14:paraId="461A0CB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5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  248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6     7     7    18    29    74     1    11    21     1     2     1   152     1     6     9   111     1   177    12     5    33    11    10   112 </w:t>
                  </w:r>
                </w:p>
                <w:p w14:paraId="706766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5.63 55.64 55.66 55.6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5.71  55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5.82 55.83 55.84 55.85 55.88 55.89    56 56.04 56.05  56.1 56.12 56.14 56.15 56.16 56.17  56.2  56.3 56.31 56.33  56.4 56.46  56.5 56.53 56.57 </w:t>
                  </w:r>
                </w:p>
                <w:p w14:paraId="49E1C23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2   144    94     2    72     6    91    22     2     8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  258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2     1    31     1     2     1    12    37    89    13     3    41   108     6   121     6    10 </w:t>
                  </w:r>
                </w:p>
                <w:p w14:paraId="74E5808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6.58  56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6.61 56.62 56.64 56.65 56.66 56.67 56.68 56.69  56.7 56.71 56.72 56.75  56.8 56.83 56.84 56.86 56.87 56.88 56.89  56.9 56.91 56.92    57 57.04 57.14 57.16 57.17  57.2 </w:t>
                  </w:r>
                </w:p>
                <w:p w14:paraId="23811AE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145     1     2     1     1    32    62     2     2    68    10     1     1   121    70    14    34     1     2    10    12    17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4  177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1     2    43    36   167 </w:t>
                  </w:r>
                </w:p>
                <w:p w14:paraId="2AF2EC6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7.23 57.25 57.27 57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9  57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33 57.35 57.37 57.38  57.4 57.43 57.45 57.46  57.5 57.52 57.53 57.54 57.56 57.57 57.58  57.6 57.61 57.62 57.63 57.65 57.66 57.67 57.69  57.7 57.71 </w:t>
                  </w:r>
                </w:p>
                <w:p w14:paraId="44644A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0     3     3     3    22   112     1     1     3   146     3     6     2   136     1     1     2     2     3     6   135     2     8    13     1    14    30     4     7    11 </w:t>
                  </w:r>
                </w:p>
                <w:p w14:paraId="56932EC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7.75  57.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82 57.83 57.84 57.85 57.86 57.87  57.9    58 58.06 58.07 58.14 58.15 58.16 58.17 58.18  58.2 58.23 58.25 58.28  58.3 58.31 58.33 58.36 58.38  58.4 58.43 58.45 58.46 </w:t>
                  </w:r>
                </w:p>
                <w:p w14:paraId="6775D85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   297     8    79     2     9     1     7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  267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2     2    12    86   146     8   210     2     9     5    47     4    72    15    10   114     1     1     1 </w:t>
                  </w:r>
                </w:p>
                <w:p w14:paraId="2EF951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.48  58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8.53 58.55 58.56 58.57 58.58  58.6 58.61 58.62 58.63 58.64 58.65 58.66 58.67  58.7 58.72 58.73 58.75 58.77 58.78  58.8 58.81 58.82 58.83 58.86 58.88  58.9 58.92 58.94 </w:t>
                  </w:r>
                </w:p>
                <w:p w14:paraId="2DC606A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172     3     3     1     2     1   186     1    15     7     2    18    39    68    21     3     2     3    38     1   204     3     5   102     8     8    61     5     1 </w:t>
                  </w:r>
                </w:p>
                <w:p w14:paraId="20F9916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.98    59 59.04 59.05 59.06 59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8  59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12 59.16 59.17 59.18  59.2 59.22 59.23 59.25 59.27 59.29  59.3 59.32 59.33 59.37 59.38 59.39  59.4 59.43 59.45 59.46  59.5 59.54 59.55 </w:t>
                  </w:r>
                </w:p>
                <w:p w14:paraId="214AFAE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  191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3     4     5    33     3     1    35    76    10   117     3    44    14     2    12    27     1    90    17    10     1    85    13     6    14    69     1     1 </w:t>
                  </w:r>
                </w:p>
                <w:p w14:paraId="5487258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9.56 59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  59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62 59.63 59.64 59.65 59.66 59.67 59.68 59.69  59.7 59.73 59.75  59.8 59.83 59.84 59.85 59.86 59.89  59.9 59.99    60 60.01 60.02 60.03 60.04 60.05 60.07 60.08 </w:t>
                  </w:r>
                </w:p>
                <w:p w14:paraId="5FB7E18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1   242    13     3     3     7    16    43     4     2    39     1    25   146    24     3     7     3     1    58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  719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21     2    14     3     1     3 </w:t>
                  </w:r>
                </w:p>
                <w:p w14:paraId="2C5382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1 60.12 60.13 60.14 60.15 60.16 60.17 60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9  60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21 60.23 60.25  60.3 60.31 60.32 60.33  60.4 60.41 60.42 60.43 60.44 60.45 60.46  60.5 60.53 60.57 60.58 60.59  60.6 60.61 </w:t>
                  </w:r>
                </w:p>
                <w:p w14:paraId="1AC6659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4     2    42    16     9    20    44     1   353     3     3    22    42     3     3    99   242     5    10     5     6     1    12   143     2     8     1     4   222     4 </w:t>
                  </w:r>
                </w:p>
                <w:p w14:paraId="483490F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60.62 60.63 60.64 60.6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0.67  60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71 60.72 60.75 60.76 60.77 60.79  60.8 60.81 60.83 60.85 60.86  60.9 60.92    61 61.02 61.04 61.05 61.06 61.07 61.08  61.1 61.11 61.12 61.14 </w:t>
                  </w:r>
                </w:p>
                <w:p w14:paraId="23AB6E7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5     1    30    37    10     3     4     3     2    14     1   197    17    63    26     2   102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  268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6     3     3     6    12    33    11     6     9 </w:t>
                  </w:r>
                </w:p>
                <w:p w14:paraId="02BA81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1.16 61.1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19  61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22 61.23 61.24 61.25 61.28  61.3 61.31 61.33 61.34 61.37 61.38  61.4 61.41 61.42 61.43 61.44 61.45 61.46 61.48 61.49  61.5 61.54 61.55 61.56 61.57 61.59 </w:t>
                  </w:r>
                </w:p>
                <w:p w14:paraId="4812B83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    42     2   225     3    36     1     8     1    34     7   114     4    19    11   138     3    21     2     1     1     9     1     3   123     3    34     1     1     3 </w:t>
                  </w:r>
                </w:p>
                <w:p w14:paraId="113203E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6 61.63 61.64 61.65 61.66 61.67 61.68 61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9  61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1.77  61.8 61.81 61.82 61.83 61.84 61.85 61.86  61.9 61.92 61.97    62 62.02 62.03 62.04 62.05 62.06 62.07 62.08  62.1 62.11 </w:t>
                  </w:r>
                </w:p>
                <w:p w14:paraId="46CC914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09     2     7    16    14   190    13     5    21    25   189     3     2    58     2     3     6    19    17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  355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8     3     3    29     4     1    16     9     4 </w:t>
                  </w:r>
                </w:p>
                <w:p w14:paraId="30EF35C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2.12 62.13 62.14 62.15 62.16 62.1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18  62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2.22 62.24 62.25 62.28  62.3 62.31 62.33 62.34 62.38  62.4 62.43 62.44 62.46 62.49  62.5 62.53 62.54 62.58  62.6 62.62 62.63 62.64 </w:t>
                  </w:r>
                </w:p>
                <w:p w14:paraId="63EDED7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2    11    14    17    38    10   401    16     6    22     8    46     9   105    13     1   256     1     3    23     1   276     3     2     7   258    19     3     3 </w:t>
                  </w:r>
                </w:p>
                <w:p w14:paraId="39BC3C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62.66 62.6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68  62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2.73 62.75 62.77  62.8 62.81 62.83 62.84 62.86 62.89  62.9 62.92    63 63.03 63.04 63.06 63.07 63.08  63.1 63.13 63.14 63.15 63.16 63.17 63.18  63.2 63.21 </w:t>
                  </w:r>
                </w:p>
                <w:p w14:paraId="056183A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0    32    13    31     3     7    12   179     1    54     1    12     7    26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7  289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2    21     3     2    24    17     7    12     4    73     1   275    30 </w:t>
                  </w:r>
                </w:p>
                <w:p w14:paraId="0903796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3.23 63.26 63.28 63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9  63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3.32 63.33 63.36 63.37 63.38 </w:t>
                  </w:r>
                </w:p>
                <w:p w14:paraId="65561E7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    10     5     2    24     1   255    25     3     7 </w:t>
                  </w:r>
                </w:p>
                <w:p w14:paraId="33DAB8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1929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68ECC18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2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3$Performance_12th &lt;= 10, (data3$Performance_12th*10),data3$Performance_12th)</w:t>
                  </w:r>
                </w:p>
                <w:p w14:paraId="5DCA619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2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formance_12th &lt;= 10, (Performance_12th*10),Performance_12th)</w:t>
                  </w:r>
                </w:p>
                <w:p w14:paraId="380DD09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Performance_12th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formance_12th &lt; 40 , 40,Performance_12th)</w:t>
                  </w:r>
                </w:p>
                <w:p w14:paraId="0509082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Performance_12th &lt;- Performance_12th</w:t>
                  </w:r>
                </w:p>
                <w:p w14:paraId="468B8AD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# Since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UG_Scal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is there, lets convert to ratio. Degree awarded student must have passed UG</w:t>
                  </w:r>
                </w:p>
                <w:p w14:paraId="7259B0B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Performance_UG)</w:t>
                  </w:r>
                </w:p>
                <w:p w14:paraId="75DE5F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6EF0B96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0   0.5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0.6  0.6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0.7   0.8     1   1.2   1.3   1.5   1.6   1.7   1.8  1.87  1.99     2  2.03  2.04  2.05  2.06  2.08  2.09   2.1  2.14  2.15  2.17  2.19   2.2  2.21  2.22 </w:t>
                  </w:r>
                </w:p>
                <w:p w14:paraId="24059C3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856     2     1     3    10     1   489     3     2     3     2     5     2     2    14   441    14     3     5     2     4     2     9     1     3     8     1    22     6     5 </w:t>
                  </w:r>
                </w:p>
                <w:p w14:paraId="064747F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.24  2.2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.28   2.3  2.31  2.32  2.33  2.34  2.35  2.36  2.37  2.38  2.39   2.4  2.41  2.43  2.44  2.45  2.46  2.47  2.48  2.49   2.5  2.52  2.53  2.54  2.55  2.56  2.57  2.58 </w:t>
                  </w:r>
                </w:p>
                <w:p w14:paraId="77A1BCD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     1     1    77    13     7    11     4     8    15     5    11    85   119    10    22    13     6    17    10    10    13   213    12     2    15    22    20    12    19 </w:t>
                  </w:r>
                </w:p>
                <w:p w14:paraId="12D5FDE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2.5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.6  2.6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.62  2.63  2.64  2.65  2.66  2.67  2.68  2.69   2.7  2.71  2.72  2.73  2.74  2.75  2.76  2.77  2.78  2.79   2.8  2.81  2.82  2.83  2.84  2.85  2.86  2.87  2.88 </w:t>
                  </w:r>
                </w:p>
                <w:p w14:paraId="3679C47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7    91     8    33    12    24    30     9    34     6     2   236    52    22    22    43    75    27    13    10     8   337     5     7    39    24    20    39    24    39 </w:t>
                  </w:r>
                </w:p>
                <w:p w14:paraId="787291E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2.8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.9  2.9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.92  2.93  2.94  2.95  2.96  2.97  2.98  2.99     3  3.01  3.02  3.03  3.04  3.05  3.06  3.07  3.08  3.09   3.1  3.11  3.12  3.13  3.14  3.15  3.16  3.17  3.18 </w:t>
                  </w:r>
                </w:p>
                <w:p w14:paraId="5E54E74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9   251    12    19    20     9    16    34   124    63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0  133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5    53    26    23    17    21    61    23     8   232    71    53    23    43    23    20    63    21 </w:t>
                  </w:r>
                </w:p>
                <w:p w14:paraId="7A39287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.1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.2  3.2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22  3.23  3.24  3.25  3.26  3.27  3.28  3.29   3.3  3.31  3.32  3.33  3.34  3.35  3.36  3.37  3.38  3.39   3.4  3.41  3.42  3.43  3.44  3.45  3.46  3.47  3.48 </w:t>
                  </w:r>
                </w:p>
                <w:p w14:paraId="7DD34F3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3   314    63    36    25    86    68    29    13    47    16    90     8    20    28    32    75    25    16    36     4   177    35    15     2     5    16    34    15    13 </w:t>
                  </w:r>
                </w:p>
                <w:p w14:paraId="2E933B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.4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.5  3.5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52  3.53  3.54  3.55  3.56  3.57  3.58  3.59   3.6  3.61  3.62  3.63  3.64  3.65  3.66  3.67  3.68  3.69   3.7  3.71  3.72  3.74  3.75  3.76  3.77  3.78  3.79 </w:t>
                  </w:r>
                </w:p>
                <w:p w14:paraId="616A690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3   375    15    25    18    24    16   279     3    22     4   123    11     4    35    10    29    18    10    15    20   289    28     3    18    53     5     9    31     6 </w:t>
                  </w:r>
                </w:p>
                <w:p w14:paraId="4A4B78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.8  3.8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83  3.84  3.85  3.86  3.87  3.88  3.89   3.9  3.91  3.92  3.93  3.94  3.95  3.96  3.97  3.98     4  4.01  4.02  4.04  4.07   4.1  4.11  4.13  4.14  4.15  4.16  4.17 </w:t>
                  </w:r>
                </w:p>
                <w:p w14:paraId="4C641D5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62     4    17     2     1     9     8     1     5    21     1     4     4     4     3     1     1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1  114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3     1     2     1     3     1     2     1     1     8     7 </w:t>
                  </w:r>
                </w:p>
                <w:p w14:paraId="37C75AC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.2  4.2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.23  4.25  4.26  4.27  4.29   4.3  4.31  4.32  4.33  4.35  4.36  4.37  4.38   4.4  4.44  4.47   4.5  4.53  4.55  4.56  4.57  4.58   4.6  4.62  4.63  4.64  4.65  4.67 </w:t>
                  </w:r>
                </w:p>
                <w:p w14:paraId="75F2E7B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5    13     1     2    16     3     5    12     5     1     2     5     4    20     7    21     2     1   138    20     2    10    10     4    41     1     3     1     2    20 </w:t>
                  </w:r>
                </w:p>
                <w:p w14:paraId="02AFA29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.7  4.7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.72  4.74  4.75  4.76  4.77  4.78  4.79   4.8  4.81  4.82  4.83  4.84  4.85  4.86  4.88   4.9  4.91  4.92  4.93  4.94  4.95  4.96  4.97  4.98     5  5.01  5.02  5.03 </w:t>
                  </w:r>
                </w:p>
                <w:p w14:paraId="26FCFEF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06     5     1     1    18    34     3     7     9   130    15     3    46     2     1    42     1    44     2     2     6     5     1     1    21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  219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7    40     6 </w:t>
                  </w:r>
                </w:p>
                <w:p w14:paraId="52CE96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.04  5.0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.06  5.07  5.08  5.09   5.1  5.11  5.12  5.13  5.14  5.15  5.16  5.17  5.18  5.19   5.2  5.21  5.22  5.23  5.24  5.25  5.26  5.27  5.28  5.29   5.3  5.32  5.33  5.34 </w:t>
                  </w:r>
                </w:p>
                <w:p w14:paraId="5A685A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     8     7    18    32    20   119     2     2    20     9    24    11    42    69     4   349     6     4     5     7    63     9     7     9    11   258    21    35    18 </w:t>
                  </w:r>
                </w:p>
                <w:p w14:paraId="706D036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.35  5.3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.37  5.38  5.39   5.4  5.41  5.42  5.43  5.44  5.45  5.46  5.47  5.48  5.49   5.5  5.51  5.52  5.53  5.54  5.55  5.56  5.57  5.58  5.59   5.6  5.61  5.62  5.63  5.64 </w:t>
                  </w:r>
                </w:p>
                <w:p w14:paraId="2128A05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3     5    16    10    62   340    13     4    18     7    33     7    15    17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  102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1   120    43    19     8    34    20    51     7   419    20    26     2     9 </w:t>
                  </w:r>
                </w:p>
                <w:p w14:paraId="2E9B473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.65  5.6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.67  5.68  5.69   5.7  5.71  5.72  5.73  5.74  5.75  5.76  5.77  5.78  5.79   5.8  5.81  5.82  5.83  5.84  5.85  5.86  5.87  5.88  5.89   5.9  5.91  5.92  5.93  5.94 </w:t>
                  </w:r>
                </w:p>
                <w:p w14:paraId="160842F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42    11    53    58    14   404    19   253    19     7    51    36    42    65    37   439    13    33    43     9    16    51    54    58    23   379    13    28    43    19 </w:t>
                  </w:r>
                </w:p>
                <w:p w14:paraId="55FD5E0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.95  5.9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.97  5.98  5.99     6  6.01  6.02  6.03  6.04  6.05  6.06  6.07  6.08  6.09   6.1  6.11  6.12  6.13  6.14  6.15  6.16  6.17  6.18  6.19   6.2  6.21  6.22  6.23  6.24 </w:t>
                  </w:r>
                </w:p>
                <w:p w14:paraId="740D5F7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0    47    48    72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2  733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20    89    58    71    94    64    72    54    16   761    46    91    54   127    97    49   200    58    65  1154    77    47    90    48 </w:t>
                  </w:r>
                </w:p>
                <w:p w14:paraId="4014ADD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.25  6.2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27  6.28  6.29   6.3  6.31  6.32  6.33  6.34  6.35  6.36  6.37  6.38  6.39   6.4  6.41  6.42  6.43  6.44  6.45  6.46  6.47  6.48  6.49   6.5  6.51  6.52  6.53  6.54 </w:t>
                  </w:r>
                </w:p>
                <w:p w14:paraId="745E58A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24    68    72    32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1  128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1   164   194    87   111    55    34    96    82  1212    35   125   147    82   139    36   108    90    55  3604    81   303    77   114 </w:t>
                  </w:r>
                </w:p>
                <w:p w14:paraId="627B5A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.55  6.5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57  6.58  6.59   6.6  6.61  6.62  6.63  6.64  6.65  6.66  6.67  6.68  6.69   6.7  6.71  6.72  6.73  6.74  6.75  6.76  6.77  6.78  6.79   6.8  6.81  6.82  6.83  6.84 </w:t>
                  </w:r>
                </w:p>
                <w:p w14:paraId="31423EF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25    89    66    99    98   945   155   101   356   182   177    62   287   161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18  136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51   117   153    89   381   145    80   131   141  1940   192    93   131   226 </w:t>
                  </w:r>
                </w:p>
                <w:p w14:paraId="55764AE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.85  6.8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87  6.88  6.89   6.9  6.91  6.92  6.93  6.94  6.95  6.96  6.97  6.98  6.99     7  7.01  7.02  7.03  7.04  7.05  7.06  7.07  7.08  7.09   7.1  7.11  7.12  7.13  7.14 </w:t>
                  </w:r>
                </w:p>
                <w:p w14:paraId="3624F44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55    99    70   13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12  149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97   203   192   197   190   159   106   199   159 12752   234   273   205   202   292   255   228   147   139  1501   129   525   173   345 </w:t>
                  </w:r>
                </w:p>
                <w:p w14:paraId="42BB6E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.15  7.1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17  7.18  7.19   7.2  7.21  7.22  7.23  7.24  7.25  7.26  7.27  7.28  7.29   7.3  7.31  7.32  7.33  7.34  7.35  7.36  7.37  7.38  7.39   7.4  7.41  7.42  7.43  7.44 </w:t>
                  </w:r>
                </w:p>
                <w:p w14:paraId="2B8A2AB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81   167   124   190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75  294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40   334   282   113   291   144   265   143   281  1533   381   230   326   366   209   165    81   232   269  1734   159   199   288   237 </w:t>
                  </w:r>
                </w:p>
                <w:p w14:paraId="6E968E7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.45  7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47  7.48  7.49   7.5  7.51  7.52  7.53  7.54  7.55  7.56  7.57  7.58  7.59   7.6  7.61  7.62  7.63  7.64  7.65  7.66  7.67  7.68  7.69   7.7  7.71  7.72  7.73  7.74 </w:t>
                  </w:r>
                </w:p>
                <w:p w14:paraId="20E55EF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59   181   217   211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26  405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93   211   250   289   269   301   174   143   134  1843   255   154   217   189   293   103   263   254   185  1188   184   141   155   226 </w:t>
                  </w:r>
                </w:p>
                <w:p w14:paraId="1A786EC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.75  7.7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77  7.78  7.79   7.8  7.81  7.82  7.83  7.84  7.85  7.86  7.87  7.88  7.89   7.9  7.91  7.92  7.93  7.94  7.95  7.96  7.97  7.98  7.99     8  8.01  8.02  8.03  8.04 </w:t>
                  </w:r>
                </w:p>
                <w:p w14:paraId="193E0A8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72   238   214   21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03  219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66   156   211   208   336   393   162   165   376  1191   103   288   177   136   335   255   210   161    96  9770   268   294   258   385 </w:t>
                  </w:r>
                </w:p>
                <w:p w14:paraId="7C27A9A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05  8.0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07  8.08  8.09   8.1  8.11  8.12  8.13  8.14  8.15  8.16  8.17  8.18  8.19   8.2  8.21  8.22  8.23  8.24  8.25  8.26  8.27  8.28  8.29   8.3  8.31  8.32  8.33  8.34 </w:t>
                  </w:r>
                </w:p>
                <w:p w14:paraId="18A42AC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53   158   153   275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201  132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29   229   246   407   344   160   140   316   243  1885   262   166   280   233   292   188   144   148   131  1000   203   207   234   210 </w:t>
                  </w:r>
                </w:p>
                <w:p w14:paraId="6D092C3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35  8.3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37  8.38  8.39   8.4  8.41  8.42  8.43  8.44  8.45  8.46  8.47  8.48  8.49   8.5  8.51  8.52  8.53  8.54  8.55  8.56  8.57  8.58  8.59   8.6  8.61  8.62  8.63  8.64 </w:t>
                  </w:r>
                </w:p>
                <w:p w14:paraId="13F22E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68   147   200   283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9  136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05   185   156   226   187   174   180   136    76  2767   201   131   227   279   239   195   354   115   162  1004   131   155   153   126 </w:t>
                  </w:r>
                </w:p>
                <w:p w14:paraId="4CF722A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65  8.6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67  8.68  8.69   8.7  8.71  8.72  8.73  8.74  8.75  8.76  8.77  8.78  8.79   8.8  8.81  8.82  8.83  8.84  8.85  8.86  8.87  8.88  8.89   8.9  8.91  8.92  8.93  8.94 </w:t>
                  </w:r>
                </w:p>
                <w:p w14:paraId="3FFA653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51   181   287    81   104   793   131    74   121   107   365   159   159   112    75   840   113   104   150    98   195   122    81   135   150   722   118    86   180    77 </w:t>
                  </w:r>
                </w:p>
                <w:p w14:paraId="040AFB4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8.95  8.9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97  8.98  8.99     9  9.01  9.02  9.03  9.04  9.05  9.06  9.07  9.08  9.09   9.1  9.11  9.12  9.13  9.14  9.15  9.16  9.17  9.18  9.19   9.2  9.21  9.22  9.23  9.24 </w:t>
                  </w:r>
                </w:p>
                <w:p w14:paraId="3456A1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25   104    50    58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  393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31    97   142   162   163    60   120    86   163   329    81    74    52   102    83    64    74   115    67   690    79    56    91    84 </w:t>
                  </w:r>
                </w:p>
                <w:p w14:paraId="7A6C089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.25  9.2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27  9.28  9.29   9.3  9.31  9.32  9.33  9.34  9.35  9.36  9.37  9.38  9.39   9.4  9.41  9.42  9.43  9.44  9.45  9.46  9.47  9.48  9.49   9.5  9.51  9.52  9.53  9.54 </w:t>
                  </w:r>
                </w:p>
                <w:p w14:paraId="1D9195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5    45    71    46    84   240    51    47   107    48    95    27    32    56    53   606    75    54    29    41    30    43    71    21    43   306    33    16    35    30 </w:t>
                  </w:r>
                </w:p>
                <w:p w14:paraId="750E9B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.55  9.5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57  9.58  9.59   9.6  9.61  9.62  9.63  9.64  9.65  9.66  9.67  9.68  9.69   9.7  9.71  9.72  9.73  9.74  9.75  9.76  9.77  9.78  9.79   9.8  9.81  9.82  9.83  9.84 </w:t>
                  </w:r>
                </w:p>
                <w:p w14:paraId="4C6FC68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4    26    10    25    24   287    18    29    35    16    48    56    31    30     9   104    19    34    70    12    18    69     7     5     5   183    17     3     6     5 </w:t>
                  </w:r>
                </w:p>
                <w:p w14:paraId="771F106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9.85  9.8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87  9.88  9.89   9.9  9.91  9.92  9.95  9.96  9.98    10    12    14    15    19    20    21    24    25    30    32  32.5 32.83    35    36  37.2    38 38.58    39 </w:t>
                  </w:r>
                </w:p>
                <w:p w14:paraId="7DC58C4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2    16     3     8    12    23     5    18     4     8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3  173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4     1     1     4     9     2     1     1     2    13     1    21     2     5    23    20     5 </w:t>
                  </w:r>
                </w:p>
                <w:p w14:paraId="1EA324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39.6 39.75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0  40.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0.8 40.82    41  41.6  41.8 41.88    42  42.2 42.29  42.3 42.57 42.59 42.71 42.75    43  43.2 43.29  43.5 43.55    44 44.16 44.22  44.4  44.5  44.6 44.82 </w:t>
                  </w:r>
                </w:p>
                <w:p w14:paraId="73B3C9A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  3   145     4     6     6    28    13     6     6    39     1     5     3     3     4     1    28    53     5     2     7     5    59    11     2    16     4     1     1 </w:t>
                  </w:r>
                </w:p>
                <w:p w14:paraId="534CE4C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5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5.13  45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5.21 45.33  45.4 45.48  45.5 45.64 45.66  45.8 45.83    46  46.2 46.22 46.33  46.5  46.6 46.62 46.72 46.74 46.81    47 47.12  47.2  47.3  47.5 47.58  47.6  47.7 </w:t>
                  </w:r>
                </w:p>
                <w:p w14:paraId="47F1E56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84     2     1     1    10     3    11     8     1     2     5     2   120     1     9     2     6    11     7    14     5    10   181     6     5    10     1     4     1     1 </w:t>
                  </w:r>
                </w:p>
                <w:p w14:paraId="25FBBB2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7.8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  48.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48.29  48.3 48.47  48.5 48.52  48.6 48.64  48.7 48.75  48.9    49  49.1 49.11 49.16 49.17 49.19 49.22 49.23  49.3 49.37  49.5 49.57  49.6 49.75 49.88  49.9 49.99 </w:t>
                  </w:r>
                </w:p>
                <w:p w14:paraId="45487D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   164    10     1     2     1    21     3     2     1     2     2     3   218     1    12     1     3     1     1     2    10     1    47     2     5     1     1    32     6 </w:t>
                  </w:r>
                </w:p>
                <w:p w14:paraId="090CDE6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0 50.01 50.02 50.03 50.05 50.06 50.08 50.11 50.12 50.13 50.14 50.17 50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9  50.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0.23 50.25 50.28  50.3 50.33 50.38  50.4 50.45  50.5 50.51 50.52 50.53 50.57 50.58 50.62 50.67 </w:t>
                  </w:r>
                </w:p>
                <w:p w14:paraId="4DBD035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1898     3     2     1     3     1     6     2     8    53     1     1     1    28     7    17    11    23     2     1    10     1    32     2    10    33     5     4    11     2 </w:t>
                  </w:r>
                </w:p>
                <w:p w14:paraId="6735E5F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0.69  50.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0.71 50.75 50.77  50.8 50.83 50.84 50.87 50.88  50.9 50.92 50.96    51  51.1 51.14  51.2 51.21 51.22 51.25  51.3 51.33 51.37 51.38 51.39  51.4 51.41  51.5 51.52 51.53 </w:t>
                  </w:r>
                </w:p>
                <w:p w14:paraId="19C4FC6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6    11     1     2    10     9     4     2    37     2     1     1   806     2     6     2     2     1    15     8     3    10     2    11    32    11    21     4     7 </w:t>
                  </w:r>
                </w:p>
                <w:p w14:paraId="35136E3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1.58  51.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1.66 51.67  51.7 51.72 51.75  51.8 51.83 51.85 51.87 51.88 51.89  51.9 51.94 51.96 51.97 51.98    52 52.05 52.06 52.08 52.11 52.13 52.14 52.15 52.16 52.17 52.18 52.19 </w:t>
                  </w:r>
                </w:p>
                <w:p w14:paraId="4578A87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6    23    10     2    13     2    18     2     1     3     9     5     8     9     6     7     4     2   858    14     1     5     5    12     3    21     7    30     3     4 </w:t>
                  </w:r>
                </w:p>
                <w:p w14:paraId="40E3F8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2.2 52.22 52.23 52.25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28  52.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2.34 52.35 52.37 52.38  52.4 52.41 52.46 52.47  52.5 52.52 52.58  52.6 52.62 52.63 52.66 52.67  52.7 52.75 52.77  52.8 52.81 52.83 52.86 52.87 </w:t>
                  </w:r>
                </w:p>
                <w:p w14:paraId="04AF2F1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     1     6     5    11     6     3     2    17     2    58     5     3     4    26     2    13    27     1     3    12     7    29    14    15     5     2     9    12    19 </w:t>
                  </w:r>
                </w:p>
                <w:p w14:paraId="4FAE333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89  52.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3 53.02 53.03 53.04 53.08  53.1 53.11 53.12 </w:t>
                  </w:r>
                </w:p>
                <w:p w14:paraId="68EF7E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6    18   761     8     6     3    16     1     5     3 </w:t>
                  </w:r>
                </w:p>
                <w:p w14:paraId="46DE675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2784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5D2E408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UG_Scale[data3$Performance_UG==0.6])</w:t>
                  </w:r>
                </w:p>
                <w:p w14:paraId="526F4EE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1333643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10 </w:t>
                  </w:r>
                </w:p>
                <w:p w14:paraId="3598597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ind w:left="-41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1 </w:t>
                  </w:r>
                </w:p>
                <w:p w14:paraId="30ACE8A6" w14:textId="77777777" w:rsidR="00235B2D" w:rsidRPr="00235B2D" w:rsidRDefault="00235B2D" w:rsidP="00D313C0">
                  <w:pPr>
                    <w:spacing w:after="0" w:line="480" w:lineRule="auto"/>
                    <w:ind w:left="-41"/>
                    <w:rPr>
                      <w:rFonts w:ascii="Times New Roman" w:eastAsia="Times New Roman" w:hAnsi="Times New Roman" w:cs="Times New Roman"/>
                      <w:sz w:val="14"/>
                      <w:szCs w:val="24"/>
                      <w:lang w:eastAsia="en-IN"/>
                    </w:rPr>
                  </w:pPr>
                </w:p>
              </w:tc>
            </w:tr>
            <w:tr w:rsidR="00235B2D" w:rsidRPr="00235B2D" w14:paraId="7077B5D0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0470A507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</w:tc>
            </w:tr>
            <w:tr w:rsidR="00235B2D" w:rsidRPr="00235B2D" w14:paraId="3A27822D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2160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1600"/>
                  </w:tblGrid>
                  <w:tr w:rsidR="00235B2D" w:rsidRPr="00235B2D" w14:paraId="3ED4B3F4" w14:textId="77777777" w:rsidTr="00235B2D">
                    <w:trPr>
                      <w:tblCellSpacing w:w="0" w:type="dxa"/>
                    </w:trPr>
                    <w:tc>
                      <w:tcPr>
                        <w:tcW w:w="15" w:type="dxa"/>
                      </w:tcPr>
                      <w:p w14:paraId="3B86D636" w14:textId="2CEA9E71" w:rsidR="00235B2D" w:rsidRPr="00235B2D" w:rsidRDefault="00235B2D" w:rsidP="00D313C0">
                        <w:pPr>
                          <w:spacing w:after="0" w:line="480" w:lineRule="auto"/>
                          <w:rPr>
                            <w:rFonts w:ascii="Lucida Console" w:eastAsia="Times New Roman" w:hAnsi="Lucida Console" w:cs="Times New Roman"/>
                            <w:color w:val="0000FF"/>
                            <w:sz w:val="24"/>
                            <w:szCs w:val="24"/>
                            <w:lang w:eastAsia="en-IN"/>
                          </w:rPr>
                        </w:pPr>
                      </w:p>
                    </w:tc>
                  </w:tr>
                </w:tbl>
                <w:p w14:paraId="0108656C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Lucida Console" w:eastAsia="Times New Roman" w:hAnsi="Lucida Console" w:cs="Times New Roman"/>
                      <w:color w:val="000000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235B2D" w:rsidRPr="00235B2D" w14:paraId="4ACB1D45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166735C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- (data3$Performance_UG/data3$UG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cale)*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100</w:t>
                  </w:r>
                </w:p>
                <w:p w14:paraId="10860F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= 10, 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*10),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</w:t>
                  </w:r>
                </w:p>
                <w:p w14:paraId="0215E12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[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ubst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(data3$Degree,1,1)=="B" &amp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 40 |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ubst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(data3$Degree,1,1)=="M" &amp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 40] &lt;- 40</w:t>
                  </w:r>
                </w:p>
                <w:p w14:paraId="1C6C8BA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lastRenderedPageBreak/>
                    <w:t xml:space="preserve">&gt; data3$Performance_UG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UG</w:t>
                  </w:r>
                  <w:proofErr w:type="spellEnd"/>
                </w:p>
                <w:p w14:paraId="0B36A61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# Since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G_Scal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is there, lets convert to ratio</w:t>
                  </w:r>
                </w:p>
                <w:p w14:paraId="4A8EAD1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Performance_PG)</w:t>
                  </w:r>
                </w:p>
                <w:p w14:paraId="5E92A13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3A40C49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0   0.01      1   1.87   1.88   1.89      2   2.03   2.04   2.05   2.06   2.09    2.1   2.14    2.2   2.23   2.26   2.28   2.29    2.3   2.37    2.4   2.41   2.43   2.45 </w:t>
                  </w:r>
                </w:p>
                <w:p w14:paraId="61C241A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230574      1     61      1      2     12    153      9      1      1      1      2      4      6      2      1    112      1     14     12      4     37      4      3      9 </w:t>
                  </w:r>
                </w:p>
                <w:p w14:paraId="745E508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.48    2.5   2.51   2.54   2.55   2.56   2.57   2.58    2.6   2.61   2.62   2.63   2.65   2.66   2.67   2.68   2.69    2.7   2.71   2.72   2.73   2.74   2.75   2.76   2.77 </w:t>
                  </w:r>
                </w:p>
                <w:p w14:paraId="614349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0     64      8      4      7      3      6     49     71     12      2      3      4      1      3      7      6     27      8      3      6      7     10     17     18 </w:t>
                  </w:r>
                </w:p>
                <w:p w14:paraId="6D6FDE3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2.78   2.79    2.8   2.81   2.82   2.83   2.84   2.85   2.86   2.87   2.89    2.9   2.91   2.92   2.93   2.94   2.95   2.96   2.97   2.98   2.99      3   3.01   3.02   3.03 </w:t>
                  </w:r>
                </w:p>
                <w:p w14:paraId="77AC39D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7      9     54      1      8     17      2      5     18      5     11     28      6      3     18      7      7     12     72     12      3    267     29     21      1 </w:t>
                  </w:r>
                </w:p>
                <w:p w14:paraId="2534F6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04   3.05   3.06   3.07   3.08   3.09    3.1   3.11   3.12   3.14   3.15   3.16   3.17   3.18   3.19    3.2   3.22   3.23   3.24   3.25   3.26   3.27   3.29    3.3   3.32 </w:t>
                  </w:r>
                </w:p>
                <w:p w14:paraId="7BEEF71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1      3     10     15     16      2     56     21     32     12     14      9     22     31      4    350      8     27     27     48     31      2     19     23     20 </w:t>
                  </w:r>
                </w:p>
                <w:p w14:paraId="198AFF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33   3.35   3.36   3.38   3.39    3.4   3.41   3.42   3.43   3.44   3.45   3.48    3.5   3.51   3.52   3.53   3.55   3.56   3.57   3.58   3.59    3.6   3.63   3.64   3.66 </w:t>
                  </w:r>
                </w:p>
                <w:p w14:paraId="04704EC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3      9     18      7     18     66      4      9     45      8     16      4    124     15      6     11      1      3      2     29      2      6      4      4      1 </w:t>
                  </w:r>
                </w:p>
                <w:p w14:paraId="638B68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.67   3.68    3.7   3.71   3.72   3.73   3.75   3.76   3.77   3.79    3.8   3.81   3.84   3.85   3.88   3.89   3.92   3.93   3.95   3.96   3.98      4   4.03   4.11   4.16 </w:t>
                  </w:r>
                </w:p>
                <w:p w14:paraId="764292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2     48      1     10      5     15     13     29      2     17      2      1      2      7      1      1      3      1      2      9    181      1      1      1 </w:t>
                  </w:r>
                </w:p>
                <w:p w14:paraId="73036BA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.25   4.29    4.3   4.33   4.44    4.5   4.58    4.6   4.64   4.65    4.7   4.73   4.75    4.8   4.82   4.83   4.85   4.86    4.9   4.92      5   5.04   5.06   5.07   5.09 </w:t>
                  </w:r>
                </w:p>
                <w:p w14:paraId="65465C4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8      5      6      5      3     36      1      2      1      1     19     32      2     31      2     17      2      5      7      3    231      2      2      5     12 </w:t>
                  </w:r>
                </w:p>
                <w:p w14:paraId="574E21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.1   5.13   5.14   5.17   5.19    5.2   5.21   5.23   5.25   5.26   5.27   5.28   5.29    5.3   5.33   5.35   5.36   5.37   5.38    5.4   5.42   5.43   5.45   5.46   5.47 </w:t>
                  </w:r>
                </w:p>
                <w:p w14:paraId="6B65171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2      3     24      4      1     40      5      6     19     23      3      9      1     19     33      8      1      3      4     33      1     18      2      5     12 </w:t>
                  </w:r>
                </w:p>
                <w:p w14:paraId="20335B3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.5   5.52   5.53   5.54   5.55   5.56   5.57   5.58   5.59    5.6   5.62   5.63   5.64   5.65   5.66   5.67   5.69    5.7   5.71   5.72   5.74   5.75   5.77   5.79    5.8 </w:t>
                  </w:r>
                </w:p>
                <w:p w14:paraId="6D3F3E0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58     34      2      5     13     19      7     65      1     43      1      5     40      2     23      4      2     26      6      1      2     41      2      1     73 </w:t>
                  </w:r>
                </w:p>
                <w:p w14:paraId="2E3C2FD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.81   5.82   5.83   5.84   5.85   5.86   5.87   5.88    5.9   5.91   5.92   5.93   5.94   5.95   5.96   5.97   5.98   5.99      6   6.01   6.02   6.03   6.04   6.05   6.06 </w:t>
                  </w:r>
                </w:p>
                <w:p w14:paraId="56054BD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1      2     17     15     26     13      1      5     90     13     16     13      9      5      5      8      5      3   1313      8     39     24      3      7     29 </w:t>
                  </w:r>
                </w:p>
                <w:p w14:paraId="243C2C9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07   6.08   6.09    6.1   6.11   6.12   6.13   6.14   6.15   6.16   6.17   6.18   6.19    6.2   6.21   6.22   6.23   6.24   6.25   6.26   6.27   6.28   6.29    6.3   6.31 </w:t>
                  </w:r>
                </w:p>
                <w:p w14:paraId="33864A8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5     24      3    290      7    164      9     13     48      9     14      7      8    206     16     39     14     38    132     32     26     32     17    158     22 </w:t>
                  </w:r>
                </w:p>
                <w:p w14:paraId="41E6226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32   6.33   6.34   6.35   6.36   6.37   6.38   6.39    6.4   6.41   6.42   6.43   6.44   6.45   6.46   6.47   6.48   6.49    6.5   6.51   6.52   6.53   6.54   6.55   6.56 </w:t>
                  </w:r>
                </w:p>
                <w:p w14:paraId="34C322A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27     66     33      6     14     44     12    245     75     23     24      6     70    262     83      3     62    959     26     71     18     23     27     62 </w:t>
                  </w:r>
                </w:p>
                <w:p w14:paraId="3D1490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57   6.58   6.59    6.6   6.61   6.62   6.63   6.64   6.65   6.66   6.67   6.68   6.69    6.7   6.71   6.72   6.73   6.74   6.75   6.76   6.77   6.78   6.79    6.8   6.81 </w:t>
                  </w:r>
                </w:p>
                <w:p w14:paraId="5903A3D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1     57     10    101     10     40     14    148     66     59    181     69     29    416     65     18     13     33    133     90     20     80     44    506     43 </w:t>
                  </w:r>
                </w:p>
                <w:p w14:paraId="7BB0949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.82   6.83   6.84   6.85   6.86   6.87   6.88   6.89    6.9   6.91   6.92   6.93   6.94   6.95   6.96   6.97   6.98   6.99      7   7.01   7.02   7.03   7.04   7.05   7.06 </w:t>
                  </w:r>
                </w:p>
                <w:p w14:paraId="404154E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5     87     10     75     68     80     28    218    259     31     11     17     15    161     53     19    106     29   2307     61     60    114     32     23     47 </w:t>
                  </w:r>
                </w:p>
                <w:p w14:paraId="2561DE2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07   7.08   7.09    7.1   7.11   7.12   7.13   7.14   7.15   7.16   7.17   7.18   7.19    7.2   7.21   7.22   7.23   7.24   7.25   7.26   7.27   7.28   7.29    7.3   7.31 </w:t>
                  </w:r>
                </w:p>
                <w:p w14:paraId="3693802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128    121     43    355     59     60     90    272     21     48     28     20     42    728     33    262    378    115    137    140     30     49     80    236     49 </w:t>
                  </w:r>
                </w:p>
                <w:p w14:paraId="53A7AAF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32   7.33   7.34   7.35   7.36   7.37   7.38   7.39    7.4   7.41   7.42   7.43   7.44   7.45   7.46   7.47   7.48   7.49    7.5   7.51   7.52   7.53   7.54   7.55   7.56 </w:t>
                  </w:r>
                </w:p>
                <w:p w14:paraId="6257717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82    120     51     93     51     11     65    345    573     64     37     62     53    118     30     63     93    130    684     79     48     79     56    103    110 </w:t>
                  </w:r>
                </w:p>
                <w:p w14:paraId="4FA7EB7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57   7.58   7.59    7.6   7.61   7.62   7.63   7.64   7.65   7.66   7.67   7.68   7.69    7.7   7.71   7.72   7.73   7.74   7.75   7.76   7.77   7.78   7.79    7.8   7.81 </w:t>
                  </w:r>
                </w:p>
                <w:p w14:paraId="780138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0     55     40    855    138    147     95    133    174    120     60     24     27    283    107     94    265    254    240    118     35     28     95    566     87 </w:t>
                  </w:r>
                </w:p>
                <w:p w14:paraId="61D7F16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.82   7.83   7.84   7.85   7.86   7.87   7.88   7.89    7.9   7.91   7.92   7.93   7.94   7.95   7.96   7.97   7.98   7.99      8   8.01   8.02   8.03   8.04   8.05   8.06 </w:t>
                  </w:r>
                </w:p>
                <w:p w14:paraId="3454C38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4     89     61     54     69      5     34    218    432     73     59     36     29     23     40     72    130     25   1655     27     62     87    295     72     25 </w:t>
                  </w:r>
                </w:p>
                <w:p w14:paraId="32DDD3F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07   8.08   8.09    8.1   8.11   8.12   8.13   8.14   8.15   8.16   8.17   8.18   8.19    8.2   8.21   8.22   8.23   8.24   8.25   8.26   8.27   8.28   8.29    8.3   8.31 </w:t>
                  </w:r>
                </w:p>
                <w:p w14:paraId="031A18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1    196     11    274     59     53     71    125     81     36    253     66     97    622     80    155     49    110    265     39     16    121     66    407     81 </w:t>
                  </w:r>
                </w:p>
                <w:p w14:paraId="1B18A83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32   8.33   8.34   8.35   8.36   8.37   8.38   8.39    8.4   8.41   8.42   8.43   8.44   8.45   8.46   8.47   8.48   8.49    8.5   8.51   8.52   8.53   8.54   8.55   8.56 </w:t>
                  </w:r>
                </w:p>
                <w:p w14:paraId="1BF9765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77    279     79     35     35     71     77     89    225    106     27    146    161     46     10     59    175     28    682     57     97     45     38     35     75 </w:t>
                  </w:r>
                </w:p>
                <w:p w14:paraId="4C3D888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57   8.58   8.59    8.6   8.61   8.62   8.63   8.64   8.65   8.66   8.67   8.68   8.69    8.7   8.71   8.72   8.73   8.74   8.75   8.76   8.77   8.78   8.79    8.8   8.81 </w:t>
                  </w:r>
                </w:p>
                <w:p w14:paraId="6FAA665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6     30      6    222      6     78     18     26     44     20     14     63     88    216     26     21     93     34     75    103      9     82     99    152     53 </w:t>
                  </w:r>
                </w:p>
                <w:p w14:paraId="77263C7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8.82   8.83   8.84   8.85   8.86   8.87   8.88   8.89    8.9   8.91   8.92   8.93   8.94   8.95   8.96   8.97   8.98   8.99      9   9.01   9.02   9.03   9.04   9.05   9.06 </w:t>
                  </w:r>
                </w:p>
                <w:p w14:paraId="10EAF8C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2     42      7     13     69     56     16     17    155      3     37      5     20     14     42     16      1      1    476     46      4      2     19     38     12 </w:t>
                  </w:r>
                </w:p>
                <w:p w14:paraId="21579A4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07   9.08   9.09    9.1   9.11   9.12   9.13   9.14   9.15   9.16   9.17   9.18   9.19    9.2   9.21   9.23   9.24   9.25   9.26   9.27   9.28   9.29    9.3   9.31   9.32 </w:t>
                  </w:r>
                </w:p>
                <w:p w14:paraId="38C66C6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9     93     21     44     18     10      7     15      8     30     31     11      5     69     10     32     15     34     14     51     26      3    129      1     38 </w:t>
                  </w:r>
                </w:p>
                <w:p w14:paraId="2F39D11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33   9.34   9.35   9.36   9.37   9.38    9.4   9.41   9.42   9.43   9.44   9.45   9.46   9.47   9.48    9.5   9.51   9.54   9.55   9.56   9.57   9.58   9.59    9.6   9.64 </w:t>
                  </w:r>
                </w:p>
                <w:p w14:paraId="581703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7      1      3     38     10     50     93      1     53      6     10      4      1      3     95     45      3     40      4      7     25      7      1     60     15 </w:t>
                  </w:r>
                </w:p>
                <w:p w14:paraId="05F8810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9.65   9.67    9.7   9.71   9.74   9.75   9.78   9.79    9.8   9.82   9.84   9.85   9.86   9.88   9.89    9.9   9.91   9.96     10     12     20     38     40   41.6     43 </w:t>
                  </w:r>
                </w:p>
                <w:p w14:paraId="297B731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 8      7      2      7     10      2      1    116      3      1      6      2     14      1     20     38      2    231      1      1      6     11     28     16 </w:t>
                  </w:r>
                </w:p>
                <w:p w14:paraId="7FFB090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4     45   45.9     46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  48.1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8.5   49.8     50  50.21   50.5   50.6  50.83     51   51.1   51.4   51.5   51.6     52  52.02  52.16  52.17  52.45  52.56  52.71 </w:t>
                  </w:r>
                </w:p>
                <w:p w14:paraId="5C9548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3      7      4      5     33     51      1      1     93      1      1      1      9     25      1      2      1      1     50      2      1      3      7      6      3 </w:t>
                  </w:r>
                </w:p>
                <w:p w14:paraId="6608482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.75  52.9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3  53.14  53.29  53.32  53.37   53.7     54  54.28  54.32  54.33   54.6  54.71  54.75   54.8  54.82  54.84     55  55.04  55.12  55.17   55.2  55.25  55.33 </w:t>
                  </w:r>
                </w:p>
                <w:p w14:paraId="66C4CFB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 3     88     17      2      2      5      4    132      6      3      1      2      1      9      1      1      4    365      5      7      1      7     28      1 </w:t>
                  </w:r>
                </w:p>
                <w:p w14:paraId="2762821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5.4  55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5.5   55.6  55.63  55.67   55.8  55.82  55.83  55.85   55.9     56  56.25  56.29  56.33  56.35  56.36  56.37  56.38   56.4   56.5  56.57   56.6  56.62  56.75 </w:t>
                  </w:r>
                </w:p>
                <w:p w14:paraId="0926876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5      2     21      2      3      7      1      5      6      4     84      4      1      1      3     10      2      4      2      2     12      2      3      1 </w:t>
                  </w:r>
                </w:p>
                <w:p w14:paraId="262621D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6.85  56.9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7   57.1  57.11  57.29  57.32   57.4  57.45   57.5  57.55   57.6  57.63  57.66   57.7  57.72  57.75   57.8   57.9     58  58.01  58.05  58.09  58.25  58.33 </w:t>
                  </w:r>
                </w:p>
                <w:p w14:paraId="1FEDD6C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 3    178      6     16      1      1      7      1      1      9      2     19      1     16      2      6      3     11    163      1      2      4      3      9 </w:t>
                  </w:r>
                </w:p>
                <w:p w14:paraId="025572A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8.4  58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8.5   58.6  58.63   58.7  58.71  58.75   58.8  58.85  58.89     59  59.04  59.12   59.2  59.28   59.3  59.33   59.4  59.45   59.5  59.55  59.68  59.69  59.75 </w:t>
                  </w:r>
                </w:p>
                <w:p w14:paraId="231D1D4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5      9     24      8     10     40      2      2     16      5    189      6      2     14      8      2      1      4     19     19      3      6      1     70 </w:t>
                  </w:r>
                </w:p>
                <w:p w14:paraId="2EF9231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7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9.8  59.8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9.86   59.9  59.91  59.99     60  60.02  60.04  60.05  60.08   60.1  60.11  60.12  60.14  60.18  60.19   60.2  60.23  60.26   60.3  60.33  60.34  60.35 </w:t>
                  </w:r>
                </w:p>
                <w:p w14:paraId="26C4AC6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12      2      6      1      1      1   1421     15      2      2     17     17      1     47     16      3      9     26      5      2     12      5      2      2 </w:t>
                  </w:r>
                </w:p>
                <w:p w14:paraId="621602D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60.37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0.4  60.4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0.45  60.47  60.48   60.5  60.57  60.58   60.6  60.64   60.7  60.78   60.8  60.82  60.84  60.85   60.9  60.92     61  61.07   61.1  61.14  61.16   61.2 </w:t>
                  </w:r>
                </w:p>
                <w:p w14:paraId="0176F64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1      1      6      2      4      4     35     23      6      2      6      1     40      2      7      1      5     35    396      4      1      1      1      6 </w:t>
                  </w:r>
                </w:p>
                <w:p w14:paraId="4BD1C5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23  61.2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1.3  61.31  61.33  61.35   61.4  61.42  61.43  61.45   61.5  61.51  61.56   61.6  61.62  61.64  61.65   61.7  61.72  61.73  61.75   61.8  61.84  61.85   61.9 </w:t>
                  </w:r>
                </w:p>
                <w:p w14:paraId="498FA7B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7     22     12      1      4      3      2     16      5      3     22      1      3     19      4      6      1      8     11      1     17      7      2      1      1 </w:t>
                  </w:r>
                </w:p>
                <w:p w14:paraId="2721D08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92  61.9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1.96     62  62.05  62.07  62.08   62.1  62.13  62.15  62.16  62.17   62.2  62.25   62.3  62.34  62.36   62.4  62.42  62.49   62.5  62.52  62.54  62.57   62.6 </w:t>
                  </w:r>
                </w:p>
                <w:p w14:paraId="5748A11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 2      3    759      1     10      1      2      2     10      1      6      2      4      3      1      1      2      2      7     10     18      5     13      4 </w:t>
                  </w:r>
                </w:p>
                <w:p w14:paraId="1859642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63  62.6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2.67  62.68   62.7  62.71  62.73  62.79   62.8  62.81  62.82  62.85  62.88  62.89     63  63.05  63.09   63.1  63.11  63.18   63.2  63.21  63.24  63.25  63.28 </w:t>
                  </w:r>
                </w:p>
                <w:p w14:paraId="3863C96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 1      5      3      7     11      1      2      1      2      6      4      1      9    562      3     10     39      8     13      3      7     20      4      1 </w:t>
                  </w:r>
                </w:p>
                <w:p w14:paraId="6731D5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3.33  63.3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3.35   63.4  63.43  63.44   63.5  63.53  63.54   63.6  63.62   63.7  63.71  63.72  63.75   63.8  63.81  63.83  63.84   63.9     64  64.01  64.06  64.08   64.1 </w:t>
                  </w:r>
                </w:p>
                <w:p w14:paraId="7DC61CE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1      4      9      3      3     19     31      1     16      1      2      3      1      5      1      9      4     13      2      3    667      1      1      7     11 </w:t>
                  </w:r>
                </w:p>
                <w:p w14:paraId="344F759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14  64.1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4.2  64.21  64.25   64.3  64.33  64.35  64.38   64.4  64.42  64.44  64.45  64.47   64.5  64.57   64.6  64.61  64.62  64.64  64.66  64.67  64.68  64.69   64.7 </w:t>
                  </w:r>
                </w:p>
                <w:p w14:paraId="675F6AE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4     27     32      7      5      4      2      6      4     23      8      1      1      7     27     12      3      1      1      2     36      1      7      1     34 </w:t>
                  </w:r>
                </w:p>
                <w:p w14:paraId="52946D6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71  64.7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4.78   64.8  64.81  64.83  64.84  64.85  64.88   64.9  64.92  64.93  64.95  64.97  64.98  64.99     65  65.07  65.09  65.11  65.12  65.13  65.17  65.18   65.2 </w:t>
                  </w:r>
                </w:p>
                <w:p w14:paraId="23366B6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1      6      2     14      1      1      2     11      6      2      1      5      1      6      1      2   1343      7      2     12      4      1      5      5     28 </w:t>
                  </w:r>
                </w:p>
                <w:p w14:paraId="79C222F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21  65.2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5.3  65.31  65.33  65.35  65.36  65.37   65.4  65.42  65.43   65.5  65.51  65.52  65.53  65.56  65.57   65.6  65.61  65.64  65.65  65.66  65.67  65.69   65.7 </w:t>
                  </w:r>
                </w:p>
                <w:p w14:paraId="27C4E0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7      3      1     11     25      3      2     36      1      9     21     12      3     55     21      1     59      1      1      1      2      2      2      1 </w:t>
                  </w:r>
                </w:p>
                <w:p w14:paraId="46E98A0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5.71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8  65.8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5.82  65.84  65.86  65.87  65.88   65.9  65.92  65.93  65.95  65.99     66  66.02  66.03  66.04   66.1  66.13  66.14  66.19  66.21  66.25  66.27   66.3 </w:t>
                  </w:r>
                </w:p>
                <w:p w14:paraId="086101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146     62      1     20      1      1      5     13     45      5      4      3    602      3      1     14      1      9     11     15      1      2      4     83 </w:t>
                  </w:r>
                </w:p>
                <w:p w14:paraId="0C8B94C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721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61D7AB8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- (data3$Performance_PG/data3$PG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cale)*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100</w:t>
                  </w:r>
                </w:p>
                <w:p w14:paraId="29DD137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 10,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*10,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)     #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0 may be who are not PG yet</w:t>
                  </w:r>
                </w:p>
                <w:p w14:paraId="2140B4D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table(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</w:t>
                  </w:r>
                </w:p>
                <w:p w14:paraId="4A676D0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Per_PG</w:t>
                  </w:r>
                  <w:proofErr w:type="spellEnd"/>
                </w:p>
                <w:p w14:paraId="7CCFAC1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0      1     10     12   18.7   18.9     20     21     25     26   27.5     28     30   30.8     31   31.2   31.4   31.7   31.8     32   32.2   32.6     33     34   34.2 </w:t>
                  </w:r>
                </w:p>
                <w:p w14:paraId="4608FD4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230574      1     54      1      1     12     55      1     11      2      1      1     39      1      2      4      1      3      1     55      1      1      2      5      2 </w:t>
                  </w:r>
                </w:p>
                <w:p w14:paraId="61E9D62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5   35.8   35.9     36     37   37.2   37.7     38   38.1     40   40.3   41.1   41.6   42.5   42.9     43   43.3     44   44.4     45   45.8   45.9     46   46.4   46.5 </w:t>
                  </w:r>
                </w:p>
                <w:p w14:paraId="62C8661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1      2      3      1      6     21      9      2     84      1      1     29      8      5     22      5      3      3     43      1      4      7      1      1 </w:t>
                  </w:r>
                </w:p>
                <w:p w14:paraId="3D01396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7   47.3   47.5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48  48.1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8.2   48.3   48.5   48.6     49   49.2   49.8     50  50.21   50.4   50.5   50.6   50.7  50.75  50.83   50.9     51   51.1  51.25   51.3 </w:t>
                  </w:r>
                </w:p>
                <w:p w14:paraId="7302FA7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1     32      2     64     51      2     17      3      5      7      3      1    423      1      2      1      3      5      9      9     12     88      1      1      3 </w:t>
                  </w:r>
                </w:p>
                <w:p w14:paraId="54501C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1.4   51.5   51.6   51.7   51.9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2  52.0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2.1  52.16  52.17  52.25   52.3  52.45   52.5  52.56   52.6   52.7  52.71  52.75   52.8   52.9  52.92     53  53.14  53.29 </w:t>
                  </w:r>
                </w:p>
                <w:p w14:paraId="204FD5D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6      2      1      4      1     90      2      5      1      3      2      6      7     22      6     23      3      3      2      9      1      3    107     17      2 </w:t>
                  </w:r>
                </w:p>
                <w:p w14:paraId="31CB73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3.3  53.3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3.37   53.5   53.6   53.7   53.8     54   54.2  54.28   54.3  54.32  54.33   54.5   54.6   54.7  54.71  54.75   54.8  54.82  54.84     55  55.04  55.12  55.17 </w:t>
                  </w:r>
                </w:p>
                <w:p w14:paraId="65251E2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3      2      5     14      1      7      4    165      1      6     18      3      1      2      7     12      1      9      1      1      4    525      5      7      1 </w:t>
                  </w:r>
                </w:p>
                <w:p w14:paraId="5C0303A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5.2  55.2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5.3  55.33   55.4  55.46   55.5   55.6  55.63  55.67   55.7  55.75   55.8  55.82  55.83  55.85   55.9     56   56.2  56.25  56.29   56.3  56.33  56.35  56.36 </w:t>
                  </w:r>
                </w:p>
                <w:p w14:paraId="7AB0FC8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1     28      2      1      6     15     15     40      2      3      7      1     72      1      5      6      5    127      1      4      1      5      1      3     10 </w:t>
                  </w:r>
                </w:p>
                <w:p w14:paraId="72D5C55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6.37  56.3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6.4   56.5  56.57   56.6  56.62   56.7  56.75  56.85   56.9  56.92     57   57.1  57.11   57.2  57.25  57.29  57.32   57.4  57.45   57.5  57.55   57.6  57.63 </w:t>
                  </w:r>
                </w:p>
                <w:p w14:paraId="0DFFF72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 4     42    116     12     25      3      4      1      1      2      3    205     12     16      1     14      1      1      9      1     54      9      2     19 </w:t>
                  </w:r>
                </w:p>
                <w:p w14:paraId="2FB9E36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7.66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7.7  57.7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57.75   57.8   57.9     58  58.01  58.05  58.09   58.1   58.2  58.25   58.3  58.33   58.4  58.46   58.5   58.6  58.63   58.7  58.71  58.75   58.8  58.85 </w:t>
                  </w:r>
                </w:p>
                <w:p w14:paraId="09556B1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8      2      6      3     12    236      1      2      4     11      2      3     17      9     19      5     35     37      8     11     40      2      7     16 </w:t>
                  </w:r>
                </w:p>
                <w:p w14:paraId="2CF928B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8.89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59  59.0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9.1  59.12   59.2  59.25  59.28   59.3  59.33   59.4  59.45   59.5  59.55   59.6  59.68  59.69   59.7  59.75  59.78   59.8  59.85  59.86   59.9  59.91 </w:t>
                  </w:r>
                </w:p>
                <w:p w14:paraId="6D9AED0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279      6     13      2     30      4      8     15      1     13     19     24      3      5      6      1      8     70      2     17      2      6      4      1 </w:t>
                  </w:r>
                </w:p>
                <w:p w14:paraId="6B8356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59.99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0  60.0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0.04  60.05  60.08   60.1  60.11  60.12  60.14  60.18  60.19   60.2  60.23  60.25  60.26   60.3  60.33  60.34  60.35  60.37   60.4  60.42  60.45  60.47 </w:t>
                  </w:r>
                </w:p>
                <w:p w14:paraId="2894481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2771     15      2      2     17     25      1     47     16      3      9     65      5      4      2     36      5      2      2      4      4      1      6      2 </w:t>
                  </w:r>
                </w:p>
                <w:p w14:paraId="5B9F216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0.4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0.5  60.5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0.58   60.6  60.64   60.7  60.75  60.78   60.8  60.82  60.84  60.85   60.9  60.92     61  61.07   61.1  61.14  61.16   61.2  61.23  61.25   61.3  61.31 </w:t>
                  </w:r>
                </w:p>
                <w:p w14:paraId="02D248D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11     35     23     35      2     31      3      1     64      2      7      1      8     35    686      4      8      1      1    170     27     31     21      1 </w:t>
                  </w:r>
                </w:p>
                <w:p w14:paraId="5841055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1.33  61.3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1.4  61.42  61.43  61.45   61.5  61.51  61.56   61.6  61.62  61.64  61.65   61.7  61.72  61.73  61.75   61.8  61.84  61.85   61.9  61.92  61.94  61.96     62 </w:t>
                  </w:r>
                </w:p>
                <w:p w14:paraId="5176E56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3     15     16      5      3     70      1      3     28      4      6      1     22     11      1     17     14      2      1      9      1      2      3    975 </w:t>
                  </w:r>
                </w:p>
                <w:p w14:paraId="594A6DA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05  62.0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2.08   62.1  62.13  62.15  62.16  62.17   62.2  62.25   62.3  62.34  62.36   62.4  62.42  62.49   62.5  62.52  62.54  62.57   62.6  62.63  62.65  62.67  62.68 </w:t>
                  </w:r>
                </w:p>
                <w:p w14:paraId="175CF7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10      1     18      2     10      1      6     41      4     17      1      1     40      2      7    204     18      5     13     36      2      1      5      3 </w:t>
                  </w:r>
                </w:p>
                <w:p w14:paraId="648762A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2.7  62.7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2.73  62.75  62.79   62.8  62.81  62.82  62.85  62.88  62.89   62.9     63  63.05  63.09   63.1  63.11  63.18   63.2  63.21  63.24  63.25  63.28   63.3  63.33 </w:t>
                  </w:r>
                </w:p>
                <w:p w14:paraId="38E107F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3     11      1      8      2     33      2      6      4      1      9     17    720      3     10     61      8     13      9      7     20      4      1     27     21 </w:t>
                  </w:r>
                </w:p>
                <w:p w14:paraId="2BFBAAB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3.34  63.3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3.4  63.43  63.44   63.5  63.53  63.54   63.6  63.62   63.7  63.71  63.72  63.75   63.8  63.81  63.83  63.84   63.9     64  64.01  64.06  64.08   64.1  64.14 </w:t>
                  </w:r>
                </w:p>
                <w:p w14:paraId="70D1A88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9     69      3     19     68      1     16      7      2     17      1      5      8     53      4     13      2     15    915      1      1      7     86     24 </w:t>
                  </w:r>
                </w:p>
                <w:p w14:paraId="363AAEF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4.1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2  64.2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4.25   64.3  64.33  64.35  64.38   64.4  64.42  64.44  64.45  64.47   64.5  64.57   64.6  64.61  64.62  64.64  64.66  64.67  64.68  64.69   64.7  64.71 </w:t>
                  </w:r>
                </w:p>
                <w:p w14:paraId="0456F98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7     55      7     11     28      2      6      4     29      8      1      1      7    146     12    265      1      1      2     36      1      7      1    117     11 </w:t>
                  </w:r>
                </w:p>
                <w:p w14:paraId="17AE46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4.76  64.78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4.8  64.81  64.83  64.84  64.85  64.88   64.9  64.92  64.93  64.95  64.97  64.98  64.99     65  65.07  65.09   65.1  65.11  65.12  65.13  65.17  65.18   65.2 </w:t>
                  </w:r>
                </w:p>
                <w:p w14:paraId="13DBC28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 2     17      1      1      2     11      6     64      1      5      1      6      1      2   2371      7      2     26     12      4      1      5      5     99 </w:t>
                  </w:r>
                </w:p>
                <w:p w14:paraId="70C3A6E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21  65.2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5.25   65.3  65.31  65.33  65.35  65.36  65.37   65.4  65.42  65.43   65.5  65.51  65.52  65.53  65.56  65.57   65.6  65.61  65.64  65.65  65.66  65.67  65.69 </w:t>
                  </w:r>
                </w:p>
                <w:p w14:paraId="1CE6427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7     12     21      1     11     25      3      2     59      1      9     50     12      3     55     21      1    121      1      1      1      2      2      2 </w:t>
                  </w:r>
                </w:p>
                <w:p w14:paraId="489157C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5.7  65.7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5.75   65.8  65.81  65.82  65.84  65.86  65.87  65.88   65.9  65.92  65.93  65.95  65.99     66  66.02  66.03  66.04   66.1  66.13  66.14  66.19   66.2  66.21 </w:t>
                  </w:r>
                </w:p>
                <w:p w14:paraId="0AE23BA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2      1      3    203     62      1     20      1      1      5     23     45      5      4      3    703      3      1     14     11      9     11     15     40      1 </w:t>
                  </w:r>
                </w:p>
                <w:p w14:paraId="24162F0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6.25  66.2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6.3  66.32  66.33  66.34  66.35  66.36   66.4  66.42  66.44  66.48   66.5  66.53  66.56  66.57   66.6  66.65  66.66  66.67  66.69   66.7  66.71  66.75  66.78 </w:t>
                  </w:r>
                </w:p>
                <w:p w14:paraId="021731C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 4     97     20     13      8      1      1    152     11      5      1     89      8     10      3     82      5      6      2      8    182      8      9      2 </w:t>
                  </w:r>
                </w:p>
                <w:p w14:paraId="4EDE74E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6.8  66.8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6.86  66.87   66.9  66.91  66.95  66.97     67  67.02   67.1  67.11  67.12  67.14  67.15  67.17  67.19   67.2  67.22  67.23  67.25  67.26  67.28   67.3  67.31 </w:t>
                  </w:r>
                </w:p>
                <w:p w14:paraId="47372C7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80      2      1      1     32      5     34      7   1385     28     65     57      9      4      1      3      1     18      2     37     13      1      8     23      4 </w:t>
                  </w:r>
                </w:p>
                <w:p w14:paraId="2AB2AA3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7.33  67.3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7.4  67.43  67.47   67.5  67.52  67.54  67.56  67.57   67.6  67.61  67.62  67.65  67.66  67.67  67.68   67.7  67.71  67.72  67.74  67.75   67.8  67.83  67.87 </w:t>
                  </w:r>
                </w:p>
                <w:p w14:paraId="23384AD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 25      2     78      6      1    284     16      2     34      2     90     10     12      9      1     20      9     40      1      1      3     19     87      4      1 </w:t>
                  </w:r>
                </w:p>
                <w:p w14:paraId="419C95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7.9  67.9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7.96  67.99     68  68.02  68.04  68.05  68.06  68.09   68.1  68.11  68.13  68.14  68.16  68.19   68.2  68.25  68.26  68.27  68.28   68.3  68.33  68.35  68.37 </w:t>
                  </w:r>
                </w:p>
                <w:p w14:paraId="2F28655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76      9     15     11   1627      1     15      1      2      1     45     27      5      8      5      7     28      7      1      9     18    100      1     29     36 </w:t>
                  </w:r>
                </w:p>
                <w:p w14:paraId="3BC5C9D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8.3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8.4  68.4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8.45   68.5  68.51  68.55  68.59   68.6  68.61  68.64  68.66   68.7  68.71  68.73  68.75  68.77  68.78   68.8  68.82  68.83  68.84  68.85  68.86  68.87 </w:t>
                  </w:r>
                </w:p>
                <w:p w14:paraId="2DDC751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8     26      5      9    108      2      9     12     70      9     13      1    119      5      2     16      1      1     29     27      9      2      6     44      2 </w:t>
                  </w:r>
                </w:p>
                <w:p w14:paraId="7D852AE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68.8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8.9  68.9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8.95  68.97     69  69.02  69.04  69.05  69.08   69.1  69.11  69.12  69.15  69.16  69.17  69.19   69.2  69.22  69.24  69.25  69.28  69.29   69.3  69.33 </w:t>
                  </w:r>
                </w:p>
                <w:p w14:paraId="78CCC70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1    219      6      1      8    805      2     14      1      1     48      4      2      7      7      7      2     16      2      4     18      2      3     22      6 </w:t>
                  </w:r>
                </w:p>
                <w:p w14:paraId="62FD086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9.34  69.3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9.4  69.42  69.44  69.45  69.47   69.5  69.54  69.55  69.58  69.59   69.6  69.64  69.66  69.67  69.69   69.7  69.71  69.74  69.75  69.76  69.78  69.79   69.8 </w:t>
                  </w:r>
                </w:p>
                <w:p w14:paraId="20391B2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 3     16     10      1      2      6    250      2      4      3     36     64      1      1      2     57     21      7      5     11      1      5      2    126 </w:t>
                  </w:r>
                </w:p>
                <w:p w14:paraId="49D4AEE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69.85  69.8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69.88   69.9  69.92  69.95  69.96  69.97     70  70.02  70.03  70.05  70.06  70.07   70.1  70.11  70.14  70.15  70.18  70.19   70.2  70.23  70.24  70.25  70.26 </w:t>
                  </w:r>
                </w:p>
                <w:p w14:paraId="7F4652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2      1      1     76     31      8      5      1   4022     10     23      4     52     19     70     10      1      6      8     54     84      3      1      9      4 </w:t>
                  </w:r>
                </w:p>
                <w:p w14:paraId="47D1DAE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0.27  70.29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0.3  70.33  70.36  70.39   70.4  70.42  70.45  70.46  70.47   70.5  70.51  70.53  70.58   70.6  70.61  70.63  70.64  70.65  70.66  70.68  70.69   70.7  70.71 </w:t>
                  </w:r>
                </w:p>
                <w:p w14:paraId="58C891B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25    135      7      8      1     54      1      3      1     21     58      5      9      3     47     24      1      8     66     10     17     74    142      5 </w:t>
                  </w:r>
                </w:p>
                <w:p w14:paraId="218BB8C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0.73  70.7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0.75  70.78   70.8  70.81  70.83  70.85  70.88  70.89   70.9  70.95  70.96     71  71.03  71.06  71.09   71.1  71.11  71.14  71.16  71.19   71.2  71.21  71.23 </w:t>
                  </w:r>
                </w:p>
                <w:p w14:paraId="083BADB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7      1     65     39    127      7      5     34      6     14     68      1      2    892      2      8      3     69     10      5     14      2    109      2     24 </w:t>
                  </w:r>
                </w:p>
                <w:p w14:paraId="7483102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1.24  71.2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1.3  71.33  71.37  71.38   71.4  71.42  71.45  71.49   71.5  71.52  71.56  71.58   71.6  71.63  71.64  71.66  71.67  71.68   71.7  71.71  71.73  71.75  71.76 </w:t>
                  </w:r>
                </w:p>
                <w:p w14:paraId="630F927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34     98      5      7      3    303      3      5     11     97     14     11      3     54      4     17      1      4      9     28      5      2      5      2 </w:t>
                  </w:r>
                </w:p>
                <w:p w14:paraId="6773BC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71.78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1.8  71.83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1.87   71.9  71.93  71.94  71.95     72  72.02  72.03  72.04  72.06  72.07   72.1  72.11  72.13  72.14  72.19   72.2  72.23  72.24  72.25  72.26  72.28 </w:t>
                  </w:r>
                </w:p>
                <w:p w14:paraId="5E00FA4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26      8      7     46      1     25      1   1686      5      2      4      1     12     33      2      6      6      9    268      7     13     13      1      2 </w:t>
                  </w:r>
                </w:p>
                <w:p w14:paraId="668DAC2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2.3  72.3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2.35  72.36  72.39   72.4  72.43  72.46   72.5  72.53  72.55  72.57   72.6  72.65  72.68  72.69   72.7  72.71  72.72  72.74  72.75  72.76  72.78  72.79   72.8 </w:t>
                  </w:r>
                </w:p>
                <w:p w14:paraId="6411A5B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89      2      4      5      3    152      3     12    319      2      3      1    187      2      6      1     40      1      6      3      8      3      4      6     85 </w:t>
                  </w:r>
                </w:p>
                <w:p w14:paraId="140F1FA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2.83  72.8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2.86  72.87  72.88   72.9  72.92  72.94  72.95  72.96     73  73.01  73.08   73.1  73.11  73.16  73.19   73.2  73.21  73.23  73.25  73.27   73.3  73.31  73.33 </w:t>
                  </w:r>
                </w:p>
                <w:p w14:paraId="233DBF5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 1      4     13      4    104      1     24     18      8    863      8      6     49      1      4     16     97     13     13     19    100    153      9      8 </w:t>
                  </w:r>
                </w:p>
                <w:p w14:paraId="12E1D0C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3.34  73.3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3.4  73.43  73.44  73.45  73.48   73.5  73.54   73.6  73.61  73.63  73.68  73.69   73.7  73.75  73.77  73.78   73.8  73.84  73.85  73.87  73.88   73.9  73.92 </w:t>
                  </w:r>
                </w:p>
                <w:p w14:paraId="7C14602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6     68      2     13      7      8    124     22    154      1      1      8      1     11     25      4      9     76      1     28      3      3    369      6 </w:t>
                  </w:r>
                </w:p>
                <w:p w14:paraId="34B89E0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3.94  73.95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74  74.02  74.03  74.05  74.07   74.1  74.12  74.14  74.15  74.16  74.18  74.19   74.2  74.21  74.25  74.26   74.3  74.32  74.33  74.34  74.35   74.4  74.41 </w:t>
                  </w:r>
                </w:p>
                <w:p w14:paraId="2993CD8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2      4   1292      3      9      7     15     71      9      2      4      1     24      5     81      8     82      5     79      1      1     11     10     80     11 </w:t>
                  </w:r>
                </w:p>
                <w:p w14:paraId="2641BE5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4.42  74.46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4.49   74.5  74.54  74.56  74.58   74.6  74.62  74.64  74.65   74.7  74.75   74.8  74.84  74.85  74.88   74.9  74.93  74.95     75  75.01  75.05   75.1  75.13 </w:t>
                  </w:r>
                </w:p>
                <w:p w14:paraId="432EFB5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2     15    206      1      2     12     38      1      6      5     63     27     97      5     16      6    134      6      6   1881      3      7     80     48 </w:t>
                  </w:r>
                </w:p>
                <w:p w14:paraId="7C6C671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5.15  75.17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5.2  75.21  75.23  75.24  75.25   75.3  75.33  75.34   75.4  75.48   75.5  75.53  75.56  75.57   75.6  75.64  75.66  75.68  75.69   75.7  75.75  75.76   75.8 </w:t>
                  </w:r>
                </w:p>
                <w:p w14:paraId="65BB78D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1      7     77      2      3      1     43     98      2      2     66     17    165     19      1      1    121     24      1      1     19     79      1     13     72 </w:t>
                  </w:r>
                </w:p>
                <w:p w14:paraId="6418368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5.9  75.9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5.94  75.97     76  76.04  76.08   76.1  76.13  76.14   76.2  76.25  76.28   76.3  76.33  76.34  76.35  76.36   76.4  76.43  76.45   76.5  76.51  76.57  76.58 </w:t>
                  </w:r>
                </w:p>
                <w:p w14:paraId="0FF007F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0      1     11      1   1197     14      1    140     26     11    156      4     13     95      1     14      1     15    152     12      8    203     11      6      3 </w:t>
                  </w:r>
                </w:p>
                <w:p w14:paraId="066EA0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76.5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6.6  76.61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6.63   76.7  76.72  76.73  76.75  76.78   76.8  76.81  76.83  76.85  76.86  76.88   76.9  76.92  76.97  76.98     77  77.02  77.04  77.06  77.07  77.08 </w:t>
                  </w:r>
                </w:p>
                <w:p w14:paraId="5D1A59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5    134     18      7     63      1     13     17      2     35      1      1     11      6      5     49      1     57      3    729      8     14      2      6     24 </w:t>
                  </w:r>
                </w:p>
                <w:p w14:paraId="56F0AB8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77.09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77.1  77.12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77.13  77.14  77.15  77.16  77.17   77.2  77.23  77.25  77.28  77.29   77.3  77.36  77.37  77.38   77.4  77.43  77.46  77.49   77.5  77.52   77.6  77.69 </w:t>
                  </w:r>
                </w:p>
                <w:p w14:paraId="69F04E8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3    115      4     13      1      3     18      8     94      9      2      5      5    265      1      3      5    274     20     12      9    324      1    118     17 </w:t>
                  </w:r>
                </w:p>
                <w:p w14:paraId="430162A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346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2732000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[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ubst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(data3$Degree,1,1)=="M" &amp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&lt; 40]&lt;- 40</w:t>
                  </w:r>
                </w:p>
                <w:p w14:paraId="4436D25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3$Performance_PG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Per_PG</w:t>
                  </w:r>
                  <w:proofErr w:type="spellEnd"/>
                </w:p>
                <w:p w14:paraId="06306B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kills_required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NULL</w:t>
                  </w:r>
                </w:p>
                <w:p w14:paraId="0AA0F49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3$Skills_require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3$Skills_required)</w:t>
                  </w:r>
                </w:p>
                <w:p w14:paraId="5BD5208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Skills_required[data3$Skills_required=="NULL"] &lt;-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No_Skil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"</w:t>
                  </w:r>
                </w:p>
                <w:p w14:paraId="1A4D875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3$Skills_require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facto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3$Skills_required)</w:t>
                  </w:r>
                </w:p>
                <w:p w14:paraId="2B4D626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Exp_tenure &lt;- 0</w:t>
                  </w:r>
                </w:p>
                <w:p w14:paraId="52C4EE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Exp_tenure &lt;- data3$E_Date - data3$S_Date</w:t>
                  </w:r>
                </w:p>
                <w:p w14:paraId="6809D8B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3$Exp_tenur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numeric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3$Exp_tenure))</w:t>
                  </w:r>
                </w:p>
                <w:p w14:paraId="5CCC68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ummary(data3$Exp_tenure)</w:t>
                  </w:r>
                </w:p>
                <w:p w14:paraId="28DF7B1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Min. 1st Qu.  Median    Mean 3rd Qu.    Max. </w:t>
                  </w:r>
                </w:p>
                <w:p w14:paraId="2082F46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-1366.0     0.0    44.0   176.6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58.0  7661.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5AE710B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3$Exp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tenure[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3$Exp_tenure &lt; 0]&lt;- 0</w:t>
                  </w:r>
                </w:p>
                <w:p w14:paraId="6D78717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table(data3$Exp_tenure)</w:t>
                  </w:r>
                </w:p>
                <w:p w14:paraId="40A635F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43719DF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0      1      2      3      4      5      6      7      8      9     10     11     12     13     14     15     16     17     18     19     20     21     22     23     24 </w:t>
                  </w:r>
                </w:p>
                <w:p w14:paraId="78C53C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103673   1889   1695    829   1045    697    471    737    466    746    662    508    495    567    992    791    554    423    390   1685    644    818    481    678    462 </w:t>
                  </w:r>
                </w:p>
                <w:p w14:paraId="41BC85A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5     26     27     28     29     30     31     32     33     34     35     36     37     38     39     40     41     42     43     44     45     46     47     48     49 </w:t>
                  </w:r>
                </w:p>
                <w:p w14:paraId="785F7D3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92    652    806   1171   2452   5336   5504   1318    908    677    986    862    575    664    826    941    703    832    799   1429   1073   1168    734    458    710 </w:t>
                  </w:r>
                </w:p>
                <w:p w14:paraId="0254110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0     51     52     53     54     55     56     57     58     59     60     61     62     63     64     65     66     67     68     69     70     71     72     73     74 </w:t>
                  </w:r>
                </w:p>
                <w:p w14:paraId="6E1F310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3785    706    412    509    831    447    810    616    898   1446   3138   4556   1137    959    469    540    616    737    563    309    375    522    676    414    470 </w:t>
                  </w:r>
                </w:p>
                <w:p w14:paraId="3DA7FB4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75     76     77     78     79     80     81     82     83     84     85     86     87     88     89     90     91     92     93     94     95     96     97     98     99 </w:t>
                  </w:r>
                </w:p>
                <w:p w14:paraId="705FFD1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68    392    464    475    367    435   4023    510    245    430    351    233    432    500    600   1201   1557   1465    462    223    475    617    507    344    357 </w:t>
                  </w:r>
                </w:p>
                <w:p w14:paraId="2D7DC9A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00    101    102    103    104    105    106    107    108    109    110    111    112    113    114    115    116    117    118    119    120    121    122    123    124 </w:t>
                  </w:r>
                </w:p>
                <w:p w14:paraId="4DACF0A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35    225    367    510    342    306    619    361    363    465    343   3307    419    427    295    222    236    286    271    813   1430    920    456    557    295 </w:t>
                  </w:r>
                </w:p>
                <w:p w14:paraId="7E98A48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25    126    127    128    129    130    131    132    133    134    135    136    137    138    139    140    141    142    143    144    145    146    147    148    149 </w:t>
                  </w:r>
                </w:p>
                <w:p w14:paraId="40ECF74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51    336    287    586    161    281    323    212    432    249    120    200    171    369    167    249    348   3741    230    103    283    243    243    393    409 </w:t>
                  </w:r>
                </w:p>
                <w:p w14:paraId="5DD6709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50    151    152    153    154    155    156    157    158    159    160    161    162    163    164    165    166    167    168    169    170    171    172    173    174 </w:t>
                  </w:r>
                </w:p>
                <w:p w14:paraId="06A989D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244    426    404    579    241    181    142    191    318    233    135    143    172    241    107    166    213    142    173    101    149    177   3414    126    131 </w:t>
                  </w:r>
                </w:p>
                <w:p w14:paraId="3119360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75    176    177    178    179    180    181    182    183    184    185    186    187    188    189    190    191    192    193    194    195    196    197    198    199 </w:t>
                  </w:r>
                </w:p>
                <w:p w14:paraId="2F39696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3    101    118    136    164    366    350    563    598    319    163    123    196     99    248     93     45    200    144    376     99    142    167    132    187 </w:t>
                  </w:r>
                </w:p>
                <w:p w14:paraId="488C7DB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00    201    202    203    204    205    206    207    208    209    210    211    212    213    214    215    216    217    218    219    220    221    222    223    224 </w:t>
                  </w:r>
                </w:p>
                <w:p w14:paraId="50C08AC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73    364    179   3388    178    112    129     78    209     58    171    245    218    256    194    268    122     19    214     63    315     89     94    132     72 </w:t>
                  </w:r>
                </w:p>
                <w:p w14:paraId="059913A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25    226    227    228    229    230    231    232    233    234    235    236    237    238    239    240    241    242    243    244    245    246    247    248    249 </w:t>
                  </w:r>
                </w:p>
                <w:p w14:paraId="5C94480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44     62     89    116     93     55     94     46    224   1613     39     56     47     94     60     59     34    218    170    212    127     73     93    161     69 </w:t>
                  </w:r>
                </w:p>
                <w:p w14:paraId="3F9B5A1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50    251    252    253    254    255    256    257    258    259    260    261    262    263    264    265    266    267    268    269    270    271    272    273    274 </w:t>
                  </w:r>
                </w:p>
                <w:p w14:paraId="45DC8E6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56     38     54     37     78     78     54    163     44    141     66     74    113    106   1376     41     13     52     27     46     54     85    231    168     64 </w:t>
                  </w:r>
                </w:p>
                <w:p w14:paraId="3950FCE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275    276    277    278    279    280    281    282    283    284    285    286    287    288    289    290    291    292    293    294    295    296    297    298    299 </w:t>
                  </w:r>
                </w:p>
                <w:p w14:paraId="73024BA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4     67     38     54     31     64     63     41    128     53     51     87     73     35     73    133     73     81     56     79    870     70     45     28     48 </w:t>
                  </w:r>
                </w:p>
                <w:p w14:paraId="3A1D58E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00    301    302    303    304    305    306    307    308    309    310    311    312    313    314    315    316    317    318    319    320    321    322    323    324 </w:t>
                  </w:r>
                </w:p>
                <w:p w14:paraId="12E86CE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7    135     78    135    172     48     35     16     91     57     54     60     22    108     58     24     95     63     47     37     33     29     18     38     26 </w:t>
                  </w:r>
                </w:p>
                <w:p w14:paraId="79A6FC0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25    326    327    328    329    330    331    332    333    334    335    336    337    338    339    340    341    342    343    344    345    346    347    348    349 </w:t>
                  </w:r>
                </w:p>
                <w:p w14:paraId="1620CE5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346     61     35     16     27     27     27     43     39    259     65     30     32     15     34     68     51     37     18     51     16     79     48     32     27 </w:t>
                  </w:r>
                </w:p>
                <w:p w14:paraId="039912C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50    351    352    353    354    355    356    357    358    359    360    361    362    363    364    365    366    367    368    369    370    371    372    373    374 </w:t>
                  </w:r>
                </w:p>
                <w:p w14:paraId="227181E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9      6     10      7     45     25   1390     32     42     47     10     64     33     55    377    702    125     79     22     54     44     53     28     73     98 </w:t>
                  </w:r>
                </w:p>
                <w:p w14:paraId="77925F0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75    376    377    378    379    380    381    382    383    384    385    386    387    388    389    390    391    392    393    394    395    396    397    398    399 </w:t>
                  </w:r>
                </w:p>
                <w:p w14:paraId="45555C8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7     72     53     12     32     35     38     51    153   1375     36    111     18     20     37     19     39    102     41    176    136    332     92     38     60 </w:t>
                  </w:r>
                </w:p>
                <w:p w14:paraId="76CB62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00    401    402    403    404    405    406    407    408    409    410    411    412    413    414    415    416    417    418    419    420    421    422    423    424 </w:t>
                  </w:r>
                </w:p>
                <w:p w14:paraId="7392E4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46    129     97     39     33     48     82     49     56     95     49    125     34     26     41   1539    100     11     16      8     13     57      6     38    129 </w:t>
                  </w:r>
                </w:p>
                <w:p w14:paraId="65427CA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25    426    427    428    429    430    431    432    433    434    435    436    437    438    439    440    441    442    443    444    445    446    447    448    449 </w:t>
                  </w:r>
                </w:p>
                <w:p w14:paraId="42B47DE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105    226     65     36     27     12     28    105      8      6     20      9     32     31     21     17     25     27     49     18     49   1000      2     10     34 </w:t>
                  </w:r>
                </w:p>
                <w:p w14:paraId="214F47C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50    451    452    453    454    455    456    457    458    459    460    461    462    463    464    465    466    467    468    469    470    471    472    473    474 </w:t>
                  </w:r>
                </w:p>
                <w:p w14:paraId="7981B25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75     32     50     24     37     52     82     47      9     72     32     53     21     13     45     26     38      1     12     27     86     22     40      8 </w:t>
                  </w:r>
                </w:p>
                <w:p w14:paraId="7FA2FED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475    476    477    478    479    480    481    482    483    484    485    486    487    488    489    490    491    492    493    494    495    496    497    498    499 </w:t>
                  </w:r>
                </w:p>
                <w:p w14:paraId="2B17F63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2    954      4     21     23     26     51     16     56     57     54     71     72     83     22      5     23     26     40     16     10     10     17     13     12 </w:t>
                  </w:r>
                </w:p>
                <w:p w14:paraId="514C9F8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00    501    502    503    504    505    506    507    508    509    510    511    512    513    514    515    516    517    518    519    520    521    522    523    524 </w:t>
                  </w:r>
                </w:p>
                <w:p w14:paraId="0390BCD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6     39      8     43      9     13      5   1040     22     20      7      7     19      4    134     54     30     11     45     16     12     45     13     25      3 </w:t>
                  </w:r>
                </w:p>
                <w:p w14:paraId="62A9197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25    527    528    529    530    531    532    533    534    535    536    537    538    539    541    542    543    544    545    546    547    548    549    550    551 </w:t>
                  </w:r>
                </w:p>
                <w:p w14:paraId="0C4294C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41     31      4      7     45     29     10     30      3      9   1011      2      4      3     49      6     12     31    174     39     26     98      5     61 </w:t>
                  </w:r>
                </w:p>
                <w:p w14:paraId="7152E9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552    553    554    555    556    557    558    559    560    561    562    563    564    565    566    567    568    569    570    571    572    573    574    575    576 </w:t>
                  </w:r>
                </w:p>
                <w:p w14:paraId="14E0C80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48      7     65     44     33     29     20     23     21     22     10     63     44     33     27     14    867      7     17     47     17      4     11      4     14 </w:t>
                  </w:r>
                </w:p>
                <w:p w14:paraId="0E65702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577    578    579    580    582    583    584    585    586    587    588    589    590    591    592    593    594    595    596    597    598    599    600    601    602 </w:t>
                  </w:r>
                </w:p>
                <w:p w14:paraId="648C854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3     29      9      4      4     23      6     33     13      4      2     37     52      1     22     20     12     15     20     13     18    540      7     11     12 </w:t>
                  </w:r>
                </w:p>
                <w:p w14:paraId="7DE29B7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03    604    605    606    607    608    609    610    611    612    613    614    615    616    617    618    619    620    621    622    623    624    625    626    627 </w:t>
                  </w:r>
                </w:p>
                <w:p w14:paraId="7973CCF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5     27      8      7     42     38     14      5      7      8     20     12     45      1      3      5     36     23     22      4      6     12      5      5     19 </w:t>
                  </w:r>
                </w:p>
                <w:p w14:paraId="6A8A452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28    629    630    631    633    634    635    636    637    638    639    640    641    642    643    644    645    646    647    648    649    650    651    652    653 </w:t>
                  </w:r>
                </w:p>
                <w:p w14:paraId="558B5F3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0    482      8      9      5     17      1      2      6     20     61      7      7      3      1     28      5      9     11      7     17      5     17      6      2 </w:t>
                  </w:r>
                </w:p>
                <w:p w14:paraId="5ED021A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54    655    656    657    658    659    660    661    662    663    664    665    666    667    668    669    670    672    673    674    675    677    678    679    682 </w:t>
                  </w:r>
                </w:p>
                <w:p w14:paraId="71A82D1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7      1      5     11      6      6    554     41      4      6      1     12     31      1    117     27      9     23     66      1     14      8     22     22     47 </w:t>
                  </w:r>
                </w:p>
                <w:p w14:paraId="5BD64C8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683    685    686    687    688    689    690    691    692    693    694    695    696    697    698    699    700    702    703    705    706    707    708    709    710 </w:t>
                  </w:r>
                </w:p>
                <w:p w14:paraId="4743B9D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25      2      3     37     20      5    464     34      3      6     14      1      1      5     10     74     52      5      9      6     14      5     18      4     32 </w:t>
                  </w:r>
                </w:p>
                <w:p w14:paraId="0C3CD6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11    712    713    714    715    717    718    719    720    721    722    723    724    725    726    727    728    729    730    731    732    733    734    735    736 </w:t>
                  </w:r>
                </w:p>
                <w:p w14:paraId="14FCE5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4      6     10     33      3     14     16     12     12    605      6     21      7      2     41     32      9    115    231     81     14      7      3     38      9 </w:t>
                  </w:r>
                </w:p>
                <w:p w14:paraId="45050CF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37    738    739    740    741    742    743    744    745    746    747    748    749    750    751    752    754    755    756    757    758    759    760    761    762 </w:t>
                  </w:r>
                </w:p>
                <w:p w14:paraId="6DD06DF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33      7      7      2     15     15     21     19     38     12     10      2    656     17      5      1      5     10      4     33     15     38     65     84      4 </w:t>
                  </w:r>
                </w:p>
                <w:p w14:paraId="7017D36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63    764    765    766    767    768    769    770    771    772    773    774    775    776    777    778    779    780    781    782    783    784    785    786    787 </w:t>
                  </w:r>
                </w:p>
                <w:p w14:paraId="5D1610A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61      2     14     25     16     19      3     42     16     30     37     18      4     18      1      5     19    720      8      1      3      4     11      2     17 </w:t>
                  </w:r>
                </w:p>
                <w:p w14:paraId="3288AD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788    789    790    791    792    793    794    795    796    797    799    800    801    802    804    805    806    808    809    810    811    812    814    815    816 </w:t>
                  </w:r>
                </w:p>
                <w:p w14:paraId="40827B5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2      4     24     65     25      2     46      7      1      4     14      7      4     42     25      1      8      6      9      3    329     29     11      5      6 </w:t>
                  </w:r>
                </w:p>
                <w:p w14:paraId="68C23E5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817    818    819    820    821    822    823    824    825    827    829    830    831    832    834    835    836    837    838    840    841    843    844    845    846 </w:t>
                  </w:r>
                </w:p>
                <w:p w14:paraId="7EDFC23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8      5     19     21     25     12      9     14      3     48     12      4      1      2     15     13     16      8      2      1    513      5      9     42     25 </w:t>
                  </w:r>
                </w:p>
                <w:p w14:paraId="6929990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847    848    849    850    851    852    853    854    856    857    858    859    860    861    863    864    865    866    867    868    869    871    872    873    874 </w:t>
                  </w:r>
                </w:p>
                <w:p w14:paraId="7BE1A46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55      7      7      1     19     12     15      2     65     30      4      1      1      3      4      2     16      1      4      3      5      5    469      2      3 </w:t>
                  </w:r>
                </w:p>
                <w:p w14:paraId="1A6CAFA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876    878    879    880    881    882    883    884    885    886    887    888    889    890    891    892    893    894    896    897    898    899    901    902    903 </w:t>
                  </w:r>
                </w:p>
                <w:p w14:paraId="569A6D8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6      2      2     47      3      5      9     51      2      5      2     16     35      2      2      7      2     26      6      5      2      3     10    779     30 </w:t>
                  </w:r>
                </w:p>
                <w:p w14:paraId="7D69D8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904    905    906    907    910    911    912    913    914    915    916    918    919    920    921    922    923    925    926    927    928    929    931    932    933 </w:t>
                  </w:r>
                </w:p>
                <w:p w14:paraId="6091262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11      4      5      2     52     15     23     14     14      4     10     20      7      5      2      4      3      1     18      1      1      4      8    582 </w:t>
                  </w:r>
                </w:p>
                <w:p w14:paraId="3B72C85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934    935    936    937    938    939    942    943    944    945    946    947    948    949    950    951    952    953    954    955    956    957    958    959    961 </w:t>
                  </w:r>
                </w:p>
                <w:p w14:paraId="3D7CA7B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19      5      1      1      2     16     16      7      1      8      6      1      3      7     26      1     14     32      6      7      3      4      4      5      6 </w:t>
                  </w:r>
                </w:p>
                <w:p w14:paraId="723A155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962    963    964    965    966    968    969    970    971    972    973    974    975    976    978    980    982    983    984    985    986    988    990    991    992 </w:t>
                  </w:r>
                </w:p>
                <w:p w14:paraId="3951242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5      2    486      1      7      1      2     39      2      8     27     15      6      9      3     11      6      7     32      9      2      6      3      1      8 </w:t>
                  </w:r>
                </w:p>
                <w:p w14:paraId="78E5216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994    995    996    997    998    999   1001   1003   1004   1005   1006   1007   1008   1009   1010   1011   1013   1014   1015   1016   1017   1018   1019   1021   1024 </w:t>
                  </w:r>
                </w:p>
                <w:p w14:paraId="093FEEA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312      3      1      2      3      4      3      8     32      6     14      3      3      2      7      5      5      1      1     18      2      3     26      4      6 </w:t>
                  </w:r>
                </w:p>
                <w:p w14:paraId="74B2213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025   1026   1027   1028   1030   1031   1033   1034   1035   1036   1037   1038   1039   1040   1042   1043   1045   1046   1047   1050   1051   1052   1053   1054   1055 </w:t>
                  </w:r>
                </w:p>
                <w:p w14:paraId="70B0A0C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266      1      3      3      8      7      9     31     28      3      2     17      3      3      1      7      2     29      5      1      6      3      1     13    253 </w:t>
                  </w:r>
                </w:p>
                <w:p w14:paraId="4313F67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[ reached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x.print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 -- omitted 502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entries ]</w:t>
                  </w:r>
                  <w:proofErr w:type="gramEnd"/>
                </w:p>
                <w:p w14:paraId="6FE1F6EF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sz w:val="14"/>
                      <w:szCs w:val="24"/>
                      <w:lang w:eastAsia="en-IN"/>
                    </w:rPr>
                  </w:pPr>
                </w:p>
              </w:tc>
            </w:tr>
            <w:tr w:rsidR="00235B2D" w:rsidRPr="00235B2D" w14:paraId="33235C06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6D2EB003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</w:tc>
            </w:tr>
            <w:tr w:rsidR="00235B2D" w:rsidRPr="00235B2D" w14:paraId="37B85149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2160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1600"/>
                  </w:tblGrid>
                  <w:tr w:rsidR="00235B2D" w:rsidRPr="00235B2D" w14:paraId="6038821B" w14:textId="77777777">
                    <w:trPr>
                      <w:tblCellSpacing w:w="0" w:type="dxa"/>
                    </w:trPr>
                    <w:tc>
                      <w:tcPr>
                        <w:tcW w:w="15" w:type="dxa"/>
                        <w:hideMark/>
                      </w:tcPr>
                      <w:p w14:paraId="66F5BAA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3$S_Date[data3$Exp_tenure==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1][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1:10]</w:t>
                        </w:r>
                      </w:p>
                      <w:p w14:paraId="7C05C0D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[1] "2012-11-14" "2014-04-30" "2014-03-12" "2013-09-26" "2012-03-29" "2014-05-20" "2014-03-02" "2014-04-12" "2014-10-24" "2012-11-14"</w:t>
                        </w:r>
                      </w:p>
                      <w:p w14:paraId="03C4608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3$E_Date[data3$Exp_tenure==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1][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1:10]</w:t>
                        </w:r>
                      </w:p>
                      <w:p w14:paraId="1FB82CA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[1] "2012-11-15" "2014-05-01" "2014-03-13" "2013-09-27" "2012-03-30" "2014-05-21" "2014-03-03" "2014-04-13" "2014-10-25" "2012-11-15"</w:t>
                        </w:r>
                      </w:p>
                      <w:p w14:paraId="7794F38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3$Exp_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tenure[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3$Exp_tenure &lt; 30] &lt;- 0</w:t>
                        </w:r>
                      </w:p>
                      <w:p w14:paraId="28506AF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4 &lt;- data3</w:t>
                        </w:r>
                      </w:p>
                      <w:p w14:paraId="3024AAF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sort(table(data3$Preferred_location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),decreasing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=TRUE)</w:t>
                        </w:r>
                      </w:p>
                      <w:p w14:paraId="09BEF39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</w:p>
                      <w:p w14:paraId="7D947E8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proofErr w:type="spell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No_Pref</w:t>
                        </w:r>
                        <w:proofErr w:type="spell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IHFG    IIDB    IIBD    JABD    IHJB    IJCE    IJBG    IJJI    JBDB    IJAB    JECD    JBEI    JEEH    IHHH    IIAI    JCBC    IIJJ    IIGA    JEJJ    JBID    JEAE </w:t>
                        </w:r>
                      </w:p>
                      <w:p w14:paraId="44C6556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200352   53323   14238    8202    6004    3595    3535    3156    1530    1469     772     579     444     238     184     177     127     111      93      88      84      82 </w:t>
                        </w:r>
                      </w:p>
                      <w:p w14:paraId="07C8684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IJBH    JDEC    JAGD    JDCB    JCEB    JCDD    JBBE    IHDJ    JCJG    JDAE    JDEF    JCGE    JAAJ    IHGI    JBBG    JBGH    JDDE    IJAE    JADD    JCIH    JBDI    IHJC </w:t>
                        </w:r>
                      </w:p>
                      <w:p w14:paraId="2E5452C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81      74      63      62      61      55      48      46      46      45      42      38      36      34      34      34      31      30      29      28      25      23 </w:t>
                        </w:r>
                      </w:p>
                      <w:p w14:paraId="73F8ECA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JDII    JDIB    IJDJ    JAHE    JAJJ    JBGD    JDCH    JEFE    IIIF    JAFJ    JDDD    JDFF    JEEJ    JEHI    IHGB    IJJA    JCJE    JEBC    IJHI    JCCD    IIHH    JAEB </w:t>
                        </w:r>
                      </w:p>
                      <w:p w14:paraId="2F9C3B6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21      20      19      19      19      19      19      19      18      17      16      16      15      15      14      14      13      13      12      12      11      11 </w:t>
                        </w:r>
                      </w:p>
                      <w:p w14:paraId="17A0C69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JADH    JBEB    JBGE    JDGJ    JEEI    JCFF    JDCA    JDFA    JDFJ    JDHI    IHHA    IIDE    IIHJ    JCIC    JDIG    IHDF    JAHF    JCFB    JEIF    IHHC    IIGG    IJBF </w:t>
                        </w:r>
                      </w:p>
                      <w:p w14:paraId="0DEFBB0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10      10      10      10       9       8       8       8       8       8       7       7       7       7       7       6       6       6       6       5       5       5 </w:t>
                        </w:r>
                      </w:p>
                      <w:p w14:paraId="40E7583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JAHG    JCHJ    JDDB    JDID    JEFF    IJGJ    JADF    JAEF    JAEG    JCIG    IHEB    IICE    IIDC    JACJ    JAJC    JBAB    JBEF    JCGB    JCJA    JDHD    JEAH    JEFD </w:t>
                        </w:r>
                      </w:p>
                      <w:p w14:paraId="062FC07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 5       5       5       5       5       4       4       4       4       4       3       3       3       3       3       3       3       3       3       3       3       3 </w:t>
                        </w:r>
                      </w:p>
                      <w:p w14:paraId="70F7A5E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JEJF    JEJG    IHID    IJHE    IJIG    IJJG    JACD    JACF    JAGH    JBAG    JBAJ    JBBF    JCAF    JCBE    JCED    JCHA    JCHF    JDAG    JEJI    IHFA    IHHD    IHHF </w:t>
                        </w:r>
                      </w:p>
                      <w:p w14:paraId="67A4F88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 3       3       2       2       2       2       2       2       2       2       2       2       2       2       2       2       2       2       2       1       1       1 </w:t>
                        </w:r>
                      </w:p>
                      <w:p w14:paraId="3EDFD41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IIAB    IIAH    IIDD    IIIH    IJAD    IJAG    IJDH    IJFI    IJGB    IJGE    JAID    JBFH    JBJA    JCAA    JCEC    JCFJ    JCIB    JCIF    JDCF    JECF    JEDC    JEEC </w:t>
                        </w:r>
                      </w:p>
                      <w:p w14:paraId="2BD98B1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 1       1       1       1       1       1       1       1       1       1       1       1       1       1       1       1       1       1       1       1       1       1 </w:t>
                        </w:r>
                      </w:p>
                      <w:p w14:paraId="53BAE04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JEGD </w:t>
                        </w:r>
                      </w:p>
                      <w:p w14:paraId="433AF09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  1 </w:t>
                        </w:r>
                      </w:p>
                      <w:p w14:paraId="472CA0C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Preferred_location &lt;- </w:t>
                        </w:r>
                        <w:proofErr w:type="spellStart"/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as.character</w:t>
                        </w:r>
                        <w:proofErr w:type="spellEnd"/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)</w:t>
                        </w:r>
                      </w:p>
                      <w:p w14:paraId="1621D16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No_Pref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No_Pref",1,0)</w:t>
                        </w:r>
                      </w:p>
                      <w:p w14:paraId="2A6B631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HFG   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HFG",1,0)</w:t>
                        </w:r>
                      </w:p>
                      <w:p w14:paraId="74C4464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HJ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HJB",1,0)</w:t>
                        </w:r>
                      </w:p>
                      <w:p w14:paraId="28CA3B5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IBD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IBD",1,0)</w:t>
                        </w:r>
                      </w:p>
                      <w:p w14:paraId="7152343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ID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IDB",1,0)</w:t>
                        </w:r>
                      </w:p>
                      <w:p w14:paraId="79AA1F1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lastRenderedPageBreak/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JBG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JBG",1,0)</w:t>
                        </w:r>
                      </w:p>
                      <w:p w14:paraId="0E785C3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JCE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JCE",1,0)</w:t>
                        </w:r>
                      </w:p>
                      <w:p w14:paraId="3A75E11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IJJI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IJJI",1,0)</w:t>
                        </w:r>
                      </w:p>
                      <w:p w14:paraId="574879D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JABD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JABD",1,0)</w:t>
                        </w:r>
                      </w:p>
                      <w:p w14:paraId="1277AC3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PlJBD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Preferred_location=="JBDB",1,0)</w:t>
                        </w:r>
                      </w:p>
                      <w:p w14:paraId="1417664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##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nstitute_location</w:t>
                        </w:r>
                        <w:proofErr w:type="spellEnd"/>
                      </w:p>
                      <w:p w14:paraId="60BC25A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sort(table(data4$Institute_location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),decreasing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=TRUE)</w:t>
                        </w:r>
                      </w:p>
                      <w:p w14:paraId="2CFE8DA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</w:p>
                      <w:p w14:paraId="3C8C384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DB  JAB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BD  IHJB  IJCE  JEJJ  JBDB  JBEI  IJJI  IIJJ  IHJC  IJGB  JAGD  IJAE  JEEH  IIIF  JCBC  IJBG  JDCF  IJAB  IHHH  JEHI  JBGH  JDAE  JECD  JDGH  IHHF  JCCD  IIGA  JADH </w:t>
                        </w:r>
                      </w:p>
                      <w:p w14:paraId="6A57A6A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53323 29982 26714 14402 14128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11779  9824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9527  8851  4080  3553  3380  3151  2840  2776  2649  2609  2361  2356  2285  2176  2124  1996  1965  1945  1786  1641  1631  1625  1458 </w:t>
                        </w:r>
                      </w:p>
                      <w:p w14:paraId="3FA12A9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DCA  JAC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ID  JCEB  JBEB  IIAI  JEIF  IHDF  JAJJ  IIDC  JAHG  JAAJ  JACJ  JDII  JCJE  IIGE  IJGJ  JEEI  JBID  JBBE  JBBF  IJED  JAHE  JEGE  JCJG  JDIB  JEJI  IJBH  IHID  IJJA </w:t>
                        </w:r>
                      </w:p>
                      <w:p w14:paraId="24EC89A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1428  1298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272  1246  1233  1185  1122  1074  1049  1028  1017   990   970   946   929   923   893   877   801   779   730   719   703   689   655   623   616   608   588   567 </w:t>
                        </w:r>
                      </w:p>
                      <w:p w14:paraId="216888A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ADF  JCG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GE  IJBF  IHDJ  IJIG  IIDA  JEAJ  IHEG  JCDD  JCHJ  JBGD  JEFD  IHHC  JDEJ  JCAE  JDDD  JCAA  JDBC  JDFA  JAEB  JDEC  JCIG  IIDH  JBBG  JADD  IIIG  JDHI  IIHG  IJDI </w:t>
                        </w:r>
                      </w:p>
                      <w:p w14:paraId="424E6998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554   538   532   500   485   471   459   455   454   454   450   449   448   446   429   410   398   386   384   384   379   374   369   366   356   339   329   312   307   305 </w:t>
                        </w:r>
                      </w:p>
                      <w:p w14:paraId="5535D5A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IH  JAGH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FJ  JEDC  JDDH  JDFF  JDJG  JBGJ  JCJI  IJDH  JEFF  JAIA  JEIA  JAEF  JEAI  JDGJ  JCHC  JBAJ  JDHD  JEAH  IIHH  IHFI  JEAE  JECF  JCFH  IIJI  IJIB  JADA  JDID  JDDB </w:t>
                        </w:r>
                      </w:p>
                      <w:p w14:paraId="0D51E43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300   290   288   287   282   282   280   276   276   268   267   264   264   261   260   259   254   251   251   246   244   240   236   232   231   227   225   222   219   218 </w:t>
                        </w:r>
                      </w:p>
                      <w:p w14:paraId="19AD2AE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BE  JECG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EHE  JAAI  JBFD  IHGD  IIBH  JEFE  JCIC  JADJ  JEGA  JBIB  JBEC  JBFC  IIAJ  JCCF  IIIA  JABH  JAHD  IIEF  IIAC  JACE  JCFF  JCGH  IIJH  JACB  JDJE  IHEE  JCCB  JCJF </w:t>
                        </w:r>
                      </w:p>
                      <w:p w14:paraId="2353FC1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217   217   213   209   209   201   195   195   193   190   189   187   182   181   180   177   176   172   169   167   165   165   164   163   162   161   160   157   157   156 </w:t>
                        </w:r>
                      </w:p>
                      <w:p w14:paraId="67FA06B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EEJ  IHH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AH  JEIH  JCIF  JDDJ  IIGG  JEII  IJHI  IIDI  JCCH  JEAA  JECA  JBHI  JBIC  IHEB  IHHD  IICH  JCCG  IIAB  JCFB  JBHH  IIDF  JAHA  IIFF  JCEE  IHIE  JDEG  JEGI  IHIF </w:t>
                        </w:r>
                      </w:p>
                      <w:p w14:paraId="7DDFB16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55   153   152   151   150   149   148   147   144   143   142   142   139   138   136   135   134   134   131   129   127   126   124   124   123   121   120   120   119   117 </w:t>
                        </w:r>
                      </w:p>
                      <w:p w14:paraId="09A6AFD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HGH  JAB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JJ  JDAJ  JCJA  JBAG  JBGB  JABG  JBIA  JBII  JDEA  IHHE  JDEH  IICE  IHIJ  JADE  JDIF  JAGG  JDHG  IJJE  JBJB  JBJJ  JAGA  JBBA  JCBA  JDHB  JEID  JCFJ  JEHD  IIJB </w:t>
                        </w:r>
                      </w:p>
                      <w:p w14:paraId="5AB48DB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14   114   114   114   113   111   111   109   109   108   105   104   103   102   101   100   100    98    94    93    93    93    92    92    92    92    92    89    86    85 </w:t>
                        </w:r>
                      </w:p>
                      <w:p w14:paraId="5BAD91A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BA  JBA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EJF  JDFC  JBAA  JBJD  JEFC  IICD  IJJG  IIBG  JAAG  JDGI  JBGF  JDJA  JEJG  JAAD  JBBC  JEBJ  JBBI  JCED  JEEG  IJDA  JAEA  JAGC  JCDH  JEBC  IIFC  IIFG  IJID  JCAI </w:t>
                        </w:r>
                      </w:p>
                      <w:p w14:paraId="2CBA7EC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85    85    85    84    83    82    82    81    81    80    80    80    79    79    79    78    77    76    74    74    73    72    72    72    71    71    70    70    70    70 </w:t>
                        </w:r>
                      </w:p>
                      <w:p w14:paraId="099E657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DGD  IIDJ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AB  JDHA  JEGH  JBHC  JEGB  JAJA  JDJB  IIAF  IIAG  IIDE  IIJA  IJIE  JDAF  JCDJ  JEJD  IIFH  JCEC  JDIE  JEBG  JEDB  JAII  JBJA  JCDE  JDAG  JBCE  JBED  JCAC  JEDH </w:t>
                        </w:r>
                      </w:p>
                      <w:p w14:paraId="1CA789E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70    69    68    67    67    66    66    65    65    64    64    64    64    64    64    63    63    62    62    62    61    61    60    60    60    59    58    57    57    57 </w:t>
                        </w:r>
                      </w:p>
                      <w:p w14:paraId="62615C0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FD  IJI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JIJ  JBDD  JCCJ  JBBJ  JBDH  JCGA  JCHF  JEFB  JABI  JABJ  JBCG  JDCE  IIGC  IJFI  IJHF  JEGF  IJFJ  JCFD  JDIJ  JAIJ  IIBC  IIFJ  IJJC  JBHA  JDDA  JEBA  IIHE  IIHJ </w:t>
                        </w:r>
                      </w:p>
                      <w:p w14:paraId="4C1513F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55    55    55    55    55    54    54    54    54    54    53    53    53    53    52    52    52    52    51    51    51    50    49    49    49    49    49    49    48    48 </w:t>
                        </w:r>
                      </w:p>
                      <w:p w14:paraId="5FACFD18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HJE  IID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GI  IIJD  JDED  JDEI  IIEH  IJHE  JBHE  JBIJ  JECJ  JABC  JBBD  IJAH  IHDD  JBGE  JEAG  IJFB  JBEF  JCFA  JDFI  JEAC  IIIB  IJJD  JACF  JAJC  JBDA  JDHH  IHHJ  IIEB </w:t>
                        </w:r>
                      </w:p>
                      <w:p w14:paraId="0A766B4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46    46    45    45    45    44    43    43    43    43    43    42    42    41    40    40    40    39    39    39    39    39    38    38    38    38    38    38    37    37 </w:t>
                        </w:r>
                      </w:p>
                      <w:p w14:paraId="7BFEF37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ID  JAJF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FB  JDHJ  JEDG  IICC  JAIG  JBJC  JCFI  JDGA  IHED  IJEF  JAAC  JBFJ  JEGG  JBAF  JDAC  JACA  JBAD  JBHF  IJBE  IJCJ  JCIJ  JDHE  IHFB  IIDG  IJCI  IJGH  JCDB  IIHI </w:t>
                        </w:r>
                      </w:p>
                      <w:p w14:paraId="7ECEE03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37    37    36    35    35    34    34    34    34    34    33    33    33    33    33    32    32    31    31    31    30    30    30    30    29    29    29    29    29    28 </w:t>
                        </w:r>
                      </w:p>
                      <w:p w14:paraId="617B880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EC  IJG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DG  JCCI  JDGB  JEIB  IJCB  JBIG  JBJI  JCAD  IHEI  IIEE  IIHD  JBDC  JCHE  IJEA  IJHC  JBAI  JCGF  JCIB  JDBJ  JDEE  IIHC  IJAC  JDBE  JDEB  JEFJ  JEHJ  IIEA  IJJJ </w:t>
                        </w:r>
                      </w:p>
                      <w:p w14:paraId="5B1F22E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lastRenderedPageBreak/>
                          <w:t xml:space="preserve">   28    28    28    28    28    28    27    27    27    27    26    26    26    26    26    25    25    25    25    25    25    25    24    24    24    24    24    24    23    23 </w:t>
                        </w:r>
                      </w:p>
                      <w:p w14:paraId="5489E88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AAE  JBE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JDJ  IJEB  IJJB  JAIC  JBCH  JDCG  JDFH  JEAD  IICB  JBDE  JCIA  JDAA  JDBD  IIGF  IJGC  IJGD  JAJE  JCGC  JDAH  JDDC  JDJI  IHGG  IHGI  IHIH  IIFI  IJBI  IJFC  JDDF </w:t>
                        </w:r>
                      </w:p>
                      <w:p w14:paraId="49A983B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23    23    22    22    22    22    22    22    22    22    21    21    21    21    21    20    20    20    20    20    20    20    20    19    19    19    19    19    19    19 </w:t>
                        </w:r>
                      </w:p>
                      <w:p w14:paraId="072FD29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EDA  JED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EJ  IHGB  IJEG  IJHB  JAGB  JAJD  JECB  JBCC  JDCI  IJDB  JABF  JAJG  JCFC  JEAB  JEFH  IHHI  IJAI  JCDA  JCEI  IHDI  IIFB  IIJF  JACC  JCIE  JAEG  JAFJ  JAHJ  JCFE </w:t>
                        </w:r>
                      </w:p>
                      <w:p w14:paraId="50AD9D2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19    19    18    18    18    18    18    18    18    17    17    16    16    16    16    16    16    15    15    15    15    14    14    14    14    14    13    13    13    13 </w:t>
                        </w:r>
                      </w:p>
                      <w:p w14:paraId="2F73B06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DJC  JEGC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AD  IIBA  IJCC  IJHA  JAAF  JAEE  JAEI  JAEJ  JBFE  JCBB  JCBF  JCJB  JEJA  IHGE  IIED  IJDG  JAGE  JCIH  JDHF  JDIA  JECI  JEGD  JEJE  IIEI  IIEJ  IJAG  IJHG  JBEJ </w:t>
                        </w:r>
                      </w:p>
                      <w:p w14:paraId="044305D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13    13    12    12    12    12    12    12    12    12    12    12    12    12    12    11    11    11    11    11    11    11    11    11    11    10    10    10    10    10 </w:t>
                        </w:r>
                      </w:p>
                      <w:p w14:paraId="1A44835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AF  IHGF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CF  IICJ  IJAA  IJGF  IJIH  JAFC  JBCJ  JCEA  IHFH  IIEC  IIJC  IJAD  IJEI  IJFE  JBCI  JBEE  JDIG  IHJD  IIFD  IJCD  IJIA  JADC  JAFG  JAGF  JAHI  JBHG  JCGJ  JDFJ </w:t>
                        </w:r>
                      </w:p>
                      <w:p w14:paraId="51707AB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10     9     9     9     9     9     9     9     9     9     8     8     8     8     8     8     8     8     8     7     7     7     7     7     7     7     7     7     7     7 </w:t>
                        </w:r>
                      </w:p>
                      <w:p w14:paraId="631FFEC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DIC  JEB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EHH  IIHA  IIII  IJAF  IJGG  JADB  JAFI  JBDF  JBFI  JBIH  JCCA  JCCC  JCHD  JDCH  JDGF  IHIC  IIGH  IIHF  JAGJ  JBBH  JCBI  JCDI  JCEG  JDEF  JDJF  JEJB  JEJH  IHDG </w:t>
                        </w:r>
                      </w:p>
                      <w:p w14:paraId="5D7E7C7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7     7     7     6     6     6     6     6     6     6     6     6     6     6     6     6     6     5     5     5     5     5     5     5     5     5     5     5     5     4 </w:t>
                        </w:r>
                      </w:p>
                      <w:p w14:paraId="5879254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HGJ  IHJ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JH  IJJH  JABE  JAFA  JAHC  JAIE  JBGG  JBJH  JCBG  JDCB  JDDE  JDJD  JEFA  JEHF  IHDC  IHGC  IIAA  IIAE  IICG  IIFE  IJCA  IJCH  IJFG  IJIF  JADI  JAFE  JBDI  JBFH </w:t>
                        </w:r>
                      </w:p>
                      <w:p w14:paraId="3A9855B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4     4     4     4     4     4     4     4     4     4     4     4     4     4     4     4     3     3     3     3     3     3     3     3     3     3     3     3     3     3 </w:t>
                        </w:r>
                      </w:p>
                      <w:p w14:paraId="011DDC9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HH  JCI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IH  JEBH  JEDD  JEED  JEFI  JEHG  JEIC  IHEF  IHFD  IHIA  IIBJ  IIIC  IJDE  IJFA  IJIC  JAAB  JABB  JAEC  JAED  JBCA  JBFG  JBGI  JCHA  JDBI  JDHC  JECC  JEGJ  IHDE </w:t>
                        </w:r>
                      </w:p>
                      <w:p w14:paraId="71A3AD9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3     3     3     3     3     3     3     3     3     2     2     2     2     2     2     2     2     2     2     2     2     2     2     2     2     2     2     2     2     1 </w:t>
                        </w:r>
                      </w:p>
                      <w:p w14:paraId="2F488BC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HEH  IHG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JJ  IIHB  IIJE  IJEH  IJFF  IJHD  IJJF  JAAH  JAHH  JAIB  JAIF  JAJB  JBAC  JBCB  JBCD  JBCF  JBIF  JBJG  JCDC  JCDF  JCDG  JCEH  JCGD  JCGG  JCHB  JCJD  JDAB  JDAI </w:t>
                        </w:r>
                      </w:p>
                      <w:p w14:paraId="0D26F63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1     1     1     1     1     1     1     1     1     1     1     1     1     1     1     1     1     1     1     1     1     1     1     1     1     1     1     1     1     1 </w:t>
                        </w:r>
                      </w:p>
                      <w:p w14:paraId="2AC1245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DBA  JDCJ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DI  JDFG  JEBE  JEBF  JEDJ  JEEA  JEEC  JEEF  JEHC </w:t>
                        </w:r>
                      </w:p>
                      <w:p w14:paraId="4E9B7DC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1     1     1     1     1     1     1     1     1     1     1 </w:t>
                        </w:r>
                      </w:p>
                      <w:p w14:paraId="3E34741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data4$Institute_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location  &lt;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as.character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)</w:t>
                        </w:r>
                      </w:p>
                      <w:p w14:paraId="7D5740F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HHF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HHF",1,0)</w:t>
                        </w:r>
                      </w:p>
                      <w:p w14:paraId="1763578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HHH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HHH",1,0)</w:t>
                        </w:r>
                      </w:p>
                      <w:p w14:paraId="5921F18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HJ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HJB",1,0)</w:t>
                        </w:r>
                      </w:p>
                      <w:p w14:paraId="063B517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JCE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JCE",1,0)</w:t>
                        </w:r>
                      </w:p>
                      <w:p w14:paraId="2CB1D78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HJC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HJC",1,0)</w:t>
                        </w:r>
                      </w:p>
                      <w:p w14:paraId="3DA6ACA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IBD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IBD",1,0)</w:t>
                        </w:r>
                      </w:p>
                      <w:p w14:paraId="3E39CB7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ID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IDB",1,0)</w:t>
                        </w:r>
                      </w:p>
                      <w:p w14:paraId="4A3EB34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IGE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IGE",1,0)</w:t>
                        </w:r>
                      </w:p>
                      <w:p w14:paraId="62705C9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IIF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IIF",1,0)</w:t>
                        </w:r>
                      </w:p>
                      <w:p w14:paraId="0B9E119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IJJ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IJJ",1,0)</w:t>
                        </w:r>
                      </w:p>
                      <w:p w14:paraId="4A15687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JA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JAB",1,0)</w:t>
                        </w:r>
                      </w:p>
                      <w:p w14:paraId="3255167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JAE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JAE",1,0)</w:t>
                        </w:r>
                      </w:p>
                      <w:p w14:paraId="054C85E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JGB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JGB",1,0)</w:t>
                        </w:r>
                      </w:p>
                      <w:p w14:paraId="63BA26F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lastRenderedPageBreak/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data4$Is_InstLoc_IJBG &lt;- </w:t>
                        </w:r>
                        <w:proofErr w:type="spell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ifelse</w:t>
                        </w:r>
                        <w:proofErr w:type="spell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(data4$Institute_location=="IJBG",1,0)</w:t>
                        </w:r>
                      </w:p>
                      <w:p w14:paraId="7774C99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</w:pPr>
                        <w:r w:rsidRPr="00235B2D">
                          <w:rPr>
                            <w:rStyle w:val="gnkrckgcmsb"/>
                            <w:rFonts w:ascii="Lucida Console" w:hAnsi="Lucida Console"/>
                            <w:color w:val="0000FF"/>
                            <w:sz w:val="14"/>
                          </w:rPr>
                          <w:t xml:space="preserve">&gt; </w:t>
                        </w:r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sort(table(data4$hometown</w:t>
                        </w:r>
                        <w:proofErr w:type="gramStart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),decreasing</w:t>
                        </w:r>
                        <w:proofErr w:type="gramEnd"/>
                        <w:r w:rsidRPr="00235B2D">
                          <w:rPr>
                            <w:rStyle w:val="gnkrckgcmrb"/>
                            <w:rFonts w:ascii="Lucida Console" w:hAnsi="Lucida Console"/>
                            <w:color w:val="0000FF"/>
                            <w:sz w:val="14"/>
                          </w:rPr>
                          <w:t>=TRUE)</w:t>
                        </w:r>
                      </w:p>
                      <w:p w14:paraId="566657C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</w:p>
                      <w:p w14:paraId="2F41866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DB  JEJJ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BD  IIBD  IJCE  IJJI  IHJB  JBEI  IHHH  JBID  JBDB  JDAE  JEHI  JADH  JCBC  IIGA  JEEH  IJBG  JECD  JDFA  IJAB  IJHA  IJAE  JAHG  IHGI  IIIF  JAAJ  JADD  JAGD  IIAI </w:t>
                        </w:r>
                      </w:p>
                      <w:p w14:paraId="7FCE81A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41679 26283 22092 13112 12208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10591  5225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5115  5006  4940  4395  3274  2786  2675  2513  2326  2246  2107  2102  2045  2022  1838  1826  1792  1527  1521  1504  1473  1467  1439 </w:t>
                        </w:r>
                      </w:p>
                      <w:p w14:paraId="3050A1C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IG  JBE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JC  JDIB  IIJJ  JBBE  JCAA  IIDC  IHFI  JEDC  JEIF  JDEC  JCGE  JCDD  JCCD  IHDF  JEEI  JBAB  JEFF  JCHJ  JBGD  IJBH  IJGJ  JCAE  IHDJ  JDCF  IJJA  JAEB  JCEB  JBBG </w:t>
                        </w:r>
                      </w:p>
                      <w:p w14:paraId="205B65D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1384  1356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284  1277  1228  1197  1168  1131  1094  1086  1072  1069  1039  1037   994   990   919   906   852   825   822   769   746   719   712   684   682   681   680   672 </w:t>
                        </w:r>
                      </w:p>
                      <w:p w14:paraId="6D5E264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BF  JDI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HE  JBCI  IHED  IJIE  JEAH  JBAF  JBHE  JACJ  JDGH  JEJI  IIIG  JEJD  JCCA  JBFA  JCCF  JABF  IIDA  JDJA  JEHE  JECF  JDDD  IIAF  JDEE  IJJD  JEFE  JADF  JAJC  JCIC </w:t>
                        </w:r>
                      </w:p>
                      <w:p w14:paraId="4FEEFE0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665   661   647   637   636   622   602   594   590   586   577   575   570   569   552   550   546   528   524   512   511   510   505   501   494   492   490   488   488   486 </w:t>
                        </w:r>
                      </w:p>
                      <w:p w14:paraId="1E935D9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CE  IJI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BAJ  JBBF  JDHD  IIDD  JBHI  JCIG  JCJA  IJED  IIJI  JDID  JCAI  JBGJ  IIBG  JACD  JBIF  JCGF  IHHC  IIAH  IIIH  JCFB  JDDJ  JEBC  JCJI  JBEF  JBGE  JCIB  JCEE  JDHI </w:t>
                        </w:r>
                      </w:p>
                      <w:p w14:paraId="1679E23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481   455   453   448   442   439   432   428   426   423   419   418   414   400   395   395   394   393   392   392   385   385   384   383   379   369   360   357   356   355 </w:t>
                        </w:r>
                      </w:p>
                      <w:p w14:paraId="5CE81D9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GB  IJAC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EA  JAAC  JCCH  JAID  JCGB  JCGH  JDDB  JEAJ  JBBJ  JEEJ  JCHA  JDCA  IJJG  IIHH  JACI  JAHB  IHIF  IIIA  JCBE  IHEB  JADJ  JEDD  JCHH  JDGJ  JCJG  JCJB  IIAE  JBII </w:t>
                        </w:r>
                      </w:p>
                      <w:p w14:paraId="4FC3F9E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354   349   348   347   346   345   344   344   343   338   337   333   328   326   317   314   313   313   306   305   304   299   299   299   298   295   290   289   285   284 </w:t>
                        </w:r>
                      </w:p>
                      <w:p w14:paraId="2C56064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IF  JBHJ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BJC  JABH  JECI  IJCB  JDFC  JBED  JCCG  JCDF  IJFJ  JAEH  JBBA  JDHA  IIHJ  JABB  JBFG  IHHF  JDEJ  JAJJ  JEAE  JBJI  JEFD  JCFF  JCAF  JEDH  IIHD  JADA  IJHI  IIFI </w:t>
                        </w:r>
                      </w:p>
                      <w:p w14:paraId="7B3BADF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279   277   274   273   270   267   267   266   265   265   260   255   253   251   249   248   248   246   241   238   238   237   233   231   225   225   223   222   221   218 </w:t>
                        </w:r>
                      </w:p>
                      <w:p w14:paraId="3B8D5384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HE  JCJ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ED  JACC  IIEC  JDGI  IJCH  JDGD  IIJH  JECA  JEIB  JAGG  JBDA  IIGG  JEHD  JEEB  JEFB  IHJJ  JEGD  JDFF  IHHG  IJDJ  JDAG  JCID  JCEG  JDHE  IJHF  IIBC  JCHC  IHDC </w:t>
                        </w:r>
                      </w:p>
                      <w:p w14:paraId="37C9BBC1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218   217   216   215   213   213   211   211   210   210   210   207   207   205   203   201   201   199   195   192   191   191   191   190   186   184   183   180   179   178 </w:t>
                        </w:r>
                      </w:p>
                      <w:p w14:paraId="5134BBE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IF  JBAG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BAC  JAFE  IJDE  JEHH  JBHD  JEII  JAGC  JEFC  JBAH  IJHE  JDIG  JCCC  IJFG  JDGC  IHGF  JAFG  IICG  IIHA  IHHE  IIAJ  JDGE  JAGH  IHHD  IJEB  JAHD  JAEG  JBIC  IJCI </w:t>
                        </w:r>
                      </w:p>
                      <w:p w14:paraId="6F1A1A48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78   175   174   173   172   172   171   170   168   167   166   163   163   162   160   160   157   156   155   154   152   152   152   151   149   149   148   147   147   145 </w:t>
                        </w:r>
                      </w:p>
                      <w:p w14:paraId="576F3C48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AC  JEIC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AI  JABJ  IICD  IJAF  IJHB  JDEF  IJEH  IJGG  JAFF  IJBI  JBEC  JCIE  JDEG  JEIG  IIGE  IJBB  IJJB  JBEJ  JDGG  JEIE  IIFD  JCFE  JDJE  JCAG  JCEC  JEAC  IJBJ  IIJG </w:t>
                        </w:r>
                      </w:p>
                      <w:p w14:paraId="6168875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45   145   144   143   142   141   140   139   138   138   138   136   136   135   135   135   134   132   132   131   131   131   130   130   129   128   128   122   121   116 </w:t>
                        </w:r>
                      </w:p>
                      <w:p w14:paraId="021E32F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AAI  JBJE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IA  JDHC  JEHC  IHHJ  JBJA  IJDH  JAGJ  JACE  IIJA  JECB  JACG  JCBG  JEIJ  JEAG  IIII  JDHJ  JEIH  JBFH  JBHB  JBJG  JCIA  IHHI  JAHI  JDAH  JDHF  JDHG  JEBJ  IHGB </w:t>
                        </w:r>
                      </w:p>
                      <w:p w14:paraId="5B95CCF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16   116   116   115   115   114   114   113   113   112   111   111   110   110   110   109   108   108   108   107   107   107   106   105   104   104   104   104   104   103 </w:t>
                        </w:r>
                      </w:p>
                      <w:p w14:paraId="1CE562D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HF  IHEE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AH  IICF  IIJF  JAGF  JEGE  JEJG  IHIA  IJII  JDCD  JDFI  JEDF  IJDG  JAEJ  JCDJ  JCJE  JABC  IHEC  JAJA  JBFD  IHGD  JDBE  JECE  JCEF  JCHI  IIDH  IIIC  IIBH  IIHB </w:t>
                        </w:r>
                      </w:p>
                      <w:p w14:paraId="270DE90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103   102   102   101   100   100   100   100    99    99    99    99    99    98    98    98    98    97    96    96    96    95    95    95    94    94    92    92    91    91 </w:t>
                        </w:r>
                      </w:p>
                      <w:p w14:paraId="5BB0EB2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BJB  JED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DJ  JDFD  IJFF  JAHH  JDIH  JDAC  JAFH  JAJH  JBHF  IHFE  IJFC  JCDH  JCEJ  JEHF  IJEJ  JBFC  JDJJ  JAFI  JAIA  JBCC  IICA  JAFJ  JCBD  JDEB  JEEF  JBGA  JCHG  JEGA </w:t>
                        </w:r>
                      </w:p>
                      <w:p w14:paraId="2D3B54C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91    91    90    90    89    88    88    87    86    86    85    84    84    84    84    84    83    82    82    81    81    80    78    78    78    78    78    77    77    77 </w:t>
                        </w:r>
                      </w:p>
                      <w:p w14:paraId="582FFC9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FE  IJAD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JID  JEFH  IHGG  IIBA  JEGJ  JACB  JCCI  IJDI  JBFE  JBIB  JCBI  JABI  JCHD  JDAB  JDEI  JEFA  IHFA  JCGI  IIAA  IIHG  JCAB  JCFI  JEFG  IJGI  IJIC  IJIH  JAAB  JBBH </w:t>
                        </w:r>
                      </w:p>
                      <w:p w14:paraId="43F9B30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76    76    76    76    75    75    75    74    74    72    72    72    72    71    71    71    71    71    70    70    69    69    68    68    68    67    67    67    67    67 </w:t>
                        </w:r>
                      </w:p>
                      <w:p w14:paraId="5D54DCC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DG  JDDH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FF  IHIG  IIBB  IIJC  IJBD  JAFA  JBCD  JBJF  JCFA  JADC  IHJA  IICB  IJIA  IHGJ  IIAC  IJDB  JAIB  JEBD  IICJ  IJAH  JBCH  JEJF  JBIH  JDJG  IHJI  IJCJ  IIEA  JAIE </w:t>
                        </w:r>
                      </w:p>
                      <w:p w14:paraId="1BA730C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67    67    65    65    65    65    65    65    65    65    65    64    63    63    63    62    62    62    61    61    60    60    60    60    59    59    58    58    57    57 </w:t>
                        </w:r>
                      </w:p>
                      <w:p w14:paraId="78067A9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CB  JCJC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EDE  IHIB  IJEI  JEAB  IIDE  IJCD  JBIG  JBJH  JCCE  JECG  JEEC  IHFJ  JAFD  JAGB  JBFJ  JDAF  JDCC  JDDA  JADI  JBGG  JCDE  IHIJ  IJHG  JBDJ  JBHG  JCAH  JEBF  JEEA </w:t>
                        </w:r>
                      </w:p>
                      <w:p w14:paraId="2B99ACD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57    57    57    56    56    56    55    55    55    55    55    54    54    53    53    53    53    53    53    53    52    52    52    51    51    51    51    51    51    51 </w:t>
                        </w:r>
                      </w:p>
                      <w:p w14:paraId="4188F17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lastRenderedPageBreak/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DD  IJGE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DDG  IJAG  IJAI  JDBC  IIBJ  JBGI  JCHE  JEFI  IIFF  IIHI  IJCF  IJEE  IJFH  JAEC  JCCJ  JCFJ  JDBG  JBCJ  JBEE  JEAI  IHEF  IHGH  IICI  IJIJ  JCBB  JEBH  JEHB  JDCB </w:t>
                        </w:r>
                      </w:p>
                      <w:p w14:paraId="3DA3A2D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50    50    50    49    49    49    48    48    48    48    47    47    47    47    47    47    47    47    47    46    46    46    45    45    45    45    45    45    45    44 </w:t>
                        </w:r>
                      </w:p>
                      <w:p w14:paraId="49AAF8AF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EBG  JECJ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EA  JDDI  IHIC  IJCA  JCDA  JCGD  JDBB  JEAD  JEHA  IHJH  IJHD  JBGH  JBJJ  JCAJ  JEGI  IHFD  IHHA  IIAB  JEBI  IHDD  IJGC  JAJD  JDJB  IIBF  IIJD  JAHA  JDBI  JDFE </w:t>
                        </w:r>
                      </w:p>
                      <w:p w14:paraId="3F131E9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44    44    43    43    42    42    42    42    42    42    42    41    41    41    41    41    41    40    40    40    40    39    39    39    39    38    38    38    38    38 </w:t>
                        </w:r>
                      </w:p>
                      <w:p w14:paraId="5B89C94B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EC  IJF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JFD  JBDF  JEAF  IIGH  IJHJ  JCEI  JDBD  JDEH  IHHB  IIBE  IIEG  JAEI  JAFB  JBCB  JDBJ  JDDF  IHEI  IJFA  JDBF  JEHJ  IJAJ  IJBC  IJHH  IHEA  IICC  IIGC  IIID  JCHB </w:t>
                        </w:r>
                      </w:p>
                      <w:p w14:paraId="4FFC29CC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37    37    37    37    37    36    36    36    36    36    35    35    35    35    35    35    35    35    34    34    34    34    33    33    33    32    32    32    32    32 </w:t>
                        </w:r>
                      </w:p>
                      <w:p w14:paraId="17DC520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HDG  IHEG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HEH  JAED  JCIJ  JDJD  IIBI  IIJE  IJGD  JACA  JADE  JAFC  JBBB  JCJH  IIHF  IJDF  JCFG  IHJG  JBEH  JDGF  JEBB  JEGF  IHDE  IIDG  JBCF  JBFF  IHDH  IJGA  JAHF  JBHH </w:t>
                        </w:r>
                      </w:p>
                      <w:p w14:paraId="7A428A2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31    31    31    31    31    31    30    30    30    30    30    30    30    30    29    29    29    28    28    28    28    28    27    27    27    27    26    26    26    26 </w:t>
                        </w:r>
                      </w:p>
                      <w:p w14:paraId="65BA4D22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BJ  JDJ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JFE  JAEE  JAJF  JBFI  JDCJ  JDJF  JEEG  JEGH  JEIA  JAAA  JBFB  JBGB  JCIH  JDFB  IHFH  IIDF  IJGH  IJJJ  JAGA  JBAE  JDAD  JDFJ  JDJC  JEDJ  IHJD  IJBE  JBIJ  JCDB </w:t>
                        </w:r>
                      </w:p>
                      <w:p w14:paraId="372E0B43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26    26    25    25    25    25    25    25    25    25    25    24    24    24    24    24    23    23    23    23    23    23    23    23    23    23    22    22    22    22 </w:t>
                        </w:r>
                      </w:p>
                      <w:p w14:paraId="7C72D11E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GG  JDBA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IIGJ  JDDC  JDGA  JECH  JEDG  IHJE  IIFA  JABA  JAIH  JAJE  JBAI  JDFG  JEJA  IIIJ  JBGF  JCBF  JEBE  IHGC  IIEI  IJCG  JABG  JBCA  JEID  IJDC  JAIF  JDAA  IIGD  IJEF </w:t>
                        </w:r>
                      </w:p>
                      <w:p w14:paraId="5BCD6C8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22    22    21    21    21    21    21    20    20    20    20    20    20    20    20    19    19    19    19    18    18    18    18    18    18    17    17    17    16    16 </w:t>
                        </w:r>
                      </w:p>
                      <w:p w14:paraId="72CA326A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JJC  JAAE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ACH  JBDD  IIHC  JAAF  JABE  JAGI  JDAJ  JDCH  JDGB  IHGE  JAII  JCFC  JDDE  JEDI  JEED  JEGB  IHDI  IHFC  IHID  JCAD  JEGC  IHJF  IIAG  IICH  IIEF  IIIE  IJGF  JCBA </w:t>
                        </w:r>
                      </w:p>
                      <w:p w14:paraId="51FCFA80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16    16    16    16    15    15    15    15    15    15    15    14    14    14    14    14    14    14    13    13    13    13    13    12    12    12    12    12    12    12 </w:t>
                        </w:r>
                      </w:p>
                      <w:p w14:paraId="7122F33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CBH  JCDI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GC  JDJH  JEFJ  JEJC  IHIE  JAJB  JBAD  JBEA  IHEJ  IIED  IIGF  JACF  JAJG  JBDE  JBIE  JCGA  JDCI  JDHH  IIAD  IIFH  IJEG  JAEF  JCEA  JDED  IHIH  IIFG  JAHC  JBDG </w:t>
                        </w:r>
                      </w:p>
                      <w:p w14:paraId="64D96257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12    12    12    12    12    12    11    11    11    11    10    10    10    10    10    10    10    10    10    10     9     9     9     9     9     9     8     8     8     8 </w:t>
                        </w:r>
                      </w:p>
                      <w:p w14:paraId="029E8A09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IIDI  IIEB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BBI  JCDC  JDBH  JEGG  JEHG  JCFH  JEEE  IJCC  IJDA  JADG  JAHJ  JAIG  JCII  JEDB  JEJB  IIEH  IIFB  IJEA  IJFI  IJJH  JBAA  JBJD  JDCG  JDIF  JDIJ  IHII  IIFC  IJHC </w:t>
                        </w:r>
                      </w:p>
                      <w:p w14:paraId="17223A5D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7     7     7     7     7     7     7     6     6     5     5     5     5     5     5     5     5     4     4     4     4     4     4     4     4     4     4     3     3     3 </w:t>
                        </w:r>
                      </w:p>
                      <w:p w14:paraId="1725B305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</w:t>
                        </w:r>
                        <w:proofErr w:type="gramStart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>JBBC  JBDH</w:t>
                        </w:r>
                        <w:proofErr w:type="gramEnd"/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JCJF  JEAA  JECC  IIEE  IIJB  IJJF  JAAG  JAJI  JBDC  JCFD  JCGJ  JCJJ  IHFB  IHGA  IIIB  JAAD  JADB  JDCE  JDHB  JEJE </w:t>
                        </w:r>
                      </w:p>
                      <w:p w14:paraId="1C5177E6" w14:textId="77777777" w:rsidR="00235B2D" w:rsidRPr="00235B2D" w:rsidRDefault="00235B2D" w:rsidP="00D313C0">
                        <w:pPr>
                          <w:pStyle w:val="HTMLPreformatted"/>
                          <w:shd w:val="clear" w:color="auto" w:fill="FFFFFF"/>
                          <w:wordWrap w:val="0"/>
                          <w:spacing w:line="480" w:lineRule="auto"/>
                          <w:rPr>
                            <w:rFonts w:ascii="Lucida Console" w:hAnsi="Lucida Console"/>
                            <w:color w:val="000000"/>
                            <w:sz w:val="14"/>
                          </w:rPr>
                        </w:pPr>
                        <w:r w:rsidRPr="00235B2D">
                          <w:rPr>
                            <w:rStyle w:val="gnkrckgcgsb"/>
                            <w:rFonts w:ascii="Lucida Console" w:hAnsi="Lucida Console"/>
                            <w:color w:val="000000"/>
                            <w:sz w:val="14"/>
                            <w:bdr w:val="none" w:sz="0" w:space="0" w:color="auto" w:frame="1"/>
                          </w:rPr>
                          <w:t xml:space="preserve">    3     3     3     3     3     2     2     2     2     2     2     2     2     2     1     1     1     1     1     1     1     1 </w:t>
                        </w:r>
                      </w:p>
                      <w:p w14:paraId="6E8E329C" w14:textId="131DF4B1" w:rsidR="00235B2D" w:rsidRPr="00235B2D" w:rsidRDefault="00235B2D" w:rsidP="00D313C0">
                        <w:pPr>
                          <w:spacing w:after="0" w:line="480" w:lineRule="auto"/>
                          <w:rPr>
                            <w:rFonts w:ascii="Lucida Console" w:eastAsia="Times New Roman" w:hAnsi="Lucida Console" w:cs="Times New Roman"/>
                            <w:color w:val="0000FF"/>
                            <w:sz w:val="14"/>
                            <w:szCs w:val="24"/>
                            <w:lang w:eastAsia="en-IN"/>
                          </w:rPr>
                        </w:pPr>
                      </w:p>
                    </w:tc>
                  </w:tr>
                </w:tbl>
                <w:p w14:paraId="72E43453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Lucida Console" w:eastAsia="Times New Roman" w:hAnsi="Lucida Console" w:cs="Times New Roman"/>
                      <w:color w:val="000000"/>
                      <w:sz w:val="14"/>
                      <w:szCs w:val="24"/>
                      <w:lang w:eastAsia="en-IN"/>
                    </w:rPr>
                  </w:pPr>
                </w:p>
              </w:tc>
            </w:tr>
            <w:tr w:rsidR="00235B2D" w:rsidRPr="00235B2D" w14:paraId="2F6EA642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217835F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lastRenderedPageBreak/>
                    <w:t>&gt; data4$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hometown  &lt;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hometown)</w:t>
                  </w:r>
                </w:p>
                <w:p w14:paraId="1BBAF68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nf_hometown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hometown %in% c("IHGI","IHHH","IHJB","IHJC","IIAI","IIBD","IIDB","IIGA","IIIF","IJAB","IJAE","IJBG","IJCE","IJHA","IJIG",</w:t>
                  </w:r>
                </w:p>
                <w:p w14:paraId="6E919D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+                                                    "IJJI","JAAJ","JABD","JADD","JADH","JAGD","JAHG","JBBE","JBDB","JBEB","JBEI","JBID","JCBC",</w:t>
                  </w:r>
                </w:p>
                <w:p w14:paraId="635E75E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+                                                    "JCDD","JCHJ","JDAE","JDFA","JECD","JEEH","JEHI"),1,0)</w:t>
                  </w:r>
                </w:p>
                <w:p w14:paraId="39DD984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Degree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0526A2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363D540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B.Tech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B.E                                  MCA                                  MBA </w:t>
                  </w:r>
                </w:p>
                <w:p w14:paraId="69CD223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91752                                46071                                33849                                14069 </w:t>
                  </w:r>
                </w:p>
                <w:p w14:paraId="7DA6DF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B.Com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Post Graduate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imploma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in Management                        B.Com (Hons.)   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B.Sc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05E5191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8232                                 5442                                 5397                                 5161 </w:t>
                  </w:r>
                </w:p>
                <w:p w14:paraId="41012C6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Bachelor of Business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Admininstra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.Tech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65112E1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4584                                 4222 </w:t>
                  </w:r>
                </w:p>
                <w:p w14:paraId="5F228E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Degre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)</w:t>
                  </w:r>
                </w:p>
                <w:p w14:paraId="4BC5D7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lastRenderedPageBreak/>
                    <w:t xml:space="preserve">&gt; data4$Is_BTech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B.Tech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",1,0)</w:t>
                  </w:r>
                </w:p>
                <w:p w14:paraId="7FE8573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BE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B.E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",1,0)</w:t>
                  </w:r>
                </w:p>
                <w:p w14:paraId="0F67729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MCA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MCA",1,0)</w:t>
                  </w:r>
                </w:p>
                <w:p w14:paraId="0EA2C92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MBA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MBA",1,0)</w:t>
                  </w:r>
                </w:p>
                <w:p w14:paraId="160C3B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BCom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Degree=="B.Com" | data4$Degree=="B.Com (Hons.)",1,0)</w:t>
                  </w:r>
                </w:p>
                <w:p w14:paraId="6E5B545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PGDM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data4$Degree=="Post Graduate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imploma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in Management",1,0)</w:t>
                  </w:r>
                </w:p>
                <w:p w14:paraId="40C043C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BSc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B.Sc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",1,0)</w:t>
                  </w:r>
                </w:p>
                <w:p w14:paraId="2AF635B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BBA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Degree=="Bachelor of Business Admininstration",1,0)</w:t>
                  </w:r>
                </w:p>
                <w:p w14:paraId="42786FD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MTech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Degree=="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M.Tech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",1,0)</w:t>
                  </w:r>
                </w:p>
                <w:p w14:paraId="2166B52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## Stream</w:t>
                  </w:r>
                </w:p>
                <w:p w14:paraId="7C40D8F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Stream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5ED1156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162E48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Computer Science &amp; Engineering                        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Computer  Science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Electronics and Communication Engineering                      Computer Application </w:t>
                  </w:r>
                </w:p>
                <w:p w14:paraId="08A84E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39861                                     28320                                     21789                                     17269 </w:t>
                  </w:r>
                </w:p>
                <w:p w14:paraId="3BD7686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Commerce                    Information Technology                    Mechanical Engineering                                 Marketing </w:t>
                  </w:r>
                </w:p>
                <w:p w14:paraId="51CDE9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15551                                     15505                                     11599                                      9094 </w:t>
                  </w:r>
                </w:p>
                <w:p w14:paraId="638C4D0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IT                       Commerce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With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Maths </w:t>
                  </w:r>
                </w:p>
                <w:p w14:paraId="1873D1D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6479                                      6138 </w:t>
                  </w:r>
                </w:p>
                <w:p w14:paraId="2E453BA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Stream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Stream)</w:t>
                  </w:r>
                </w:p>
                <w:p w14:paraId="310F6C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CSE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Computer Science &amp; Engineering",1,0)</w:t>
                  </w:r>
                </w:p>
                <w:p w14:paraId="37C673D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CS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Computer  Science",1,0)</w:t>
                  </w:r>
                </w:p>
                <w:p w14:paraId="5355D5E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ECE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Electronics and Communication Engineering",1,0)</w:t>
                  </w:r>
                </w:p>
                <w:p w14:paraId="1EFC6CA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CoAp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Computer Application",1,0)</w:t>
                  </w:r>
                </w:p>
                <w:p w14:paraId="54E19CD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Commerce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Stream=="Commerce",1,0)</w:t>
                  </w:r>
                </w:p>
                <w:p w14:paraId="6E4B7B5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IT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Information Technology",1,0)</w:t>
                  </w:r>
                </w:p>
                <w:p w14:paraId="60C877A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ME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Stream=="Mechanical Engineering",1,0)</w:t>
                  </w:r>
                </w:p>
                <w:p w14:paraId="05A305A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trMarketing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Stream=="Marketing",1,0)</w:t>
                  </w:r>
                </w:p>
                <w:p w14:paraId="5A1BC1A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#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#  Profile</w:t>
                  </w:r>
                  <w:proofErr w:type="gramEnd"/>
                </w:p>
                <w:p w14:paraId="75E157D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Profile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60F4D9E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2C596A1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Intern                                  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o_Exp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Content Writing &amp; Social Media Marketing                          Web Development </w:t>
                  </w:r>
                </w:p>
                <w:p w14:paraId="7D4793A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130398                                   101713                                     1822                                     1617 </w:t>
                  </w:r>
                </w:p>
                <w:p w14:paraId="3DF92AD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Marketing                           Content Writer                      Content Development                           Graphic Design </w:t>
                  </w:r>
                </w:p>
                <w:p w14:paraId="1AED4F9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                                 1563                                     1379                                     1348                                     1051 </w:t>
                  </w:r>
                </w:p>
                <w:p w14:paraId="1D13841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Android App Development                                  Trainee </w:t>
                  </w:r>
                </w:p>
                <w:p w14:paraId="10BF223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947                                      936 </w:t>
                  </w:r>
                </w:p>
                <w:p w14:paraId="0F90C39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Profil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Profile)</w:t>
                  </w:r>
                </w:p>
                <w:p w14:paraId="3FAB69D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Prof_intern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Profile=="Intern",1,0)</w:t>
                  </w:r>
                </w:p>
                <w:p w14:paraId="2E093B7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Prof_No_Exp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Profile=="No_Exp",1,0)</w:t>
                  </w:r>
                </w:p>
                <w:p w14:paraId="333B51E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Prof_Marketing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Profile=="Content Writing &amp; Social Media Marketing" | data4$Profile=="Marketing",1,0)</w:t>
                  </w:r>
                </w:p>
                <w:p w14:paraId="05C290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Prof_Content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Profile=="Content Writer" |data4$Profile=="Content Development" ,1,0)</w:t>
                  </w:r>
                </w:p>
                <w:p w14:paraId="1436AF5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Location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10F1AE4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22B744B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IIGB   IIDB   JEJJ   IIBD   JABD   IJCE   IHJB   IJJI   IJBG   JBDB </w:t>
                  </w:r>
                </w:p>
                <w:p w14:paraId="6BD4DEE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84995  18130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11246  11000   9997   5599   5228   3625   3230   3098 </w:t>
                  </w:r>
                </w:p>
                <w:p w14:paraId="607902E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Location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)</w:t>
                  </w:r>
                </w:p>
                <w:p w14:paraId="1D70A1B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LocatIIGB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=="IIGB",1,0)</w:t>
                  </w:r>
                </w:p>
                <w:p w14:paraId="04F9E9B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LocatIIDB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=="IIDB",1,0)</w:t>
                  </w:r>
                </w:p>
                <w:p w14:paraId="0287D65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LocatJEJJ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=="JEJJ",1,0)</w:t>
                  </w:r>
                </w:p>
                <w:p w14:paraId="30369EA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LocatIIBD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=="IIBD",1,0)</w:t>
                  </w:r>
                </w:p>
                <w:p w14:paraId="3A7208E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LocatJABD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Location=="JABD",1,0)</w:t>
                  </w:r>
                </w:p>
                <w:p w14:paraId="43CB426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#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nternship_Profile</w:t>
                  </w:r>
                  <w:proofErr w:type="spellEnd"/>
                </w:p>
                <w:p w14:paraId="67C0539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Internship_Profile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5854D68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49B7A64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Web Development                     Software Development                          Content Writing                  Android App Development </w:t>
                  </w:r>
                </w:p>
                <w:p w14:paraId="2571ECF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18633                                    10880                                    10421                                     9781 </w:t>
                  </w:r>
                </w:p>
                <w:p w14:paraId="1E9BD7E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Marketing                     Business Development                           Graphic Design Content Writing &amp; Social Media Marketing </w:t>
                  </w:r>
                </w:p>
                <w:p w14:paraId="5BB5B60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7606                                     6634                                     6117                                     5724 </w:t>
                  </w:r>
                </w:p>
                <w:p w14:paraId="6514AB2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Sales &amp; Marketing             Web &amp; Mobile App Development </w:t>
                  </w:r>
                </w:p>
                <w:p w14:paraId="64F66F4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5676                                     5478 </w:t>
                  </w:r>
                </w:p>
                <w:p w14:paraId="5D18B40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nternship_Profil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Internship_Profile)</w:t>
                  </w:r>
                </w:p>
                <w:p w14:paraId="17BFC00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P_W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Profile=="Web Development",1,0)</w:t>
                  </w:r>
                </w:p>
                <w:p w14:paraId="3236583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P_S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Profile=="Software Development",1,0)</w:t>
                  </w:r>
                </w:p>
                <w:p w14:paraId="69E3B62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P_CW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Profile=="Content Writing",1,0)</w:t>
                  </w:r>
                </w:p>
                <w:p w14:paraId="5FD01D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P_A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Profile=="Android App Development",1,0)</w:t>
                  </w:r>
                </w:p>
                <w:p w14:paraId="4E16480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P_MK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Internship_Profile=="Marketing",1,0)</w:t>
                  </w:r>
                </w:p>
                <w:p w14:paraId="47D61CD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lastRenderedPageBreak/>
                    <w:t xml:space="preserve">&gt; data4$Is_IP_B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Profile=="Business Development",1,0)</w:t>
                  </w:r>
                </w:p>
                <w:p w14:paraId="7C1D5E4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#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Skills_required</w:t>
                  </w:r>
                  <w:proofErr w:type="spellEnd"/>
                </w:p>
                <w:p w14:paraId="0DB806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Skills_required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67E68AC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126798A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o_Skil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2B58827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258267 </w:t>
                  </w:r>
                </w:p>
                <w:p w14:paraId="7D918E0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tlab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(.M Files) And Simulink </w:t>
                  </w:r>
                </w:p>
                <w:p w14:paraId="5402A6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796 </w:t>
                  </w:r>
                </w:p>
                <w:p w14:paraId="04B444E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Android Application Development </w:t>
                  </w:r>
                </w:p>
                <w:p w14:paraId="12C5127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784 </w:t>
                  </w:r>
                </w:p>
                <w:p w14:paraId="2D6214F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Java,SQL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,Hibernat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(Java) </w:t>
                  </w:r>
                </w:p>
                <w:p w14:paraId="26CAB78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620 </w:t>
                  </w:r>
                </w:p>
                <w:p w14:paraId="49F046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Java,Python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</w:p>
                <w:p w14:paraId="21D5673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553 </w:t>
                  </w:r>
                </w:p>
                <w:p w14:paraId="12E5A48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VB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Scripting,HTML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,SQL,Oracle,Linux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Programming,MS-Excel,Shel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Scripting,PER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SCRIPTING </w:t>
                  </w:r>
                </w:p>
                <w:p w14:paraId="0EE609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448 </w:t>
                  </w:r>
                </w:p>
                <w:p w14:paraId="2A11708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Raspberry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Pi,Arduino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,PCB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Design </w:t>
                  </w:r>
                </w:p>
                <w:p w14:paraId="7A17D4F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407 </w:t>
                  </w:r>
                </w:p>
                <w:p w14:paraId="7F512E3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English Proficiency </w:t>
                  </w:r>
                </w:p>
                <w:p w14:paraId="6865E56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394 </w:t>
                  </w:r>
                </w:p>
                <w:p w14:paraId="281E143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Java,Android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Application Development </w:t>
                  </w:r>
                </w:p>
                <w:p w14:paraId="24F9F7C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384 </w:t>
                  </w:r>
                </w:p>
                <w:p w14:paraId="24A3E59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C++,C++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,C++,C++,C++,PHP,PHP,PHP,PHP,PHP,MySQL,MySQL,MySQL,MySQL,MySQL,HTML,HTML,HTML,HTML,HTML,CSS,CSS,CSS,CSS,CSS </w:t>
                  </w:r>
                </w:p>
                <w:p w14:paraId="3EAC7AB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                                                                                             358 </w:t>
                  </w:r>
                </w:p>
                <w:p w14:paraId="79ECD80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Skills_require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Skills_required)</w:t>
                  </w:r>
                </w:p>
                <w:p w14:paraId="0E27A58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SR_No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Skills_required=="No_Skill",1,0)</w:t>
                  </w:r>
                </w:p>
                <w:p w14:paraId="2206465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sort(table(data4$Internship_Location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),decreasing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=TRUE)[1:10]</w:t>
                  </w:r>
                </w:p>
                <w:p w14:paraId="65C4918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4110BF4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IIDB  IIBD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IIGB  JABD  JEJJ  IJBG  IHJB  IJCE  JBDB  IJJI </w:t>
                  </w:r>
                </w:p>
                <w:p w14:paraId="3A87576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53997 51714 50433 41138 34470 16881 14037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12796  4714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4352 </w:t>
                  </w:r>
                </w:p>
                <w:p w14:paraId="75308B8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nternship_Location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Internship_Location)</w:t>
                  </w:r>
                </w:p>
                <w:p w14:paraId="626622C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ntrnLoc_IIDB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Location =="IIDB",1,0)</w:t>
                  </w:r>
                </w:p>
                <w:p w14:paraId="0350C04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ntrnLoc_IIB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Location =="IIBD",1,0)</w:t>
                  </w:r>
                </w:p>
                <w:p w14:paraId="4BEE108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lastRenderedPageBreak/>
                    <w:t xml:space="preserve">&gt; data4$Is_IntrnLoc_IIGB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Location =="IIGB",1,0)</w:t>
                  </w:r>
                </w:p>
                <w:p w14:paraId="06FDF57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ntrnLoc_JABD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Location =="JABD",1,0)</w:t>
                  </w:r>
                </w:p>
                <w:p w14:paraId="57BF044A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s_IntrnLoc_JEJJ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fels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4$Internship_Location =="JEJJ",1,0)</w:t>
                  </w:r>
                </w:p>
                <w:p w14:paraId="561462D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 converting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nternship_deadlin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to factor</w:t>
                  </w:r>
                </w:p>
                <w:p w14:paraId="6721021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nternship_deadlin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characte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Internship_deadline)</w:t>
                  </w:r>
                </w:p>
                <w:p w14:paraId="785ADFD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$Internship_deadline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as.Date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Internship_deadline, "%d-%m-%Y")</w:t>
                  </w:r>
                </w:p>
                <w:p w14:paraId="514AE62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 creating dummy variables of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Current_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yea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,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Experience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_Type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 etc</w:t>
                  </w:r>
                </w:p>
                <w:p w14:paraId="416BF09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#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install.packages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"dummies")</w:t>
                  </w:r>
                </w:p>
                <w:p w14:paraId="64F9677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library(dummies)</w:t>
                  </w:r>
                </w:p>
                <w:p w14:paraId="4F03D4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mmy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.frame</w:t>
                  </w:r>
                  <w:proofErr w:type="spellEnd"/>
                  <w:proofErr w:type="gramEnd"/>
                </w:p>
                <w:p w14:paraId="60F5F4B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function (data, names = NULL,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omit.constants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 TRUE,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ummy.class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getOption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"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ummy.class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"), </w:t>
                  </w:r>
                </w:p>
                <w:p w14:paraId="56B99B3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all = TRUE, ...) </w:t>
                  </w:r>
                </w:p>
                <w:p w14:paraId="2983A60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{</w:t>
                  </w:r>
                </w:p>
                <w:p w14:paraId="3A8544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df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ata.frame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row.nam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row.nam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data))</w:t>
                  </w:r>
                </w:p>
                <w:p w14:paraId="25AA091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ew.att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&lt;- list()</w:t>
                  </w:r>
                </w:p>
                <w:p w14:paraId="072B33F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for (nm in names(data)) {</w:t>
                  </w:r>
                </w:p>
                <w:p w14:paraId="1F761D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old.att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att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df, "dummies")</w:t>
                  </w:r>
                </w:p>
                <w:p w14:paraId="115EE72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if (nm %in% names || (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is.null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names) &amp;&amp; 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ummy.class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= </w:t>
                  </w:r>
                </w:p>
                <w:p w14:paraId="00D66557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"ALL" ||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class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data[, nm]) %in%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ummy.classes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))) {</w:t>
                  </w:r>
                </w:p>
                <w:p w14:paraId="3BFA677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dummies &lt;-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ummy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m, data, ...)</w:t>
                  </w:r>
                </w:p>
                <w:p w14:paraId="1060F8B0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if 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(dummies) == 1 &amp;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omit.constants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) {</w:t>
                  </w:r>
                </w:p>
                <w:p w14:paraId="7331217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dummies &lt;-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matrix(</w:t>
                  </w:r>
                  <w:proofErr w:type="spellStart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row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row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(data),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= 0)</w:t>
                  </w:r>
                </w:p>
                <w:p w14:paraId="3EDD046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}</w:t>
                  </w:r>
                </w:p>
                <w:p w14:paraId="3FFDE1B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if 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(dummies) &gt; 0) </w:t>
                  </w:r>
                </w:p>
                <w:p w14:paraId="09C9199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ew.attr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[[nm]] &lt;- 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df) + 1):(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(df) + </w:t>
                  </w:r>
                </w:p>
                <w:p w14:paraId="02E6EC0E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 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col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dummies))</w:t>
                  </w:r>
                </w:p>
                <w:p w14:paraId="6FFA8BC8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}</w:t>
                  </w:r>
                </w:p>
                <w:p w14:paraId="79D1686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else {</w:t>
                  </w:r>
                </w:p>
                <w:p w14:paraId="719FF63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if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!all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) </w:t>
                  </w:r>
                </w:p>
                <w:p w14:paraId="20B65781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    (next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)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)</w:t>
                  </w:r>
                </w:p>
                <w:p w14:paraId="0E47C58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    dummies &lt;-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ata[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, nm, drop = FALSE]</w:t>
                  </w:r>
                </w:p>
                <w:p w14:paraId="7270D74D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}</w:t>
                  </w:r>
                </w:p>
                <w:p w14:paraId="6E00A55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    df &lt;-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cbind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df, dummies)</w:t>
                  </w:r>
                </w:p>
                <w:p w14:paraId="29D340D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lastRenderedPageBreak/>
                    <w:t xml:space="preserve">    }</w:t>
                  </w:r>
                </w:p>
                <w:p w14:paraId="286B29EF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attr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(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df, "dummies")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ew.attr</w:t>
                  </w:r>
                  <w:proofErr w:type="spellEnd"/>
                </w:p>
                <w:p w14:paraId="323487A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    return(df)</w:t>
                  </w:r>
                </w:p>
                <w:p w14:paraId="2444AC4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}</w:t>
                  </w:r>
                </w:p>
                <w:p w14:paraId="7991990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&lt;bytecode: 0x000001d4a3419438&gt;</w:t>
                  </w:r>
                </w:p>
                <w:p w14:paraId="61A95439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 xml:space="preserve">&lt;environment: </w:t>
                  </w:r>
                  <w:proofErr w:type="spellStart"/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namespace:dummies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00"/>
                      <w:sz w:val="14"/>
                      <w:szCs w:val="20"/>
                      <w:bdr w:val="none" w:sz="0" w:space="0" w:color="auto" w:frame="1"/>
                      <w:lang w:eastAsia="en-IN"/>
                    </w:rPr>
                    <w:t>&gt;</w:t>
                  </w:r>
                </w:p>
                <w:p w14:paraId="3810FA1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ss &lt;- 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.frame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4$Current_year,data4$Experience_Type,data4$Internship_Type,data4$Internship_category,data4$Stipend_Type)</w:t>
                  </w:r>
                </w:p>
                <w:p w14:paraId="7E56B644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ss1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ummy.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data.frame</w:t>
                  </w:r>
                  <w:proofErr w:type="spellEnd"/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ss)</w:t>
                  </w:r>
                </w:p>
                <w:p w14:paraId="5F9B493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data4 &lt;- </w:t>
                  </w:r>
                  <w:proofErr w:type="spell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cbind</w:t>
                  </w:r>
                  <w:proofErr w:type="spell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(data</w:t>
                  </w:r>
                  <w:proofErr w:type="gramStart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4,ss</w:t>
                  </w:r>
                  <w:proofErr w:type="gramEnd"/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1)</w:t>
                  </w:r>
                </w:p>
                <w:p w14:paraId="635475DB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 xml:space="preserve">&gt; #Dropping irrelevant variables </w:t>
                  </w:r>
                </w:p>
                <w:p w14:paraId="3A3A3936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4$Current_year &lt;- NULL</w:t>
                  </w:r>
                </w:p>
                <w:p w14:paraId="66B1A09C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4$Experience_Type &lt;- NULL</w:t>
                  </w:r>
                </w:p>
                <w:p w14:paraId="476B7243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4$Internship_Type &lt;- NULL</w:t>
                  </w:r>
                </w:p>
                <w:p w14:paraId="000B5C45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4$Internship_category &lt;- NULL</w:t>
                  </w:r>
                </w:p>
                <w:p w14:paraId="4EDF7412" w14:textId="77777777" w:rsidR="00235B2D" w:rsidRPr="00235B2D" w:rsidRDefault="00235B2D" w:rsidP="00D313C0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480" w:lineRule="auto"/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</w:pPr>
                  <w:r w:rsidRPr="00235B2D">
                    <w:rPr>
                      <w:rFonts w:ascii="Lucida Console" w:eastAsia="Times New Roman" w:hAnsi="Lucida Console" w:cs="Courier New"/>
                      <w:color w:val="0000FF"/>
                      <w:sz w:val="14"/>
                      <w:szCs w:val="20"/>
                      <w:lang w:eastAsia="en-IN"/>
                    </w:rPr>
                    <w:t>&gt; data4$Stipend_Type &lt;- NULL</w:t>
                  </w:r>
                </w:p>
                <w:p w14:paraId="6D74A86F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sz w:val="14"/>
                      <w:szCs w:val="24"/>
                      <w:lang w:eastAsia="en-IN"/>
                    </w:rPr>
                  </w:pPr>
                </w:p>
              </w:tc>
            </w:tr>
            <w:tr w:rsidR="00235B2D" w:rsidRPr="00235B2D" w14:paraId="17AF47D9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42ECF63D" w14:textId="77777777" w:rsidR="00235B2D" w:rsidRPr="00235B2D" w:rsidRDefault="00235B2D" w:rsidP="00D313C0">
                  <w:pPr>
                    <w:spacing w:after="0" w:line="48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</w:tc>
            </w:tr>
            <w:tr w:rsidR="00D313C0" w:rsidRPr="00235B2D" w14:paraId="1D30F244" w14:textId="77777777" w:rsidTr="00D313C0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</w:tcPr>
                <w:p w14:paraId="6A2985E8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Match/ Distance between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Preferred_location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and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Location</w:t>
                  </w:r>
                  <w:proofErr w:type="spellEnd"/>
                </w:p>
                <w:p w14:paraId="5603077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Pref_Intern_LocMatch &lt;- 0</w:t>
                  </w:r>
                </w:p>
                <w:p w14:paraId="4D427FE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Pref_Intern_LocMatch[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(data4$Preferred_location) ==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(data4$Internship_Location) |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Preferred_location)=="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No_Pref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] &lt;- 1</w:t>
                  </w:r>
                </w:p>
                <w:p w14:paraId="0B319DAF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Expected_Stipen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(expected by student) Stipend1(min offered) Stipend2(max offered)</w:t>
                  </w:r>
                </w:p>
                <w:p w14:paraId="097AF11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Substituting Middle value of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Expected_Stipend</w:t>
                  </w:r>
                  <w:proofErr w:type="spellEnd"/>
                </w:p>
                <w:p w14:paraId="4C806AE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able(data4$Expected_Stipend)</w:t>
                  </w:r>
                </w:p>
                <w:p w14:paraId="7593094B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</w:p>
                <w:p w14:paraId="24D8847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        10K+            2-5K           5-10K No Expectations </w:t>
                  </w:r>
                </w:p>
                <w:p w14:paraId="215EE41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       59137           65206           93014           82653 </w:t>
                  </w:r>
                </w:p>
                <w:p w14:paraId="5061CAF5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Expected_Stipend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Expected_Stipend)</w:t>
                  </w:r>
                </w:p>
                <w:p w14:paraId="52B3E91A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Stipend[data4$Expected_Stipend=="10K+"] &lt;- 10000</w:t>
                  </w:r>
                </w:p>
                <w:p w14:paraId="5B026AF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Stipend[data4$Expected_Stipend=="2-5K"] &lt;- 3500</w:t>
                  </w:r>
                </w:p>
                <w:p w14:paraId="06CDEAAF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Stipend[data4$Expected_Stipend=="5-10K"] &lt;- 7500</w:t>
                  </w:r>
                </w:p>
                <w:p w14:paraId="24B0FF7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tipend[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Stipend=="No Expectations"] &lt;- 0</w:t>
                  </w:r>
                </w:p>
                <w:p w14:paraId="35451B1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Expected_Stipend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numeric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Expected_Stipend)</w:t>
                  </w:r>
                </w:p>
                <w:p w14:paraId="372C6D2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creating  Feature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whether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Expected_Stipen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&lt; Stipend1</w:t>
                  </w:r>
                </w:p>
                <w:p w14:paraId="3E63AB4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St_EMatch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Expected_Stipend &lt; data4$Stipend1,1,0)</w:t>
                  </w:r>
                </w:p>
                <w:p w14:paraId="10ADF12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lastRenderedPageBreak/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Stip_range &lt;-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bs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Stipend2 - data4$Stipend1)</w:t>
                  </w:r>
                </w:p>
                <w:p w14:paraId="7C080C8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Creating feature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Minimum_Duration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is less than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Duration.Months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.</w:t>
                  </w:r>
                </w:p>
                <w:p w14:paraId="5BD6525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ummary(data4$Internship_Duration.Months.)</w:t>
                  </w:r>
                </w:p>
                <w:p w14:paraId="4821BAA2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Min. 1st Qu.  Median    Mean 3rd Qu.    Max. </w:t>
                  </w:r>
                </w:p>
                <w:p w14:paraId="5101A95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0.000   2.000   3.000   3.319   </w:t>
                  </w:r>
                  <w:proofErr w:type="gramStart"/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>5.000  36.000</w:t>
                  </w:r>
                  <w:proofErr w:type="gramEnd"/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</w:t>
                  </w:r>
                </w:p>
                <w:p w14:paraId="47C9B22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ummary(data4$Minimum_Duration)</w:t>
                  </w:r>
                </w:p>
                <w:p w14:paraId="1FC3D28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Min. 1st Qu.  Median    Mean 3rd Qu.    Max. </w:t>
                  </w:r>
                </w:p>
                <w:p w14:paraId="366FD7B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1.00    2.00    3.00    3.82    6.00   12.00 </w:t>
                  </w:r>
                </w:p>
                <w:p w14:paraId="7BB33F1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Duration_Match &lt;- 0</w:t>
                  </w:r>
                </w:p>
                <w:p w14:paraId="2687B391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Duration_Match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Minimum_Duration &gt;= data4$Internship_Duration.Months.,1,0)</w:t>
                  </w:r>
                </w:p>
                <w:p w14:paraId="3F00784D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Creating Feature whether there is a match between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stitute_location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and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Location</w:t>
                  </w:r>
                  <w:proofErr w:type="spellEnd"/>
                </w:p>
                <w:p w14:paraId="1013E56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nst_Intern_LocMatch &lt;- 0</w:t>
                  </w:r>
                </w:p>
                <w:p w14:paraId="6654B2E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nst_Intern_LocMatch[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(data4$Institute_location) ==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ternship_Location) ] &lt;- 1</w:t>
                  </w:r>
                </w:p>
                <w:p w14:paraId="5A6025E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Creating Feature whether there is a match between hometown and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Location</w:t>
                  </w:r>
                  <w:proofErr w:type="spellEnd"/>
                </w:p>
                <w:p w14:paraId="3599FA0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hometown_Intern_LocMatch &lt;- 0</w:t>
                  </w:r>
                </w:p>
                <w:p w14:paraId="6F1A082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hometown_Intern_LocMatch[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(data4$hometown) ==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ternship_Location) ] &lt;- 1</w:t>
                  </w:r>
                </w:p>
                <w:p w14:paraId="54B8AF8A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Creating feature difference between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Year_of_graduation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and year of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deadline</w:t>
                  </w:r>
                  <w:proofErr w:type="spellEnd"/>
                </w:p>
                <w:p w14:paraId="4C33317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#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stall.packages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"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lubridat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)</w:t>
                  </w:r>
                </w:p>
                <w:p w14:paraId="62FCED5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library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lubridat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)</w:t>
                  </w:r>
                </w:p>
                <w:p w14:paraId="1C29A69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Dif_Yog_IntD &lt;- 0</w:t>
                  </w:r>
                </w:p>
                <w:p w14:paraId="04E8474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Dif_Yog_IntD &lt;- data4$Year_of_graduation - year(data4$Internship_deadline)</w:t>
                  </w:r>
                </w:p>
                <w:p w14:paraId="5E03E5A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Neg_Dif_Yog_IntD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Dif_Yog_IntD &gt; 0, 1,0)</w:t>
                  </w:r>
                </w:p>
                <w:p w14:paraId="568F3175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tagging whether a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candidate  is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PG </w:t>
                  </w:r>
                </w:p>
                <w:p w14:paraId="4E6928E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G &lt;- 0</w:t>
                  </w:r>
                </w:p>
                <w:p w14:paraId="3352DFC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Is_PG &lt;-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ubst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Degree,1,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1)=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="M" |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ubst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Degree,1,1)=="P" ,1,0)</w:t>
                  </w:r>
                </w:p>
                <w:p w14:paraId="0D5F1E6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PG[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grep("B.E. &amp; MBA",data4$Degree)]&lt;- 1</w:t>
                  </w:r>
                </w:p>
                <w:p w14:paraId="151CF6E2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PG[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grep("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B.Tech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and M.Tech",data4$Degree)]&lt;- 1</w:t>
                  </w:r>
                </w:p>
                <w:p w14:paraId="133803D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PG[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grep("Integrated",data4$Degree)]&lt;- 1</w:t>
                  </w:r>
                </w:p>
                <w:p w14:paraId="66F6EF8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# tagging whether a candidate have Prof degree</w:t>
                  </w:r>
                </w:p>
                <w:p w14:paraId="2A4F9A8F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 &lt;- 0</w:t>
                  </w:r>
                </w:p>
                <w:p w14:paraId="4AE9203D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Tech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6C86982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B.E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4$Degree)]&lt;- 1</w:t>
                  </w:r>
                </w:p>
                <w:p w14:paraId="028801C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MCA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36B8576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lastRenderedPageBreak/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MBA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58FDE1C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Management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1ECBC4E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Admininstration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0A4E509A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Technology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7976E6A1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Prof[grep("Computer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,data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4$Degree)]&lt;- 1</w:t>
                  </w:r>
                </w:p>
                <w:p w14:paraId="617AA1A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#Creating Feature whether there is a match between Location (Location of work experience) and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Location</w:t>
                  </w:r>
                  <w:proofErr w:type="spellEnd"/>
                </w:p>
                <w:p w14:paraId="3898648D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Workex_Intern_LocMatch &lt;- 0</w:t>
                  </w:r>
                </w:p>
                <w:p w14:paraId="495649B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Workex_Intern_LocMatch[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(data4$Location) ==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ternship_Location)] &lt;- 1</w:t>
                  </w:r>
                </w:p>
                <w:p w14:paraId="0E57D3AB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No_of_openings</w:t>
                  </w:r>
                  <w:proofErr w:type="spellEnd"/>
                </w:p>
                <w:p w14:paraId="5A60123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 group by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I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the train file to check how many applicants</w:t>
                  </w:r>
                </w:p>
                <w:p w14:paraId="32A7088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# ratio of applicant to opening</w:t>
                  </w:r>
                </w:p>
                <w:p w14:paraId="4CFE8F9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RATO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.frame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I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= data4$Internship_ID)</w:t>
                  </w:r>
                </w:p>
                <w:p w14:paraId="5CD65875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RATO$Num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&lt;- 1</w:t>
                  </w:r>
                </w:p>
                <w:p w14:paraId="260C75D8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library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qldf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)</w:t>
                  </w:r>
                </w:p>
                <w:p w14:paraId="4711A42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RATO1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qldf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"select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I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, SUM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Num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) as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Num_Applicant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From RATO Group BY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I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")</w:t>
                  </w:r>
                </w:p>
                <w:p w14:paraId="0AD441D8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 &lt;-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merge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,RATO1, by="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I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",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ll.x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=TRUE)</w:t>
                  </w:r>
                </w:p>
                <w:p w14:paraId="0BEEB9BD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Open_App_Ratio &lt;- data4$No_of_openings/data4$Num_Applicant</w:t>
                  </w:r>
                </w:p>
                <w:p w14:paraId="605838F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## any relation between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ternship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eadline,Earliest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_Start_Date</w:t>
                  </w:r>
                  <w:proofErr w:type="spellEnd"/>
                </w:p>
                <w:p w14:paraId="338E232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Internship_deadline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Date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ternship_deadline, "%d-%m-%Y")[1:10]</w:t>
                  </w:r>
                </w:p>
                <w:p w14:paraId="6EE6D38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Diff_Intdl_StrD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numeric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ternship_deadline - data4$Earliest_Start_Date))</w:t>
                  </w:r>
                </w:p>
                <w:p w14:paraId="284DA568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NoCross_Deadline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Diff_Intdl_StrD &gt; 0 ,1,0)</w:t>
                  </w:r>
                </w:p>
                <w:p w14:paraId="45CF45A5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nternship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eadline[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nternship_deadline &lt; "2015-01-13"]</w:t>
                  </w:r>
                </w:p>
                <w:p w14:paraId="3BAFB3FE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>Date of length 0</w:t>
                  </w:r>
                </w:p>
                <w:p w14:paraId="5E98E41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able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s_Shortlisted, data4$Internship_deadline &gt; "2015-01-13")</w:t>
                  </w:r>
                </w:p>
                <w:p w14:paraId="2A728DB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</w:t>
                  </w:r>
                </w:p>
                <w:p w14:paraId="07B34CAC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    TRUE</w:t>
                  </w:r>
                </w:p>
                <w:p w14:paraId="049115E4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0 275431</w:t>
                  </w:r>
                </w:p>
                <w:p w14:paraId="4D01702B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</w:pPr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 xml:space="preserve">  </w:t>
                  </w:r>
                  <w:proofErr w:type="gramStart"/>
                  <w:r w:rsidRPr="00D313C0">
                    <w:rPr>
                      <w:rStyle w:val="gnkrckgcgsb"/>
                      <w:rFonts w:ascii="Lucida Console" w:hAnsi="Lucida Console"/>
                      <w:color w:val="000000"/>
                      <w:sz w:val="14"/>
                      <w:bdr w:val="none" w:sz="0" w:space="0" w:color="auto" w:frame="1"/>
                    </w:rPr>
                    <w:t>1  24579</w:t>
                  </w:r>
                  <w:proofErr w:type="gramEnd"/>
                </w:p>
                <w:p w14:paraId="4B38FF22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Deadline2015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4$Internship_deadline &gt;"2015-01-13", 1,0)</w:t>
                  </w:r>
                </w:p>
                <w:p w14:paraId="64A08933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#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nstitute_Category</w:t>
                  </w:r>
                  <w:proofErr w:type="spellEnd"/>
                </w:p>
                <w:p w14:paraId="7DBC5F2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Institute_Category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as.character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stitute_Category)</w:t>
                  </w:r>
                </w:p>
                <w:p w14:paraId="3E9BAED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data4$Institute_Category &lt;-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ifelse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data4$Institute_Category=="Y",1,0)</w:t>
                  </w:r>
                </w:p>
                <w:p w14:paraId="758F4D3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## Dropping irrelevant variables</w:t>
                  </w:r>
                </w:p>
                <w:p w14:paraId="1591178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lastRenderedPageBreak/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data5 &lt;- data4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[,c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1:2,4:5,7,10,16,18,20,21,26,30,35:139,8,9)]</w:t>
                  </w:r>
                </w:p>
                <w:p w14:paraId="7A40A83A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names(data5) &lt;- </w:t>
                  </w:r>
                  <w:proofErr w:type="spellStart"/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make.names</w:t>
                  </w:r>
                  <w:proofErr w:type="spellEnd"/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(names(data5))</w:t>
                  </w:r>
                </w:p>
                <w:p w14:paraId="1D82A186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rain &lt;- data5[data5$tag=="train",]</w:t>
                  </w:r>
                </w:p>
                <w:p w14:paraId="377B4D40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est  &lt;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- data5[data5$tag=="test",]</w:t>
                  </w:r>
                </w:p>
                <w:p w14:paraId="104F533D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rain$tag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&lt;- NULL</w:t>
                  </w:r>
                </w:p>
                <w:p w14:paraId="4E390D79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est$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ag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 &lt;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- NULL</w:t>
                  </w:r>
                </w:p>
                <w:p w14:paraId="7DC6AB47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est$Is_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Shortlisted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 xml:space="preserve">  &lt;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- NULL</w:t>
                  </w:r>
                </w:p>
                <w:p w14:paraId="49A5B835" w14:textId="7777777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write.csv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rain,"TrainD.csv",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row.names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=FALSE)</w:t>
                  </w:r>
                </w:p>
                <w:p w14:paraId="77C6B594" w14:textId="44119E57" w:rsidR="00D313C0" w:rsidRPr="00D313C0" w:rsidRDefault="00D313C0" w:rsidP="00D313C0">
                  <w:pPr>
                    <w:pStyle w:val="HTMLPreformatted"/>
                    <w:shd w:val="clear" w:color="auto" w:fill="FFFFFF"/>
                    <w:wordWrap w:val="0"/>
                    <w:spacing w:line="480" w:lineRule="auto"/>
                    <w:rPr>
                      <w:rFonts w:ascii="Times New Roman" w:hAnsi="Times New Roman" w:cs="Times New Roman"/>
                      <w:sz w:val="14"/>
                    </w:rPr>
                  </w:pPr>
                  <w:r w:rsidRPr="00D313C0">
                    <w:rPr>
                      <w:rStyle w:val="gnkrckgcmsb"/>
                      <w:rFonts w:ascii="Lucida Console" w:hAnsi="Lucida Console"/>
                      <w:color w:val="0000FF"/>
                      <w:sz w:val="14"/>
                    </w:rPr>
                    <w:t xml:space="preserve">&gt; </w:t>
                  </w:r>
                  <w:proofErr w:type="gram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write.csv(</w:t>
                  </w:r>
                  <w:proofErr w:type="gram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Test,"TestD.csv",</w:t>
                  </w:r>
                  <w:proofErr w:type="spellStart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row.names</w:t>
                  </w:r>
                  <w:proofErr w:type="spellEnd"/>
                  <w:r w:rsidRPr="00D313C0">
                    <w:rPr>
                      <w:rStyle w:val="gnkrckgcmrb"/>
                      <w:rFonts w:ascii="Lucida Console" w:hAnsi="Lucida Console"/>
                      <w:color w:val="0000FF"/>
                      <w:sz w:val="14"/>
                    </w:rPr>
                    <w:t>=FALSE)</w:t>
                  </w:r>
                </w:p>
              </w:tc>
            </w:tr>
          </w:tbl>
          <w:p w14:paraId="338B8FAD" w14:textId="1D3BD6AF" w:rsidR="00235B2D" w:rsidRPr="002F03BE" w:rsidRDefault="00235B2D" w:rsidP="00D313C0">
            <w:pPr>
              <w:pStyle w:val="HTMLPreformatted"/>
              <w:shd w:val="clear" w:color="auto" w:fill="FFFFFF"/>
              <w:wordWrap w:val="0"/>
              <w:spacing w:line="480" w:lineRule="auto"/>
              <w:rPr>
                <w:rFonts w:ascii="Lucida Console" w:hAnsi="Lucida Console" w:cs="Times New Roman"/>
                <w:color w:val="000000"/>
                <w:sz w:val="14"/>
                <w:szCs w:val="24"/>
              </w:rPr>
            </w:pPr>
          </w:p>
        </w:tc>
      </w:tr>
    </w:tbl>
    <w:p w14:paraId="69E1F506" w14:textId="77777777" w:rsidR="002F03BE" w:rsidRDefault="002F03BE" w:rsidP="00D313C0">
      <w:pPr>
        <w:spacing w:line="480" w:lineRule="auto"/>
      </w:pPr>
      <w:bookmarkStart w:id="0" w:name="_GoBack"/>
      <w:bookmarkEnd w:id="0"/>
    </w:p>
    <w:sectPr w:rsidR="002F03BE" w:rsidSect="00D810CF">
      <w:pgSz w:w="16838" w:h="11906" w:orient="landscape"/>
      <w:pgMar w:top="1135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sDAzMDE3MjEyMTRR0lEKTi0uzszPAykwrAUAoeeBaiwAAAA="/>
  </w:docVars>
  <w:rsids>
    <w:rsidRoot w:val="002F03BE"/>
    <w:rsid w:val="00235B2D"/>
    <w:rsid w:val="002F03BE"/>
    <w:rsid w:val="00B7605B"/>
    <w:rsid w:val="00D313C0"/>
    <w:rsid w:val="00D8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B68F1"/>
  <w15:chartTrackingRefBased/>
  <w15:docId w15:val="{521A96AE-FE25-455A-8A10-E7A79262D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03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03BE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F03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03B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2F03BE"/>
  </w:style>
  <w:style w:type="character" w:customStyle="1" w:styleId="gnkrckgcmrb">
    <w:name w:val="gnkrckgcmrb"/>
    <w:basedOn w:val="DefaultParagraphFont"/>
    <w:rsid w:val="002F03BE"/>
  </w:style>
  <w:style w:type="character" w:customStyle="1" w:styleId="gnkrckgcgsb">
    <w:name w:val="gnkrckgcgsb"/>
    <w:basedOn w:val="DefaultParagraphFont"/>
    <w:rsid w:val="002F03BE"/>
  </w:style>
  <w:style w:type="character" w:customStyle="1" w:styleId="gnkrckgcasb">
    <w:name w:val="gnkrckgcasb"/>
    <w:basedOn w:val="DefaultParagraphFont"/>
    <w:rsid w:val="002F03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4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39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5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8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0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3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7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7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2</Pages>
  <Words>25356</Words>
  <Characters>144535</Characters>
  <Application>Microsoft Office Word</Application>
  <DocSecurity>0</DocSecurity>
  <Lines>1204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it Jain</dc:creator>
  <cp:keywords/>
  <dc:description/>
  <cp:lastModifiedBy>Nihit Jain</cp:lastModifiedBy>
  <cp:revision>2</cp:revision>
  <dcterms:created xsi:type="dcterms:W3CDTF">2019-04-29T05:16:00Z</dcterms:created>
  <dcterms:modified xsi:type="dcterms:W3CDTF">2019-04-29T05:46:00Z</dcterms:modified>
</cp:coreProperties>
</file>